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28904" w14:textId="77777777" w:rsidR="00236015" w:rsidRPr="00AC53AA" w:rsidRDefault="00236015" w:rsidP="00236015">
      <w:pPr>
        <w:pStyle w:val="1"/>
        <w:rPr>
          <w:rtl/>
        </w:rPr>
      </w:pPr>
      <w:r w:rsidRPr="00AC53AA">
        <w:rPr>
          <w:rFonts w:hint="cs"/>
          <w:rtl/>
        </w:rPr>
        <w:t>الابتعاث الخارجي</w:t>
      </w:r>
    </w:p>
    <w:tbl>
      <w:tblPr>
        <w:tblStyle w:val="a5"/>
        <w:tblpPr w:leftFromText="180" w:rightFromText="180" w:vertAnchor="text" w:horzAnchor="margin" w:tblpXSpec="center" w:tblpY="216"/>
        <w:tblOverlap w:val="never"/>
        <w:bidiVisual/>
        <w:tblW w:w="6026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53"/>
        <w:gridCol w:w="9626"/>
        <w:gridCol w:w="1066"/>
      </w:tblGrid>
      <w:tr w:rsidR="00236015" w:rsidRPr="00E42A89" w14:paraId="3877ABAA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712F2615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GE SS Two Bold"/>
                <w:b/>
                <w:bCs/>
                <w:color w:val="000000" w:themeColor="text1"/>
                <w:sz w:val="26"/>
                <w:szCs w:val="26"/>
                <w:rtl/>
              </w:rPr>
              <w:t>م</w:t>
            </w:r>
          </w:p>
        </w:tc>
        <w:tc>
          <w:tcPr>
            <w:tcW w:w="4280" w:type="pct"/>
            <w:shd w:val="clear" w:color="auto" w:fill="E7E6E6" w:themeFill="background2"/>
            <w:vAlign w:val="center"/>
          </w:tcPr>
          <w:p w14:paraId="38D4E658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GE SS Two Bold"/>
                <w:b/>
                <w:bCs/>
                <w:color w:val="000000" w:themeColor="text1"/>
                <w:sz w:val="26"/>
                <w:szCs w:val="26"/>
                <w:rtl/>
              </w:rPr>
              <w:t>المستندات المطلوب</w:t>
            </w:r>
            <w:r w:rsidRPr="00E01A9F">
              <w:rPr>
                <w:rFonts w:ascii="Traditional Arabic" w:hAnsi="Traditional Arabic" w:cs="GE SS Two Bold" w:hint="cs"/>
                <w:b/>
                <w:bCs/>
                <w:color w:val="000000" w:themeColor="text1"/>
                <w:sz w:val="26"/>
                <w:szCs w:val="26"/>
                <w:rtl/>
              </w:rPr>
              <w:t>ة (</w:t>
            </w:r>
            <w:r w:rsidRPr="00E01A9F">
              <w:rPr>
                <w:rFonts w:ascii="Traditional Arabic" w:hAnsi="Traditional Arabic" w:cs="GE SS Two Bold"/>
                <w:b/>
                <w:bCs/>
                <w:color w:val="FF0000"/>
                <w:sz w:val="26"/>
                <w:szCs w:val="26"/>
              </w:rPr>
              <w:t>PDF</w:t>
            </w:r>
            <w:r w:rsidRPr="00E01A9F">
              <w:rPr>
                <w:rFonts w:ascii="Traditional Arabic" w:hAnsi="Traditional Arabic" w:cs="GE SS Two Bold" w:hint="cs"/>
                <w:b/>
                <w:bCs/>
                <w:color w:val="000000" w:themeColor="text1"/>
                <w:sz w:val="26"/>
                <w:szCs w:val="26"/>
                <w:rtl/>
              </w:rPr>
              <w:t>)</w:t>
            </w:r>
          </w:p>
        </w:tc>
        <w:tc>
          <w:tcPr>
            <w:tcW w:w="474" w:type="pct"/>
            <w:shd w:val="clear" w:color="auto" w:fill="E7E6E6" w:themeFill="background2"/>
            <w:vAlign w:val="center"/>
          </w:tcPr>
          <w:p w14:paraId="5A959B67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GE SS Two Bold"/>
                <w:b/>
                <w:bCs/>
                <w:color w:val="000000" w:themeColor="text1"/>
                <w:sz w:val="26"/>
                <w:szCs w:val="26"/>
                <w:rtl/>
              </w:rPr>
              <w:t>مرفق</w:t>
            </w:r>
          </w:p>
        </w:tc>
      </w:tr>
      <w:tr w:rsidR="00236015" w:rsidRPr="00C8388A" w14:paraId="6B9EF460" w14:textId="77777777" w:rsidTr="00CE155C"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62016C27" w14:textId="77777777" w:rsidR="00236015" w:rsidRPr="00AC53AA" w:rsidRDefault="00236015" w:rsidP="00CE155C">
            <w:pPr>
              <w:pStyle w:val="a6"/>
              <w:numPr>
                <w:ilvl w:val="0"/>
                <w:numId w:val="12"/>
              </w:numPr>
              <w:bidi/>
              <w:ind w:left="373" w:hanging="283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>المحاضر والمصادقات:</w:t>
            </w:r>
          </w:p>
        </w:tc>
      </w:tr>
      <w:tr w:rsidR="00236015" w:rsidRPr="008E26AC" w14:paraId="01C55897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4C11E968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  <w:t>1</w:t>
            </w:r>
          </w:p>
        </w:tc>
        <w:tc>
          <w:tcPr>
            <w:tcW w:w="4280" w:type="pct"/>
            <w:shd w:val="clear" w:color="auto" w:fill="auto"/>
            <w:vAlign w:val="center"/>
          </w:tcPr>
          <w:p w14:paraId="66340F39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خطاب من الكلية وما في حكمها لسعادة وكيل الجامعة للدراسات العليا والبحث العلمي.</w:t>
            </w:r>
          </w:p>
        </w:tc>
        <w:tc>
          <w:tcPr>
            <w:tcW w:w="474" w:type="pct"/>
            <w:shd w:val="clear" w:color="auto" w:fill="auto"/>
          </w:tcPr>
          <w:p w14:paraId="7638F2BE" w14:textId="77777777" w:rsidR="00236015" w:rsidRPr="00E01A9F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</w:tr>
      <w:tr w:rsidR="00236015" w:rsidRPr="008E26AC" w14:paraId="4B2D9D4A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0AE44C2F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  <w:t>2</w:t>
            </w:r>
          </w:p>
        </w:tc>
        <w:tc>
          <w:tcPr>
            <w:tcW w:w="4280" w:type="pct"/>
            <w:shd w:val="clear" w:color="auto" w:fill="auto"/>
            <w:vAlign w:val="center"/>
          </w:tcPr>
          <w:p w14:paraId="734B6ACF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مصادقة سعادة رئيس الجامعة على محضر مجلس الكلية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وما في حكمها.</w:t>
            </w:r>
          </w:p>
        </w:tc>
        <w:tc>
          <w:tcPr>
            <w:tcW w:w="474" w:type="pct"/>
            <w:shd w:val="clear" w:color="auto" w:fill="auto"/>
          </w:tcPr>
          <w:p w14:paraId="2F4D7FD3" w14:textId="77777777" w:rsidR="00236015" w:rsidRPr="00E01A9F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</w:tr>
      <w:tr w:rsidR="00236015" w:rsidRPr="008E26AC" w14:paraId="77F4236B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2FF7FF58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  <w:t>3</w:t>
            </w:r>
          </w:p>
        </w:tc>
        <w:tc>
          <w:tcPr>
            <w:tcW w:w="4280" w:type="pct"/>
            <w:vAlign w:val="center"/>
          </w:tcPr>
          <w:p w14:paraId="580B962E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صورة من محضر مجلس الكلية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وما في حكمها مشتملاً على (صفحة الحضور وتاريخ انعقاد المجلس - صفحة جدول الأعمال - صفحة الموضوع والقرار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u w:val="single"/>
                <w:rtl/>
              </w:rPr>
              <w:t>(وليس كامل المحضر)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مع ذكر التخصص العام والتخصص الدقيق - صفحة التواقيع).</w:t>
            </w:r>
          </w:p>
        </w:tc>
        <w:tc>
          <w:tcPr>
            <w:tcW w:w="474" w:type="pct"/>
          </w:tcPr>
          <w:p w14:paraId="4F8D39ED" w14:textId="77777777" w:rsidR="00236015" w:rsidRPr="00E01A9F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</w:tr>
      <w:tr w:rsidR="00236015" w:rsidRPr="008E26AC" w14:paraId="26FF1D78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6BFFB668" w14:textId="77777777" w:rsidR="00236015" w:rsidRPr="00E01A9F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E01A9F"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  <w:t>4</w:t>
            </w:r>
          </w:p>
        </w:tc>
        <w:tc>
          <w:tcPr>
            <w:tcW w:w="4280" w:type="pct"/>
            <w:vAlign w:val="center"/>
          </w:tcPr>
          <w:p w14:paraId="4C059B68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صورة من محضر مجلس القسم مشتملاً على (صفحة الحضور وتاريخ انعقاد المجلس - صفحة جدول الأعمال - صفحة الموضوع والقرار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u w:val="single"/>
                <w:rtl/>
              </w:rPr>
              <w:t>(وليس كامل المحضر)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مع ذكر التخصص العام والتخصص الدقيق - صفحة التواقيع).</w:t>
            </w:r>
          </w:p>
        </w:tc>
        <w:tc>
          <w:tcPr>
            <w:tcW w:w="474" w:type="pct"/>
          </w:tcPr>
          <w:p w14:paraId="0E27C6B7" w14:textId="77777777" w:rsidR="00236015" w:rsidRPr="00E01A9F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 w:val="26"/>
                <w:szCs w:val="26"/>
                <w:rtl/>
              </w:rPr>
            </w:pPr>
          </w:p>
        </w:tc>
      </w:tr>
    </w:tbl>
    <w:p w14:paraId="241A46E8" w14:textId="77777777" w:rsidR="00236015" w:rsidRPr="00E01A9F" w:rsidRDefault="00236015" w:rsidP="00236015">
      <w:pPr>
        <w:rPr>
          <w:sz w:val="18"/>
          <w:szCs w:val="18"/>
        </w:rPr>
      </w:pPr>
    </w:p>
    <w:tbl>
      <w:tblPr>
        <w:tblStyle w:val="a5"/>
        <w:tblpPr w:leftFromText="180" w:rightFromText="180" w:vertAnchor="text" w:horzAnchor="margin" w:tblpXSpec="center" w:tblpY="27"/>
        <w:tblOverlap w:val="never"/>
        <w:bidiVisual/>
        <w:tblW w:w="602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53"/>
        <w:gridCol w:w="9617"/>
        <w:gridCol w:w="1065"/>
      </w:tblGrid>
      <w:tr w:rsidR="00236015" w:rsidRPr="008E26AC" w14:paraId="03B3C35D" w14:textId="77777777" w:rsidTr="00CE155C"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1F1F029B" w14:textId="77777777" w:rsidR="00236015" w:rsidRPr="00AC53AA" w:rsidRDefault="00236015" w:rsidP="00CE155C">
            <w:pPr>
              <w:pStyle w:val="a6"/>
              <w:numPr>
                <w:ilvl w:val="0"/>
                <w:numId w:val="12"/>
              </w:numPr>
              <w:bidi/>
              <w:ind w:left="515" w:hanging="425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الوثاق والقرارات السابقة: </w:t>
            </w:r>
          </w:p>
        </w:tc>
      </w:tr>
      <w:tr w:rsidR="00236015" w:rsidRPr="008E26AC" w14:paraId="2B57C097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225A6C1A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5</w:t>
            </w:r>
          </w:p>
        </w:tc>
        <w:tc>
          <w:tcPr>
            <w:tcW w:w="4280" w:type="pct"/>
            <w:vAlign w:val="center"/>
          </w:tcPr>
          <w:p w14:paraId="01F1E675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صورة آخر مؤهل علمي.</w:t>
            </w:r>
          </w:p>
        </w:tc>
        <w:tc>
          <w:tcPr>
            <w:tcW w:w="474" w:type="pct"/>
          </w:tcPr>
          <w:p w14:paraId="3822D525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7D8865AE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60842AA8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6</w:t>
            </w:r>
          </w:p>
        </w:tc>
        <w:tc>
          <w:tcPr>
            <w:tcW w:w="4280" w:type="pct"/>
            <w:vAlign w:val="center"/>
          </w:tcPr>
          <w:p w14:paraId="49656C03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صورة قرار التعيين.</w:t>
            </w:r>
          </w:p>
        </w:tc>
        <w:tc>
          <w:tcPr>
            <w:tcW w:w="474" w:type="pct"/>
          </w:tcPr>
          <w:p w14:paraId="52ED8807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1D14A83A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74B1CF0D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7</w:t>
            </w:r>
          </w:p>
        </w:tc>
        <w:tc>
          <w:tcPr>
            <w:tcW w:w="4280" w:type="pct"/>
            <w:vAlign w:val="center"/>
          </w:tcPr>
          <w:p w14:paraId="646115E3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صورة الهوية الوطنية.</w:t>
            </w:r>
          </w:p>
        </w:tc>
        <w:tc>
          <w:tcPr>
            <w:tcW w:w="474" w:type="pct"/>
          </w:tcPr>
          <w:p w14:paraId="7B91A284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5D4EEE3E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3C867FBA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8</w:t>
            </w:r>
          </w:p>
        </w:tc>
        <w:tc>
          <w:tcPr>
            <w:tcW w:w="4280" w:type="pct"/>
            <w:vAlign w:val="center"/>
          </w:tcPr>
          <w:p w14:paraId="0EDEE76D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قرار إنهاء البعثة لمن سبق ابتعاثه. </w:t>
            </w:r>
          </w:p>
        </w:tc>
        <w:tc>
          <w:tcPr>
            <w:tcW w:w="474" w:type="pct"/>
          </w:tcPr>
          <w:p w14:paraId="186106CF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</w:tbl>
    <w:p w14:paraId="38169F75" w14:textId="77777777" w:rsidR="00236015" w:rsidRPr="00E01A9F" w:rsidRDefault="00236015" w:rsidP="00236015">
      <w:pPr>
        <w:rPr>
          <w:sz w:val="10"/>
          <w:szCs w:val="10"/>
        </w:rPr>
      </w:pPr>
    </w:p>
    <w:tbl>
      <w:tblPr>
        <w:tblStyle w:val="a5"/>
        <w:tblpPr w:leftFromText="180" w:rightFromText="180" w:vertAnchor="text" w:tblpXSpec="center" w:tblpY="1"/>
        <w:tblOverlap w:val="never"/>
        <w:bidiVisual/>
        <w:tblW w:w="6021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53"/>
        <w:gridCol w:w="9617"/>
        <w:gridCol w:w="1065"/>
      </w:tblGrid>
      <w:tr w:rsidR="00236015" w:rsidRPr="008E26AC" w14:paraId="56A18975" w14:textId="77777777" w:rsidTr="00CE155C">
        <w:trPr>
          <w:jc w:val="center"/>
        </w:trPr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56F02AA9" w14:textId="77777777" w:rsidR="00236015" w:rsidRPr="00AC53AA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>ج. القبول والخطة الدراسية:</w:t>
            </w:r>
          </w:p>
        </w:tc>
      </w:tr>
      <w:tr w:rsidR="00236015" w:rsidRPr="008E26AC" w14:paraId="0347B5FC" w14:textId="77777777" w:rsidTr="00CE155C">
        <w:trPr>
          <w:jc w:val="center"/>
        </w:trPr>
        <w:tc>
          <w:tcPr>
            <w:tcW w:w="246" w:type="pct"/>
            <w:shd w:val="clear" w:color="auto" w:fill="E7E6E6" w:themeFill="background2"/>
            <w:vAlign w:val="center"/>
          </w:tcPr>
          <w:p w14:paraId="0E233535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8</w:t>
            </w:r>
          </w:p>
        </w:tc>
        <w:tc>
          <w:tcPr>
            <w:tcW w:w="4280" w:type="pct"/>
            <w:vAlign w:val="center"/>
          </w:tcPr>
          <w:p w14:paraId="77BCF4B6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قبول الجامعة المراد الابتعاث لها.</w:t>
            </w:r>
          </w:p>
        </w:tc>
        <w:tc>
          <w:tcPr>
            <w:tcW w:w="474" w:type="pct"/>
          </w:tcPr>
          <w:p w14:paraId="2704EEBE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6EFEAD6E" w14:textId="77777777" w:rsidTr="00CE155C">
        <w:trPr>
          <w:jc w:val="center"/>
        </w:trPr>
        <w:tc>
          <w:tcPr>
            <w:tcW w:w="246" w:type="pct"/>
            <w:shd w:val="clear" w:color="auto" w:fill="E7E6E6" w:themeFill="background2"/>
            <w:vAlign w:val="center"/>
          </w:tcPr>
          <w:p w14:paraId="711D388B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9</w:t>
            </w:r>
          </w:p>
        </w:tc>
        <w:tc>
          <w:tcPr>
            <w:tcW w:w="4280" w:type="pct"/>
            <w:vAlign w:val="center"/>
          </w:tcPr>
          <w:p w14:paraId="090F2EF4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إثبات حديث ومؤرخ من بوابة سفير الجامعات يبين أن الجامعة موصى بها من حيث الدرجة والتخصص.</w:t>
            </w:r>
          </w:p>
        </w:tc>
        <w:tc>
          <w:tcPr>
            <w:tcW w:w="474" w:type="pct"/>
          </w:tcPr>
          <w:p w14:paraId="2688F3D3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6CF60086" w14:textId="77777777" w:rsidTr="00CE155C">
        <w:trPr>
          <w:jc w:val="center"/>
        </w:trPr>
        <w:tc>
          <w:tcPr>
            <w:tcW w:w="246" w:type="pct"/>
            <w:shd w:val="clear" w:color="auto" w:fill="E7E6E6" w:themeFill="background2"/>
            <w:vAlign w:val="center"/>
          </w:tcPr>
          <w:p w14:paraId="3B50559D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10</w:t>
            </w:r>
          </w:p>
        </w:tc>
        <w:tc>
          <w:tcPr>
            <w:tcW w:w="4280" w:type="pct"/>
            <w:vAlign w:val="center"/>
          </w:tcPr>
          <w:p w14:paraId="13F13D3B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إثبات حديث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(لا يتجاوز شهرًا من تاريخ المعاملة)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يبين أن التخصص العام للقبول مدرج ضمن </w:t>
            </w:r>
            <w:hyperlink r:id="rId10" w:history="1">
              <w:r w:rsidRPr="00AC53AA">
                <w:rPr>
                  <w:rStyle w:val="Hyperlink"/>
                  <w:rFonts w:ascii="Traditional Arabic" w:hAnsi="Traditional Arabic" w:cs="Traditional Arabic"/>
                  <w:b/>
                  <w:bCs/>
                  <w:sz w:val="24"/>
                  <w:szCs w:val="24"/>
                  <w:rtl/>
                </w:rPr>
                <w:t>أفضل 200 جامعة في التخصص العام</w:t>
              </w:r>
            </w:hyperlink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 وفقًا لأحدث تصنيف تخصصي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</w:rPr>
              <w:t>Ranking by subject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>)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 في </w:t>
            </w:r>
            <w:hyperlink r:id="rId11" w:history="1">
              <w:r w:rsidRPr="00AC53AA">
                <w:rPr>
                  <w:rStyle w:val="Hyperlink"/>
                  <w:rFonts w:ascii="Traditional Arabic" w:hAnsi="Traditional Arabic" w:cs="Traditional Arabic"/>
                  <w:b/>
                  <w:bCs/>
                  <w:sz w:val="24"/>
                  <w:szCs w:val="24"/>
                  <w:rtl/>
                </w:rPr>
                <w:t>شنغهاي</w:t>
              </w:r>
            </w:hyperlink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 أو </w:t>
            </w:r>
            <w:hyperlink r:id="rId12" w:history="1">
              <w:proofErr w:type="spellStart"/>
              <w:r w:rsidRPr="00AC53AA">
                <w:rPr>
                  <w:rStyle w:val="Hyperlink"/>
                  <w:rFonts w:ascii="Traditional Arabic" w:hAnsi="Traditional Arabic" w:cs="Traditional Arabic"/>
                  <w:b/>
                  <w:bCs/>
                  <w:sz w:val="24"/>
                  <w:szCs w:val="24"/>
                  <w:rtl/>
                </w:rPr>
                <w:t>كيوإس</w:t>
              </w:r>
              <w:proofErr w:type="spellEnd"/>
            </w:hyperlink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 أو </w:t>
            </w:r>
            <w:hyperlink r:id="rId13" w:history="1">
              <w:r w:rsidRPr="00AC53AA">
                <w:rPr>
                  <w:rStyle w:val="Hyperlink"/>
                  <w:rFonts w:ascii="Traditional Arabic" w:hAnsi="Traditional Arabic" w:cs="Traditional Arabic"/>
                  <w:b/>
                  <w:bCs/>
                  <w:sz w:val="24"/>
                  <w:szCs w:val="24"/>
                  <w:rtl/>
                </w:rPr>
                <w:t>التايمز</w:t>
              </w:r>
            </w:hyperlink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.</w:t>
            </w:r>
          </w:p>
        </w:tc>
        <w:tc>
          <w:tcPr>
            <w:tcW w:w="474" w:type="pct"/>
          </w:tcPr>
          <w:p w14:paraId="28C6C811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18DB73F5" w14:textId="77777777" w:rsidTr="00CE155C">
        <w:trPr>
          <w:jc w:val="center"/>
        </w:trPr>
        <w:tc>
          <w:tcPr>
            <w:tcW w:w="246" w:type="pct"/>
            <w:shd w:val="clear" w:color="auto" w:fill="E7E6E6" w:themeFill="background2"/>
            <w:vAlign w:val="center"/>
          </w:tcPr>
          <w:p w14:paraId="347F1868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11</w:t>
            </w:r>
          </w:p>
        </w:tc>
        <w:tc>
          <w:tcPr>
            <w:tcW w:w="4280" w:type="pct"/>
            <w:vAlign w:val="center"/>
          </w:tcPr>
          <w:p w14:paraId="0AD80DD9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نموذج الخطة الدراسية (</w:t>
            </w:r>
            <w:hyperlink r:id="rId14" w:history="1">
              <w:r w:rsidRPr="00AC53AA">
                <w:rPr>
                  <w:rStyle w:val="Hyperlink"/>
                  <w:rFonts w:ascii="Traditional Arabic" w:hAnsi="Traditional Arabic" w:cs="Traditional Arabic"/>
                  <w:b/>
                  <w:bCs/>
                  <w:sz w:val="24"/>
                  <w:szCs w:val="24"/>
                </w:rPr>
                <w:t>Study Plan</w:t>
              </w:r>
            </w:hyperlink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)</w:t>
            </w: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الموجود في موقعنا + البريد الإلكتروني المرسل من قبل إدارة البعثات للماجستير والدكتوراه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.</w:t>
            </w:r>
          </w:p>
          <w:p w14:paraId="1D97FCED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FF0000"/>
                <w:sz w:val="24"/>
                <w:szCs w:val="24"/>
                <w:u w:val="single"/>
                <w:rtl/>
              </w:rPr>
              <w:t>أو</w:t>
            </w: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مصادقة الملحقية الثقافية في بلد الابتعاث على برامج </w:t>
            </w:r>
            <w:proofErr w:type="spellStart"/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>الزمالات</w:t>
            </w:r>
            <w:proofErr w:type="spellEnd"/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الطبية.</w:t>
            </w:r>
          </w:p>
        </w:tc>
        <w:tc>
          <w:tcPr>
            <w:tcW w:w="474" w:type="pct"/>
          </w:tcPr>
          <w:p w14:paraId="6ACEC153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236015" w:rsidRPr="008E26AC" w14:paraId="5B5520E6" w14:textId="77777777" w:rsidTr="00CE155C">
        <w:trPr>
          <w:jc w:val="center"/>
        </w:trPr>
        <w:tc>
          <w:tcPr>
            <w:tcW w:w="246" w:type="pct"/>
            <w:shd w:val="clear" w:color="auto" w:fill="E7E6E6" w:themeFill="background2"/>
            <w:vAlign w:val="center"/>
          </w:tcPr>
          <w:p w14:paraId="35FC3993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12</w:t>
            </w:r>
          </w:p>
        </w:tc>
        <w:tc>
          <w:tcPr>
            <w:tcW w:w="4280" w:type="pct"/>
            <w:vAlign w:val="center"/>
          </w:tcPr>
          <w:p w14:paraId="28397F64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شهادة حديثة </w:t>
            </w:r>
            <w:proofErr w:type="spellStart"/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للآيلتس</w:t>
            </w:r>
            <w:proofErr w:type="spellEnd"/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u w:val="single"/>
                <w:rtl/>
              </w:rPr>
              <w:t>(الدرجة 5 على الأقل)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أو التوفل </w:t>
            </w:r>
            <w:proofErr w:type="spellStart"/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  <w:t>iBT</w:t>
            </w:r>
            <w:proofErr w:type="spellEnd"/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u w:val="single"/>
                <w:rtl/>
              </w:rPr>
              <w:t>(الدرجة 35 على الأقل)</w:t>
            </w:r>
            <w:r w:rsidRPr="00AC53AA">
              <w:rPr>
                <w:rFonts w:ascii="Traditional Arabic" w:hAnsi="Traditional Arabic" w:cs="Traditional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في الابتعاث المشروط</w:t>
            </w: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 بدراسة اللغة</w:t>
            </w:r>
            <w:r w:rsidRPr="00AC53AA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  <w:t>.</w:t>
            </w:r>
          </w:p>
        </w:tc>
        <w:tc>
          <w:tcPr>
            <w:tcW w:w="474" w:type="pct"/>
          </w:tcPr>
          <w:p w14:paraId="40D8E1A4" w14:textId="77777777" w:rsidR="00236015" w:rsidRPr="008E26AC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</w:tbl>
    <w:p w14:paraId="6BDC0CF7" w14:textId="77777777" w:rsidR="00236015" w:rsidRPr="00E01A9F" w:rsidRDefault="00236015" w:rsidP="00236015">
      <w:pPr>
        <w:rPr>
          <w:sz w:val="6"/>
          <w:szCs w:val="6"/>
        </w:rPr>
      </w:pPr>
    </w:p>
    <w:tbl>
      <w:tblPr>
        <w:tblStyle w:val="a5"/>
        <w:tblpPr w:leftFromText="180" w:rightFromText="180" w:vertAnchor="text" w:horzAnchor="margin" w:tblpXSpec="center" w:tblpY="27"/>
        <w:tblOverlap w:val="never"/>
        <w:bidiVisual/>
        <w:tblW w:w="602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53"/>
        <w:gridCol w:w="9617"/>
        <w:gridCol w:w="1065"/>
      </w:tblGrid>
      <w:tr w:rsidR="00236015" w:rsidRPr="00AC53AA" w14:paraId="7F4FDE16" w14:textId="77777777" w:rsidTr="00CE155C">
        <w:trPr>
          <w:trHeight w:val="330"/>
        </w:trPr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73EA51C5" w14:textId="77777777" w:rsidR="00236015" w:rsidRPr="00AC53AA" w:rsidRDefault="00236015" w:rsidP="00CE155C">
            <w:pPr>
              <w:pStyle w:val="a6"/>
              <w:numPr>
                <w:ilvl w:val="0"/>
                <w:numId w:val="13"/>
              </w:numPr>
              <w:bidi/>
              <w:ind w:left="500" w:hanging="425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الحيثيات: </w:t>
            </w:r>
          </w:p>
        </w:tc>
      </w:tr>
      <w:tr w:rsidR="00236015" w:rsidRPr="00AC53AA" w14:paraId="3A914CC8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3607E502" w14:textId="77777777" w:rsidR="00236015" w:rsidRPr="00AC53AA" w:rsidRDefault="00236015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>13</w:t>
            </w:r>
          </w:p>
        </w:tc>
        <w:tc>
          <w:tcPr>
            <w:tcW w:w="4280" w:type="pct"/>
            <w:vAlign w:val="center"/>
          </w:tcPr>
          <w:p w14:paraId="67E950AC" w14:textId="77777777" w:rsidR="00236015" w:rsidRPr="00AC53AA" w:rsidRDefault="00236015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>نموذج حيثيات الابتعاث الخارجي (</w:t>
            </w:r>
            <w:r w:rsidRPr="00AC53AA">
              <w:rPr>
                <w:rFonts w:ascii="Traditional Arabic" w:hAnsi="Traditional Arabic" w:cs="Traditional Arabic" w:hint="cs"/>
                <w:b/>
                <w:bCs/>
                <w:color w:val="FF0000"/>
                <w:sz w:val="24"/>
                <w:szCs w:val="24"/>
                <w:rtl/>
              </w:rPr>
              <w:t>يرفق بصيغة وورد</w:t>
            </w:r>
            <w:r w:rsidRPr="00AC53A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 w:val="24"/>
                <w:szCs w:val="24"/>
                <w:rtl/>
              </w:rPr>
              <w:t>)</w:t>
            </w:r>
          </w:p>
        </w:tc>
        <w:tc>
          <w:tcPr>
            <w:tcW w:w="474" w:type="pct"/>
          </w:tcPr>
          <w:p w14:paraId="7CC8B33E" w14:textId="77777777" w:rsidR="00236015" w:rsidRPr="00AC53AA" w:rsidRDefault="00236015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33B66DA" w14:textId="77777777" w:rsidR="00236015" w:rsidRPr="006751A3" w:rsidRDefault="00236015" w:rsidP="00236015">
      <w:pPr>
        <w:bidi/>
        <w:spacing w:after="0"/>
        <w:ind w:firstLine="565"/>
        <w:rPr>
          <w:rFonts w:ascii="Traditional Arabic" w:hAnsi="Traditional Arabic" w:cs="Traditional Arabic"/>
          <w:b/>
          <w:bCs/>
          <w:color w:val="FF0000"/>
          <w:sz w:val="24"/>
          <w:szCs w:val="24"/>
          <w:rtl/>
        </w:rPr>
      </w:pP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  <w:rtl/>
        </w:rPr>
        <w:t>ملاحظ</w:t>
      </w:r>
      <w:r w:rsidRPr="006751A3">
        <w:rPr>
          <w:rFonts w:ascii="Traditional Arabic" w:hAnsi="Traditional Arabic" w:cs="Traditional Arabic" w:hint="cs"/>
          <w:b/>
          <w:bCs/>
          <w:color w:val="FF0000"/>
          <w:sz w:val="24"/>
          <w:szCs w:val="24"/>
          <w:u w:val="single"/>
          <w:rtl/>
        </w:rPr>
        <w:t>تان</w:t>
      </w: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  <w:rtl/>
        </w:rPr>
        <w:t xml:space="preserve"> هام</w:t>
      </w:r>
      <w:r w:rsidRPr="006751A3">
        <w:rPr>
          <w:rFonts w:ascii="Traditional Arabic" w:hAnsi="Traditional Arabic" w:cs="Traditional Arabic" w:hint="cs"/>
          <w:b/>
          <w:bCs/>
          <w:color w:val="FF0000"/>
          <w:sz w:val="24"/>
          <w:szCs w:val="24"/>
          <w:u w:val="single"/>
          <w:rtl/>
        </w:rPr>
        <w:t>تان</w:t>
      </w: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  <w:rtl/>
        </w:rPr>
        <w:t>:</w:t>
      </w:r>
    </w:p>
    <w:p w14:paraId="48E59D00" w14:textId="77777777" w:rsidR="00236015" w:rsidRPr="006751A3" w:rsidRDefault="00236015" w:rsidP="00236015">
      <w:pPr>
        <w:pStyle w:val="a6"/>
        <w:numPr>
          <w:ilvl w:val="0"/>
          <w:numId w:val="1"/>
        </w:numPr>
        <w:bidi/>
        <w:spacing w:after="0"/>
        <w:rPr>
          <w:rFonts w:ascii="Traditional Arabic" w:hAnsi="Traditional Arabic" w:cs="Traditional Arabic"/>
          <w:b/>
          <w:bCs/>
          <w:sz w:val="24"/>
          <w:szCs w:val="24"/>
          <w:rtl/>
        </w:rPr>
      </w:pPr>
      <w:r w:rsidRPr="006751A3">
        <w:rPr>
          <w:rFonts w:ascii="Traditional Arabic" w:hAnsi="Traditional Arabic" w:cs="Traditional Arabic"/>
          <w:b/>
          <w:bCs/>
          <w:sz w:val="24"/>
          <w:szCs w:val="24"/>
          <w:rtl/>
        </w:rPr>
        <w:t>المرجو إرفاق المستندات حسب التسلسل الموضّح أعلاه بملف (</w:t>
      </w:r>
      <w:r w:rsidRPr="006751A3">
        <w:rPr>
          <w:rFonts w:ascii="Traditional Arabic" w:hAnsi="Traditional Arabic" w:cs="Traditional Arabic"/>
          <w:b/>
          <w:bCs/>
          <w:sz w:val="24"/>
          <w:szCs w:val="24"/>
        </w:rPr>
        <w:t>PDF</w:t>
      </w:r>
      <w:r w:rsidRPr="006751A3">
        <w:rPr>
          <w:rFonts w:ascii="Traditional Arabic" w:hAnsi="Traditional Arabic" w:cs="Traditional Arabic"/>
          <w:b/>
          <w:bCs/>
          <w:sz w:val="24"/>
          <w:szCs w:val="24"/>
          <w:rtl/>
        </w:rPr>
        <w:t xml:space="preserve">) واحد، </w:t>
      </w: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  <w:rtl/>
        </w:rPr>
        <w:t xml:space="preserve">وليس </w:t>
      </w: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</w:rPr>
        <w:t>(TIFF)</w:t>
      </w:r>
      <w:r w:rsidRPr="006751A3">
        <w:rPr>
          <w:rFonts w:ascii="Traditional Arabic" w:hAnsi="Traditional Arabic" w:cs="Traditional Arabic"/>
          <w:b/>
          <w:bCs/>
          <w:sz w:val="24"/>
          <w:szCs w:val="24"/>
          <w:rtl/>
        </w:rPr>
        <w:t>.</w:t>
      </w:r>
    </w:p>
    <w:p w14:paraId="2BC4E0BE" w14:textId="77777777" w:rsidR="00236015" w:rsidRPr="0067282F" w:rsidRDefault="00236015" w:rsidP="00236015">
      <w:pPr>
        <w:pStyle w:val="a6"/>
        <w:numPr>
          <w:ilvl w:val="0"/>
          <w:numId w:val="1"/>
        </w:numPr>
        <w:bidi/>
        <w:rPr>
          <w:rFonts w:ascii="Traditional Arabic" w:hAnsi="Traditional Arabic" w:cs="Traditional Arabic"/>
          <w:b/>
          <w:bCs/>
          <w:sz w:val="24"/>
          <w:szCs w:val="24"/>
          <w:rtl/>
        </w:rPr>
      </w:pPr>
      <w:r w:rsidRPr="006751A3">
        <w:rPr>
          <w:rFonts w:ascii="Traditional Arabic" w:hAnsi="Traditional Arabic" w:cs="Traditional Arabic"/>
          <w:b/>
          <w:bCs/>
          <w:sz w:val="24"/>
          <w:szCs w:val="24"/>
          <w:rtl/>
        </w:rPr>
        <w:t>المرجو</w:t>
      </w:r>
      <w:r w:rsidRPr="006751A3">
        <w:rPr>
          <w:rFonts w:ascii="Traditional Arabic" w:hAnsi="Traditional Arabic" w:cs="Traditional Arabic" w:hint="cs"/>
          <w:b/>
          <w:bCs/>
          <w:sz w:val="24"/>
          <w:szCs w:val="24"/>
          <w:rtl/>
        </w:rPr>
        <w:t xml:space="preserve"> أيضًا إرفاق نموذج حيثيات الابتعاث الخارجي بصيغة وورد (</w:t>
      </w:r>
      <w:r w:rsidRPr="006751A3">
        <w:rPr>
          <w:rFonts w:ascii="Traditional Arabic" w:hAnsi="Traditional Arabic" w:cs="Traditional Arabic"/>
          <w:b/>
          <w:bCs/>
          <w:sz w:val="24"/>
          <w:szCs w:val="24"/>
        </w:rPr>
        <w:t>DOCX</w:t>
      </w:r>
      <w:r w:rsidRPr="006751A3">
        <w:rPr>
          <w:rFonts w:ascii="Traditional Arabic" w:hAnsi="Traditional Arabic" w:cs="Traditional Arabic" w:hint="cs"/>
          <w:b/>
          <w:bCs/>
          <w:sz w:val="24"/>
          <w:szCs w:val="24"/>
          <w:rtl/>
        </w:rPr>
        <w:t xml:space="preserve">)، وليس </w:t>
      </w:r>
      <w:r w:rsidRPr="006751A3">
        <w:rPr>
          <w:rFonts w:ascii="Traditional Arabic" w:hAnsi="Traditional Arabic" w:cs="Traditional Arabic" w:hint="cs"/>
          <w:b/>
          <w:bCs/>
          <w:color w:val="FF0000"/>
          <w:sz w:val="24"/>
          <w:szCs w:val="24"/>
          <w:u w:val="single"/>
          <w:rtl/>
        </w:rPr>
        <w:t>(</w:t>
      </w: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</w:rPr>
        <w:t>PDF</w:t>
      </w:r>
      <w:r w:rsidRPr="006751A3">
        <w:rPr>
          <w:rFonts w:ascii="Traditional Arabic" w:hAnsi="Traditional Arabic" w:cs="Traditional Arabic" w:hint="cs"/>
          <w:b/>
          <w:bCs/>
          <w:color w:val="FF0000"/>
          <w:sz w:val="24"/>
          <w:szCs w:val="24"/>
          <w:u w:val="single"/>
          <w:rtl/>
        </w:rPr>
        <w:t>) أو (</w:t>
      </w:r>
      <w:r w:rsidRPr="006751A3">
        <w:rPr>
          <w:rFonts w:ascii="Traditional Arabic" w:hAnsi="Traditional Arabic" w:cs="Traditional Arabic"/>
          <w:b/>
          <w:bCs/>
          <w:color w:val="FF0000"/>
          <w:sz w:val="24"/>
          <w:szCs w:val="24"/>
          <w:u w:val="single"/>
        </w:rPr>
        <w:t>TIFF</w:t>
      </w:r>
      <w:r w:rsidRPr="006751A3">
        <w:rPr>
          <w:rFonts w:ascii="Traditional Arabic" w:hAnsi="Traditional Arabic" w:cs="Traditional Arabic" w:hint="cs"/>
          <w:b/>
          <w:bCs/>
          <w:color w:val="FF0000"/>
          <w:sz w:val="24"/>
          <w:szCs w:val="24"/>
          <w:u w:val="single"/>
          <w:rtl/>
        </w:rPr>
        <w:t>)</w:t>
      </w:r>
      <w:r w:rsidRPr="006751A3">
        <w:rPr>
          <w:rFonts w:ascii="Traditional Arabic" w:hAnsi="Traditional Arabic" w:cs="Traditional Arabic" w:hint="cs"/>
          <w:b/>
          <w:bCs/>
          <w:sz w:val="24"/>
          <w:szCs w:val="24"/>
          <w:rtl/>
        </w:rPr>
        <w:t>.</w:t>
      </w:r>
    </w:p>
    <w:p w14:paraId="3AEEA766" w14:textId="77777777" w:rsidR="00236015" w:rsidRPr="005C0DEC" w:rsidRDefault="00236015" w:rsidP="00236015">
      <w:pPr>
        <w:bidi/>
        <w:spacing w:after="0" w:line="20" w:lineRule="atLeast"/>
        <w:jc w:val="center"/>
        <w:rPr>
          <w:rFonts w:ascii="Sakkal Majalla" w:eastAsia="Calibri" w:hAnsi="Sakkal Majalla" w:cs="GE SS Two Bold"/>
          <w:sz w:val="24"/>
          <w:szCs w:val="24"/>
          <w:rtl/>
        </w:rPr>
      </w:pPr>
      <w:r w:rsidRPr="005C0DEC">
        <w:rPr>
          <w:rFonts w:ascii="Sakkal Majalla" w:eastAsia="Calibri" w:hAnsi="Sakkal Majalla" w:cs="GE SS Two Bold" w:hint="cs"/>
          <w:sz w:val="24"/>
          <w:szCs w:val="24"/>
          <w:rtl/>
        </w:rPr>
        <w:lastRenderedPageBreak/>
        <w:t>حيثيات الابتعاث الخارجي</w:t>
      </w:r>
    </w:p>
    <w:p w14:paraId="7098CDBE" w14:textId="77777777" w:rsidR="00236015" w:rsidRPr="005C0DEC" w:rsidRDefault="00236015" w:rsidP="00236015">
      <w:pPr>
        <w:bidi/>
        <w:spacing w:after="0" w:line="20" w:lineRule="atLeast"/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</w:pPr>
      <w:r w:rsidRPr="005C0DEC"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  <w:t>أولاً: البيانات الشخصية:</w:t>
      </w:r>
    </w:p>
    <w:tbl>
      <w:tblPr>
        <w:tblStyle w:val="TableGrid1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373"/>
        <w:gridCol w:w="3302"/>
        <w:gridCol w:w="1378"/>
        <w:gridCol w:w="3297"/>
      </w:tblGrid>
      <w:tr w:rsidR="00236015" w:rsidRPr="005C0DEC" w14:paraId="57E03832" w14:textId="77777777" w:rsidTr="00CE155C">
        <w:trPr>
          <w:jc w:val="center"/>
        </w:trPr>
        <w:tc>
          <w:tcPr>
            <w:tcW w:w="734" w:type="pct"/>
          </w:tcPr>
          <w:p w14:paraId="3119DC2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1766" w:type="pct"/>
          </w:tcPr>
          <w:p w14:paraId="481E72E5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</w:tcPr>
          <w:p w14:paraId="532A88A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سجل المدني:</w:t>
            </w:r>
          </w:p>
        </w:tc>
        <w:tc>
          <w:tcPr>
            <w:tcW w:w="1763" w:type="pct"/>
          </w:tcPr>
          <w:p w14:paraId="21C9DAE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3B516AC0" w14:textId="77777777" w:rsidTr="00CE155C">
        <w:trPr>
          <w:jc w:val="center"/>
        </w:trPr>
        <w:tc>
          <w:tcPr>
            <w:tcW w:w="734" w:type="pct"/>
          </w:tcPr>
          <w:p w14:paraId="4FD8B34D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  <w:tc>
          <w:tcPr>
            <w:tcW w:w="1766" w:type="pct"/>
          </w:tcPr>
          <w:p w14:paraId="47636258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</w:tcPr>
          <w:p w14:paraId="4AC0ADD9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 xml:space="preserve">تاريخ الميلاد: 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vertAlign w:val="superscript"/>
                <w:rtl/>
              </w:rPr>
              <w:footnoteReference w:id="1"/>
            </w:r>
          </w:p>
        </w:tc>
        <w:tc>
          <w:tcPr>
            <w:tcW w:w="1763" w:type="pct"/>
          </w:tcPr>
          <w:p w14:paraId="5CDA3C8A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46FF0215" w14:textId="77777777" w:rsidTr="00CE155C">
        <w:trPr>
          <w:jc w:val="center"/>
        </w:trPr>
        <w:tc>
          <w:tcPr>
            <w:tcW w:w="734" w:type="pct"/>
          </w:tcPr>
          <w:p w14:paraId="3D7921D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كلية / المعهد:</w:t>
            </w:r>
          </w:p>
        </w:tc>
        <w:tc>
          <w:tcPr>
            <w:tcW w:w="1766" w:type="pct"/>
          </w:tcPr>
          <w:p w14:paraId="6B130F23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  <w:tcBorders>
              <w:bottom w:val="single" w:sz="4" w:space="0" w:color="auto"/>
            </w:tcBorders>
          </w:tcPr>
          <w:p w14:paraId="5538A51A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قسم:</w:t>
            </w:r>
          </w:p>
        </w:tc>
        <w:tc>
          <w:tcPr>
            <w:tcW w:w="1763" w:type="pct"/>
            <w:tcBorders>
              <w:bottom w:val="single" w:sz="4" w:space="0" w:color="auto"/>
            </w:tcBorders>
          </w:tcPr>
          <w:p w14:paraId="7922CC28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58C77792" w14:textId="77777777" w:rsidTr="00CE155C">
        <w:trPr>
          <w:jc w:val="center"/>
        </w:trPr>
        <w:tc>
          <w:tcPr>
            <w:tcW w:w="734" w:type="pct"/>
          </w:tcPr>
          <w:p w14:paraId="3FFFBAA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تخصص</w:t>
            </w:r>
          </w:p>
        </w:tc>
        <w:tc>
          <w:tcPr>
            <w:tcW w:w="1766" w:type="pct"/>
          </w:tcPr>
          <w:p w14:paraId="50A90032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  <w:tcBorders>
              <w:bottom w:val="nil"/>
              <w:right w:val="nil"/>
            </w:tcBorders>
          </w:tcPr>
          <w:p w14:paraId="7E796257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63" w:type="pct"/>
            <w:tcBorders>
              <w:left w:val="nil"/>
              <w:bottom w:val="nil"/>
              <w:right w:val="nil"/>
            </w:tcBorders>
          </w:tcPr>
          <w:p w14:paraId="11BE9E31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7742F799" w14:textId="77777777" w:rsidR="00236015" w:rsidRPr="005C0DEC" w:rsidRDefault="00236015" w:rsidP="00236015">
      <w:pPr>
        <w:bidi/>
        <w:spacing w:after="0" w:line="20" w:lineRule="atLeast"/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</w:pPr>
      <w:r w:rsidRPr="005C0DEC"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  <w:t>ثانياً: بيانات الطلب:</w:t>
      </w:r>
    </w:p>
    <w:tbl>
      <w:tblPr>
        <w:tblStyle w:val="TableGrid1"/>
        <w:bidiVisual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645"/>
        <w:gridCol w:w="828"/>
        <w:gridCol w:w="1795"/>
        <w:gridCol w:w="408"/>
        <w:gridCol w:w="1354"/>
        <w:gridCol w:w="204"/>
        <w:gridCol w:w="1558"/>
        <w:gridCol w:w="1558"/>
      </w:tblGrid>
      <w:tr w:rsidR="00236015" w:rsidRPr="005C0DEC" w14:paraId="3755256F" w14:textId="77777777" w:rsidTr="00CE155C">
        <w:trPr>
          <w:jc w:val="center"/>
        </w:trPr>
        <w:tc>
          <w:tcPr>
            <w:tcW w:w="880" w:type="pct"/>
          </w:tcPr>
          <w:p w14:paraId="5F21A76F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دولة الابتعاث:</w:t>
            </w:r>
          </w:p>
        </w:tc>
        <w:tc>
          <w:tcPr>
            <w:tcW w:w="1403" w:type="pct"/>
            <w:gridSpan w:val="2"/>
          </w:tcPr>
          <w:p w14:paraId="29213B19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2" w:type="pct"/>
            <w:gridSpan w:val="2"/>
          </w:tcPr>
          <w:p w14:paraId="7AE4E587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مدينة:</w:t>
            </w:r>
          </w:p>
        </w:tc>
        <w:tc>
          <w:tcPr>
            <w:tcW w:w="1775" w:type="pct"/>
            <w:gridSpan w:val="3"/>
          </w:tcPr>
          <w:p w14:paraId="3A4655C4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1176DEF8" w14:textId="77777777" w:rsidTr="00CE155C">
        <w:trPr>
          <w:jc w:val="center"/>
        </w:trPr>
        <w:tc>
          <w:tcPr>
            <w:tcW w:w="880" w:type="pct"/>
          </w:tcPr>
          <w:p w14:paraId="5889D602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جامعة:</w:t>
            </w:r>
          </w:p>
        </w:tc>
        <w:tc>
          <w:tcPr>
            <w:tcW w:w="1403" w:type="pct"/>
            <w:gridSpan w:val="2"/>
          </w:tcPr>
          <w:p w14:paraId="3AE3FDE4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2" w:type="pct"/>
            <w:gridSpan w:val="2"/>
          </w:tcPr>
          <w:p w14:paraId="578FF4A2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نوع القبول:</w:t>
            </w:r>
          </w:p>
        </w:tc>
        <w:tc>
          <w:tcPr>
            <w:tcW w:w="1775" w:type="pct"/>
            <w:gridSpan w:val="3"/>
          </w:tcPr>
          <w:p w14:paraId="48A8DEC4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(غير مشروط/ مشروط بـ                         )</w:t>
            </w:r>
          </w:p>
        </w:tc>
      </w:tr>
      <w:tr w:rsidR="00236015" w:rsidRPr="005C0DEC" w14:paraId="6284DE9C" w14:textId="77777777" w:rsidTr="00CE155C">
        <w:trPr>
          <w:jc w:val="center"/>
        </w:trPr>
        <w:tc>
          <w:tcPr>
            <w:tcW w:w="1323" w:type="pct"/>
            <w:gridSpan w:val="2"/>
          </w:tcPr>
          <w:p w14:paraId="18549ACD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20"/>
                <w:szCs w:val="20"/>
                <w:rtl/>
              </w:rPr>
            </w:pPr>
            <w:r w:rsidRPr="005C0DEC"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18"/>
                <w:szCs w:val="18"/>
                <w:rtl/>
              </w:rPr>
              <w:t xml:space="preserve">درجة اختبار </w:t>
            </w:r>
            <w:r w:rsidRPr="005C0DEC"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16"/>
                <w:szCs w:val="16"/>
                <w:rtl/>
              </w:rPr>
              <w:t>(</w:t>
            </w:r>
            <w:r w:rsidRPr="005C0DEC"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16"/>
                <w:szCs w:val="16"/>
              </w:rPr>
              <w:t>TOEFL/IELTS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16"/>
                <w:szCs w:val="16"/>
                <w:rtl/>
              </w:rPr>
              <w:t>)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18"/>
                <w:szCs w:val="18"/>
                <w:vertAlign w:val="superscript"/>
                <w:rtl/>
              </w:rPr>
              <w:t xml:space="preserve"> 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18"/>
                <w:szCs w:val="18"/>
                <w:vertAlign w:val="superscript"/>
                <w:rtl/>
              </w:rPr>
              <w:footnoteReference w:id="2"/>
            </w:r>
          </w:p>
        </w:tc>
        <w:tc>
          <w:tcPr>
            <w:tcW w:w="3677" w:type="pct"/>
            <w:gridSpan w:val="6"/>
          </w:tcPr>
          <w:p w14:paraId="00C361A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76133B6F" w14:textId="77777777" w:rsidTr="00CE155C">
        <w:trPr>
          <w:jc w:val="center"/>
        </w:trPr>
        <w:tc>
          <w:tcPr>
            <w:tcW w:w="880" w:type="pct"/>
          </w:tcPr>
          <w:p w14:paraId="1E5CFC5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تخصص العام:</w:t>
            </w:r>
          </w:p>
        </w:tc>
        <w:tc>
          <w:tcPr>
            <w:tcW w:w="1403" w:type="pct"/>
            <w:gridSpan w:val="2"/>
          </w:tcPr>
          <w:p w14:paraId="70484EBE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2" w:type="pct"/>
            <w:gridSpan w:val="2"/>
          </w:tcPr>
          <w:p w14:paraId="2101CC61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تخصص الدقيق:</w:t>
            </w:r>
          </w:p>
        </w:tc>
        <w:tc>
          <w:tcPr>
            <w:tcW w:w="1775" w:type="pct"/>
            <w:gridSpan w:val="3"/>
          </w:tcPr>
          <w:p w14:paraId="5D0A7AB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5F167871" w14:textId="77777777" w:rsidTr="00CE155C">
        <w:trPr>
          <w:jc w:val="center"/>
        </w:trPr>
        <w:tc>
          <w:tcPr>
            <w:tcW w:w="880" w:type="pct"/>
          </w:tcPr>
          <w:p w14:paraId="5ADC19E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مدة الابتعاث:</w:t>
            </w:r>
          </w:p>
        </w:tc>
        <w:tc>
          <w:tcPr>
            <w:tcW w:w="1403" w:type="pct"/>
            <w:gridSpan w:val="2"/>
          </w:tcPr>
          <w:p w14:paraId="48DB2B4E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 xml:space="preserve">(1 سنة للغة، 2 للماجستير، 3 للدكتوراه) </w:t>
            </w:r>
            <w:proofErr w:type="spellStart"/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والزمالات</w:t>
            </w:r>
            <w:proofErr w:type="spellEnd"/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 xml:space="preserve"> الطبية بحسب مصادقة الملحقيات</w:t>
            </w:r>
          </w:p>
        </w:tc>
        <w:tc>
          <w:tcPr>
            <w:tcW w:w="942" w:type="pct"/>
            <w:gridSpan w:val="2"/>
          </w:tcPr>
          <w:p w14:paraId="1B192E7F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مرحلة:</w:t>
            </w:r>
          </w:p>
        </w:tc>
        <w:tc>
          <w:tcPr>
            <w:tcW w:w="1775" w:type="pct"/>
            <w:gridSpan w:val="3"/>
          </w:tcPr>
          <w:p w14:paraId="30198BD7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501B3A91" w14:textId="77777777" w:rsidTr="00CE155C">
        <w:trPr>
          <w:jc w:val="center"/>
        </w:trPr>
        <w:tc>
          <w:tcPr>
            <w:tcW w:w="880" w:type="pct"/>
          </w:tcPr>
          <w:p w14:paraId="7C176FDF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عتباراً من:</w:t>
            </w:r>
          </w:p>
        </w:tc>
        <w:tc>
          <w:tcPr>
            <w:tcW w:w="1403" w:type="pct"/>
            <w:gridSpan w:val="2"/>
          </w:tcPr>
          <w:p w14:paraId="2A2BC2A3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00/00/0000هـ</w:t>
            </w:r>
          </w:p>
        </w:tc>
        <w:tc>
          <w:tcPr>
            <w:tcW w:w="942" w:type="pct"/>
            <w:gridSpan w:val="2"/>
          </w:tcPr>
          <w:p w14:paraId="6BD6AE2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موافق</w:t>
            </w:r>
          </w:p>
        </w:tc>
        <w:tc>
          <w:tcPr>
            <w:tcW w:w="1775" w:type="pct"/>
            <w:gridSpan w:val="3"/>
          </w:tcPr>
          <w:p w14:paraId="25E4A85A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00/00/0000م</w:t>
            </w:r>
          </w:p>
        </w:tc>
      </w:tr>
      <w:tr w:rsidR="00236015" w:rsidRPr="005C0DEC" w14:paraId="6A7FA2D1" w14:textId="77777777" w:rsidTr="00CE155C">
        <w:trPr>
          <w:trHeight w:val="130"/>
          <w:jc w:val="center"/>
        </w:trPr>
        <w:tc>
          <w:tcPr>
            <w:tcW w:w="2501" w:type="pct"/>
            <w:gridSpan w:val="4"/>
            <w:vMerge w:val="restart"/>
            <w:vAlign w:val="center"/>
          </w:tcPr>
          <w:p w14:paraId="3FA2BD85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20"/>
                <w:szCs w:val="20"/>
                <w:rtl/>
              </w:rPr>
            </w:pPr>
            <w:r w:rsidRPr="005C0DEC"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20"/>
                <w:szCs w:val="20"/>
                <w:rtl/>
              </w:rPr>
              <w:t>تصنيف الجامعة في التخصص على مستوى العالم</w:t>
            </w:r>
          </w:p>
        </w:tc>
        <w:tc>
          <w:tcPr>
            <w:tcW w:w="833" w:type="pct"/>
            <w:gridSpan w:val="2"/>
            <w:tcBorders>
              <w:bottom w:val="single" w:sz="4" w:space="0" w:color="auto"/>
            </w:tcBorders>
            <w:vAlign w:val="center"/>
          </w:tcPr>
          <w:p w14:paraId="614D5FEC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شنغهاي</w:t>
            </w:r>
          </w:p>
        </w:tc>
        <w:tc>
          <w:tcPr>
            <w:tcW w:w="833" w:type="pct"/>
            <w:tcBorders>
              <w:bottom w:val="single" w:sz="4" w:space="0" w:color="auto"/>
            </w:tcBorders>
            <w:vAlign w:val="center"/>
          </w:tcPr>
          <w:p w14:paraId="7065BAF2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التايمز</w:t>
            </w:r>
          </w:p>
        </w:tc>
        <w:tc>
          <w:tcPr>
            <w:tcW w:w="833" w:type="pct"/>
            <w:tcBorders>
              <w:bottom w:val="single" w:sz="4" w:space="0" w:color="auto"/>
            </w:tcBorders>
            <w:vAlign w:val="center"/>
          </w:tcPr>
          <w:p w14:paraId="09C1CA6E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</w:rPr>
              <w:t>QS</w:t>
            </w:r>
          </w:p>
        </w:tc>
      </w:tr>
      <w:tr w:rsidR="00236015" w:rsidRPr="005C0DEC" w14:paraId="0B107BFD" w14:textId="77777777" w:rsidTr="00CE155C">
        <w:trPr>
          <w:trHeight w:val="145"/>
          <w:jc w:val="center"/>
        </w:trPr>
        <w:tc>
          <w:tcPr>
            <w:tcW w:w="2501" w:type="pct"/>
            <w:gridSpan w:val="4"/>
            <w:vMerge/>
          </w:tcPr>
          <w:p w14:paraId="3D96295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20"/>
                <w:szCs w:val="20"/>
                <w:rtl/>
              </w:rPr>
            </w:pPr>
          </w:p>
        </w:tc>
        <w:tc>
          <w:tcPr>
            <w:tcW w:w="833" w:type="pct"/>
            <w:gridSpan w:val="2"/>
            <w:tcBorders>
              <w:bottom w:val="nil"/>
            </w:tcBorders>
            <w:vAlign w:val="center"/>
          </w:tcPr>
          <w:p w14:paraId="44BD6472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33" w:type="pct"/>
            <w:tcBorders>
              <w:bottom w:val="nil"/>
            </w:tcBorders>
            <w:vAlign w:val="center"/>
          </w:tcPr>
          <w:p w14:paraId="30C341D5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33" w:type="pct"/>
            <w:tcBorders>
              <w:bottom w:val="nil"/>
            </w:tcBorders>
            <w:vAlign w:val="center"/>
          </w:tcPr>
          <w:p w14:paraId="4DC148BE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3F1BFCF5" w14:textId="77777777" w:rsidTr="00CE155C">
        <w:trPr>
          <w:jc w:val="center"/>
        </w:trPr>
        <w:tc>
          <w:tcPr>
            <w:tcW w:w="880" w:type="pct"/>
          </w:tcPr>
          <w:p w14:paraId="12716005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20"/>
                <w:szCs w:val="20"/>
                <w:rtl/>
              </w:rPr>
            </w:pPr>
            <w:r w:rsidRPr="005C0DEC">
              <w:rPr>
                <w:rFonts w:ascii="Traditional Arabic" w:eastAsia="Times New Roman" w:hAnsi="Traditional Arabic" w:cs="Traditional Arabic"/>
                <w:b/>
                <w:bCs/>
                <w:color w:val="222222"/>
                <w:sz w:val="20"/>
                <w:szCs w:val="20"/>
                <w:rtl/>
              </w:rPr>
              <w:t>الخطة الدراسية:</w:t>
            </w:r>
          </w:p>
        </w:tc>
        <w:tc>
          <w:tcPr>
            <w:tcW w:w="4120" w:type="pct"/>
            <w:gridSpan w:val="7"/>
          </w:tcPr>
          <w:p w14:paraId="227D61C1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(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color w:val="A50021"/>
                <w:sz w:val="20"/>
                <w:szCs w:val="20"/>
                <w:rtl/>
              </w:rPr>
              <w:t>ضرورة إرفاق خطة دراسية تتضمن مقررات بأرقامها ومسمياتها وعدد ساعات كل مقرر بحيث تكون مرسلة من الجامعة المراد الابتعاث إليها وترسل بالبريد الإلكتروني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)</w:t>
            </w:r>
          </w:p>
        </w:tc>
      </w:tr>
    </w:tbl>
    <w:p w14:paraId="2FC426A9" w14:textId="77777777" w:rsidR="00236015" w:rsidRPr="005C0DEC" w:rsidRDefault="00236015" w:rsidP="00236015">
      <w:pPr>
        <w:bidi/>
        <w:spacing w:after="0" w:line="20" w:lineRule="atLeast"/>
        <w:jc w:val="lowKashida"/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</w:pPr>
      <w:r w:rsidRPr="005C0DEC"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  <w:t xml:space="preserve">ثالثاً: اطلعت اللجنة الدائمة للابتعاث والتدريب على الطلب الموضحة بياناته أعلاه والمؤيد من مجلسي القسم </w:t>
      </w:r>
      <w:r w:rsidRPr="005C0DEC">
        <w:rPr>
          <w:rFonts w:ascii="Traditional Arabic" w:eastAsia="Calibri" w:hAnsi="Traditional Arabic" w:cs="Traditional Arabic"/>
          <w:b/>
          <w:bCs/>
          <w:sz w:val="20"/>
          <w:szCs w:val="20"/>
          <w:rtl/>
        </w:rPr>
        <w:br/>
        <w:t>والكلية / المعهد وفق ما يلي:</w:t>
      </w:r>
    </w:p>
    <w:tbl>
      <w:tblPr>
        <w:tblStyle w:val="TableGrid1"/>
        <w:bidiVisual/>
        <w:tblW w:w="5001" w:type="pct"/>
        <w:jc w:val="center"/>
        <w:tblLook w:val="04A0" w:firstRow="1" w:lastRow="0" w:firstColumn="1" w:lastColumn="0" w:noHBand="0" w:noVBand="1"/>
      </w:tblPr>
      <w:tblGrid>
        <w:gridCol w:w="1918"/>
        <w:gridCol w:w="694"/>
        <w:gridCol w:w="1350"/>
        <w:gridCol w:w="1653"/>
        <w:gridCol w:w="24"/>
        <w:gridCol w:w="842"/>
        <w:gridCol w:w="2871"/>
      </w:tblGrid>
      <w:tr w:rsidR="00236015" w:rsidRPr="005C0DEC" w14:paraId="1A3D85B8" w14:textId="77777777" w:rsidTr="00CE155C">
        <w:trPr>
          <w:jc w:val="center"/>
        </w:trPr>
        <w:tc>
          <w:tcPr>
            <w:tcW w:w="1396" w:type="pct"/>
            <w:gridSpan w:val="2"/>
          </w:tcPr>
          <w:p w14:paraId="130BEB34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رقم مجلس القسم:</w:t>
            </w:r>
          </w:p>
        </w:tc>
        <w:tc>
          <w:tcPr>
            <w:tcW w:w="1619" w:type="pct"/>
            <w:gridSpan w:val="3"/>
          </w:tcPr>
          <w:p w14:paraId="4B4ADA25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119F9662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3258F862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1758BFC9" w14:textId="77777777" w:rsidTr="00CE155C">
        <w:trPr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</w:tcPr>
          <w:p w14:paraId="453FAD93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رقم التوصية:</w:t>
            </w:r>
          </w:p>
        </w:tc>
        <w:tc>
          <w:tcPr>
            <w:tcW w:w="3603" w:type="pct"/>
            <w:gridSpan w:val="5"/>
            <w:tcBorders>
              <w:bottom w:val="single" w:sz="4" w:space="0" w:color="auto"/>
            </w:tcBorders>
          </w:tcPr>
          <w:p w14:paraId="36F2B00D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0809834C" w14:textId="77777777" w:rsidTr="00CE155C">
        <w:trPr>
          <w:jc w:val="center"/>
        </w:trPr>
        <w:tc>
          <w:tcPr>
            <w:tcW w:w="1396" w:type="pct"/>
            <w:gridSpan w:val="2"/>
          </w:tcPr>
          <w:p w14:paraId="42C24C6C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رقم مصادقة العميد للتوصية:</w:t>
            </w:r>
          </w:p>
        </w:tc>
        <w:tc>
          <w:tcPr>
            <w:tcW w:w="1619" w:type="pct"/>
            <w:gridSpan w:val="3"/>
          </w:tcPr>
          <w:p w14:paraId="32FAB33C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56BAE321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5AA85D2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146BAF0F" w14:textId="77777777" w:rsidTr="00CE155C">
        <w:trPr>
          <w:jc w:val="center"/>
        </w:trPr>
        <w:tc>
          <w:tcPr>
            <w:tcW w:w="1396" w:type="pct"/>
            <w:gridSpan w:val="2"/>
          </w:tcPr>
          <w:p w14:paraId="6FFEB8F2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رقم مجلس الكلية / المعهد:</w:t>
            </w:r>
          </w:p>
        </w:tc>
        <w:tc>
          <w:tcPr>
            <w:tcW w:w="1619" w:type="pct"/>
            <w:gridSpan w:val="3"/>
          </w:tcPr>
          <w:p w14:paraId="1A0A20EA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119D745F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60861F4D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7ED473F7" w14:textId="77777777" w:rsidTr="00CE155C">
        <w:trPr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</w:tcPr>
          <w:p w14:paraId="02277D03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رقم التوصية:</w:t>
            </w:r>
          </w:p>
        </w:tc>
        <w:tc>
          <w:tcPr>
            <w:tcW w:w="3603" w:type="pct"/>
            <w:gridSpan w:val="5"/>
            <w:tcBorders>
              <w:bottom w:val="single" w:sz="4" w:space="0" w:color="auto"/>
            </w:tcBorders>
          </w:tcPr>
          <w:p w14:paraId="3FF39629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339B3148" w14:textId="77777777" w:rsidTr="00CE155C">
        <w:trPr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</w:tcPr>
          <w:p w14:paraId="3771D01B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رقم مصادقة الرئيس للتوصية:</w:t>
            </w:r>
          </w:p>
        </w:tc>
        <w:tc>
          <w:tcPr>
            <w:tcW w:w="1619" w:type="pct"/>
            <w:gridSpan w:val="3"/>
            <w:tcBorders>
              <w:bottom w:val="single" w:sz="4" w:space="0" w:color="auto"/>
            </w:tcBorders>
          </w:tcPr>
          <w:p w14:paraId="24495B93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2D4ADFFC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2C7F8843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236015" w:rsidRPr="005C0DEC" w14:paraId="1994D43F" w14:textId="77777777" w:rsidTr="00CE155C">
        <w:trPr>
          <w:jc w:val="center"/>
        </w:trPr>
        <w:tc>
          <w:tcPr>
            <w:tcW w:w="4999" w:type="pct"/>
            <w:gridSpan w:val="7"/>
            <w:tcBorders>
              <w:bottom w:val="single" w:sz="4" w:space="0" w:color="auto"/>
            </w:tcBorders>
          </w:tcPr>
          <w:p w14:paraId="63BE60CF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color w:val="A50021"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color w:val="A50021"/>
                <w:sz w:val="20"/>
                <w:szCs w:val="20"/>
                <w:rtl/>
              </w:rPr>
              <w:t>علماً بأن هذه المصادقة نافذة ــ مالم يكن ــ هناك أنظمة أو قرارات أو تعليمات تنفيذية أو إجرائية أو تعاميم تتعارض معها فتعتبر غير نافذة</w:t>
            </w:r>
          </w:p>
        </w:tc>
      </w:tr>
      <w:tr w:rsidR="00236015" w:rsidRPr="005C0DEC" w14:paraId="5EF5FCC8" w14:textId="77777777" w:rsidTr="00CE155C">
        <w:trPr>
          <w:jc w:val="center"/>
        </w:trPr>
        <w:tc>
          <w:tcPr>
            <w:tcW w:w="4999" w:type="pct"/>
            <w:gridSpan w:val="7"/>
          </w:tcPr>
          <w:p w14:paraId="7D9F2FB4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وبعد التحقق من بيانات المبتعث، والابتعاث وفق ما يلي:</w:t>
            </w:r>
          </w:p>
        </w:tc>
      </w:tr>
      <w:tr w:rsidR="00236015" w:rsidRPr="00BA218E" w14:paraId="4EB43BEF" w14:textId="77777777" w:rsidTr="00CE155C">
        <w:trPr>
          <w:jc w:val="center"/>
        </w:trPr>
        <w:tc>
          <w:tcPr>
            <w:tcW w:w="1025" w:type="pct"/>
            <w:shd w:val="clear" w:color="auto" w:fill="F2F2F2"/>
          </w:tcPr>
          <w:p w14:paraId="1DEF702E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499EE50" wp14:editId="10584D81">
                      <wp:simplePos x="0" y="0"/>
                      <wp:positionH relativeFrom="column">
                        <wp:posOffset>959485</wp:posOffset>
                      </wp:positionH>
                      <wp:positionV relativeFrom="paragraph">
                        <wp:posOffset>36830</wp:posOffset>
                      </wp:positionV>
                      <wp:extent cx="133350" cy="127000"/>
                      <wp:effectExtent l="0" t="0" r="19050" b="25400"/>
                      <wp:wrapNone/>
                      <wp:docPr id="1" name="مستطيل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70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81E4E5" id="مستطيل 1" o:spid="_x0000_s1026" style="position:absolute;left:0;text-align:left;margin-left:75.55pt;margin-top:2.9pt;width:10.5pt;height:1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" fillcolor="window" strokecolor="windowText" strokeweight="1pt"/>
                  </w:pict>
                </mc:Fallback>
              </mc:AlternateConten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سبق له الابتعاث</w:t>
            </w:r>
          </w:p>
        </w:tc>
        <w:tc>
          <w:tcPr>
            <w:tcW w:w="1093" w:type="pct"/>
            <w:gridSpan w:val="2"/>
            <w:shd w:val="clear" w:color="auto" w:fill="F2F2F2"/>
          </w:tcPr>
          <w:p w14:paraId="05AF614B" w14:textId="77777777" w:rsidR="00236015" w:rsidRPr="005C0DEC" w:rsidRDefault="00236015" w:rsidP="00CE155C">
            <w:pPr>
              <w:bidi/>
              <w:spacing w:line="20" w:lineRule="atLeast"/>
              <w:jc w:val="center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6A20A8F" wp14:editId="317BC85F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36830</wp:posOffset>
                      </wp:positionV>
                      <wp:extent cx="133350" cy="127000"/>
                      <wp:effectExtent l="0" t="0" r="19050" b="25400"/>
                      <wp:wrapNone/>
                      <wp:docPr id="2" name="مستطيل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70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99A98" id="مستطيل 2" o:spid="_x0000_s1026" style="position:absolute;left:0;text-align:left;margin-left:85.75pt;margin-top:2.9pt;width:10.5pt;height:1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" fillcolor="window" strokecolor="windowText" strokeweight="1pt"/>
                  </w:pict>
                </mc:Fallback>
              </mc:AlternateConten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لم يسبق له الابتعاث</w:t>
            </w:r>
          </w:p>
        </w:tc>
        <w:tc>
          <w:tcPr>
            <w:tcW w:w="2882" w:type="pct"/>
            <w:gridSpan w:val="4"/>
            <w:shd w:val="clear" w:color="auto" w:fill="F2F2F2"/>
          </w:tcPr>
          <w:p w14:paraId="34341FC9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(في حال تم ابتعاثه سابقا ضرورة توضيح المرحلة وهل اجتاز أو لا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</w:rPr>
              <w:t xml:space="preserve"> </w:t>
            </w: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وأرقام قرارات الابتعاث السابقة وتواريخها)</w:t>
            </w:r>
          </w:p>
        </w:tc>
      </w:tr>
      <w:tr w:rsidR="00236015" w:rsidRPr="00BA218E" w14:paraId="46A8065D" w14:textId="77777777" w:rsidTr="00CE155C">
        <w:trPr>
          <w:jc w:val="center"/>
        </w:trPr>
        <w:tc>
          <w:tcPr>
            <w:tcW w:w="1025" w:type="pct"/>
            <w:shd w:val="clear" w:color="auto" w:fill="F2F2F2"/>
          </w:tcPr>
          <w:p w14:paraId="736C1876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عدد مبتعثي القسم في ذات الجامعة</w:t>
            </w:r>
          </w:p>
        </w:tc>
        <w:tc>
          <w:tcPr>
            <w:tcW w:w="1093" w:type="pct"/>
            <w:gridSpan w:val="2"/>
            <w:shd w:val="clear" w:color="auto" w:fill="F2F2F2"/>
          </w:tcPr>
          <w:p w14:paraId="14F3628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4" w:type="pct"/>
            <w:shd w:val="clear" w:color="auto" w:fill="F2F2F2"/>
          </w:tcPr>
          <w:p w14:paraId="58169740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  <w:r w:rsidRPr="005C0DEC"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  <w:t>عدد مبتعثي الكلية في ذات الجامعة</w:t>
            </w:r>
          </w:p>
        </w:tc>
        <w:tc>
          <w:tcPr>
            <w:tcW w:w="1998" w:type="pct"/>
            <w:gridSpan w:val="3"/>
            <w:shd w:val="clear" w:color="auto" w:fill="F2F2F2"/>
          </w:tcPr>
          <w:p w14:paraId="75B5486A" w14:textId="77777777" w:rsidR="00236015" w:rsidRPr="005C0DEC" w:rsidRDefault="00236015" w:rsidP="00CE155C">
            <w:pPr>
              <w:bidi/>
              <w:spacing w:line="20" w:lineRule="atLeast"/>
              <w:rPr>
                <w:rFonts w:ascii="Traditional Arabic" w:eastAsia="Calibri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3709015E" w14:textId="77777777" w:rsidR="00236015" w:rsidRPr="004930D9" w:rsidRDefault="00236015" w:rsidP="00236015">
      <w:pPr>
        <w:bidi/>
        <w:jc w:val="center"/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</w:pPr>
      <w:r>
        <w:rPr>
          <w:rFonts w:ascii="Traditional Arabic" w:eastAsia="Calibri" w:hAnsi="Traditional Arabic" w:cs="Traditional Arabic"/>
          <w:b/>
          <w:bCs/>
          <w:sz w:val="24"/>
          <w:szCs w:val="24"/>
          <w:highlight w:val="yellow"/>
          <w:rtl/>
        </w:rPr>
        <w:br/>
      </w:r>
      <w:r w:rsidRPr="004930D9">
        <w:rPr>
          <w:rFonts w:ascii="Traditional Arabic" w:eastAsia="Calibri" w:hAnsi="Traditional Arabic" w:cs="Traditional Arabic"/>
          <w:b/>
          <w:bCs/>
          <w:sz w:val="24"/>
          <w:szCs w:val="24"/>
          <w:highlight w:val="yellow"/>
          <w:rtl/>
        </w:rPr>
        <w:t xml:space="preserve">لابد من ملء كافة الحقول بدون استثناء </w:t>
      </w:r>
      <w:r>
        <w:rPr>
          <w:rFonts w:ascii="Traditional Arabic" w:eastAsia="Calibri" w:hAnsi="Traditional Arabic" w:cs="Traditional Arabic" w:hint="cs"/>
          <w:b/>
          <w:bCs/>
          <w:sz w:val="24"/>
          <w:szCs w:val="24"/>
          <w:highlight w:val="yellow"/>
          <w:rtl/>
        </w:rPr>
        <w:t>و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 xml:space="preserve">إرفاق </w:t>
      </w:r>
      <w:r>
        <w:rPr>
          <w:rFonts w:ascii="Traditional Arabic" w:hAnsi="Traditional Arabic" w:cs="Traditional Arabic" w:hint="cs"/>
          <w:b/>
          <w:bCs/>
          <w:sz w:val="24"/>
          <w:szCs w:val="24"/>
          <w:highlight w:val="yellow"/>
          <w:rtl/>
        </w:rPr>
        <w:t>ال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 xml:space="preserve">نموذج </w:t>
      </w:r>
      <w:r w:rsidRPr="004930D9">
        <w:rPr>
          <w:rFonts w:ascii="Traditional Arabic" w:hAnsi="Traditional Arabic" w:cs="Traditional Arabic" w:hint="cs"/>
          <w:b/>
          <w:bCs/>
          <w:sz w:val="24"/>
          <w:szCs w:val="24"/>
          <w:highlight w:val="yellow"/>
          <w:rtl/>
        </w:rPr>
        <w:t xml:space="preserve">مع المعاملة 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>بصيغة وورد (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</w:rPr>
        <w:t>DOCX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 xml:space="preserve">)، وليس 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  <w:rtl/>
        </w:rPr>
        <w:t>(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</w:rPr>
        <w:t>PDF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  <w:rtl/>
        </w:rPr>
        <w:t>) أو (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</w:rPr>
        <w:t>TIFF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  <w:rtl/>
        </w:rPr>
        <w:t>)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>.</w:t>
      </w:r>
    </w:p>
    <w:p w14:paraId="6F8635FB" w14:textId="77777777" w:rsidR="00236015" w:rsidRDefault="00236015" w:rsidP="00236015">
      <w:pPr>
        <w:bidi/>
        <w:ind w:right="-720"/>
        <w:jc w:val="center"/>
        <w:rPr>
          <w:rFonts w:ascii="Sakkal Majalla" w:eastAsia="Calibri" w:hAnsi="Sakkal Majalla" w:cs="GE SS Two Bold"/>
          <w:sz w:val="24"/>
          <w:szCs w:val="24"/>
          <w:rtl/>
        </w:rPr>
      </w:pPr>
      <w:r>
        <w:rPr>
          <w:rFonts w:ascii="Sakkal Majalla" w:eastAsia="Calibri" w:hAnsi="Sakkal Majalla" w:cs="GE SS Two Bold" w:hint="cs"/>
          <w:sz w:val="24"/>
          <w:szCs w:val="24"/>
          <w:rtl/>
        </w:rPr>
        <w:lastRenderedPageBreak/>
        <w:t>أمثلة لما يجب أن تحويه حيثيات وتوصيات المجالس المختصة في موضوعات الابتعاث الخارجي</w:t>
      </w:r>
    </w:p>
    <w:tbl>
      <w:tblPr>
        <w:tblStyle w:val="5-3"/>
        <w:bidiVisual/>
        <w:tblW w:w="11424" w:type="dxa"/>
        <w:tblInd w:w="-10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0"/>
        <w:gridCol w:w="4229"/>
        <w:gridCol w:w="4229"/>
        <w:gridCol w:w="1836"/>
      </w:tblGrid>
      <w:tr w:rsidR="00236015" w:rsidRPr="00E272A6" w14:paraId="7EDB1B26" w14:textId="77777777" w:rsidTr="00CE15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0AD1DF4A" w14:textId="77777777" w:rsidR="00236015" w:rsidRPr="00E272A6" w:rsidRDefault="00236015" w:rsidP="00CE155C">
            <w:pPr>
              <w:bidi/>
              <w:jc w:val="center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مجلس</w:t>
            </w:r>
          </w:p>
        </w:tc>
        <w:tc>
          <w:tcPr>
            <w:tcW w:w="422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306FCC29" w14:textId="77777777" w:rsidR="00236015" w:rsidRPr="00E272A6" w:rsidRDefault="00236015" w:rsidP="00CE155C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حيثيات</w:t>
            </w:r>
          </w:p>
        </w:tc>
        <w:tc>
          <w:tcPr>
            <w:tcW w:w="422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4BF8162A" w14:textId="77777777" w:rsidR="00236015" w:rsidRPr="00E272A6" w:rsidRDefault="00236015" w:rsidP="00CE155C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توصية</w:t>
            </w:r>
          </w:p>
        </w:tc>
        <w:tc>
          <w:tcPr>
            <w:tcW w:w="183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077717DD" w14:textId="77777777" w:rsidR="00236015" w:rsidRPr="00E272A6" w:rsidRDefault="00236015" w:rsidP="00CE155C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مستند النظامي</w:t>
            </w:r>
          </w:p>
        </w:tc>
      </w:tr>
      <w:tr w:rsidR="00236015" w:rsidRPr="00E272A6" w14:paraId="401A7EB9" w14:textId="77777777" w:rsidTr="00CE1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vAlign w:val="center"/>
          </w:tcPr>
          <w:p w14:paraId="36AD84E7" w14:textId="77777777" w:rsidR="00236015" w:rsidRPr="00E272A6" w:rsidRDefault="00236015" w:rsidP="00CE155C">
            <w:pPr>
              <w:bidi/>
              <w:jc w:val="center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مجلس قسم</w:t>
            </w:r>
          </w:p>
        </w:tc>
        <w:tc>
          <w:tcPr>
            <w:tcW w:w="4229" w:type="dxa"/>
            <w:shd w:val="clear" w:color="auto" w:fill="auto"/>
          </w:tcPr>
          <w:p w14:paraId="39D074C0" w14:textId="77777777" w:rsidR="00236015" w:rsidRPr="00E272A6" w:rsidRDefault="00236015" w:rsidP="00CE155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طلع </w:t>
            </w:r>
            <w:r w:rsidRPr="00EF3AAA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على ما عرضه سعادة رئيس القسم للطلب المقدم من </w:t>
            </w:r>
            <w:r w:rsidRPr="00EF3AAA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اسم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المعين على وظيفة </w:t>
            </w:r>
            <w:r w:rsidRPr="00EF3AAA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مسمى الوظيفي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بشأن طلب الابتعاث الخارجي لدراسة </w:t>
            </w:r>
            <w:r w:rsidRPr="00EF3AAA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مرحلة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في التخصص العام </w:t>
            </w:r>
            <w:r w:rsidRPr="00EF3AAA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تخصص العام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جامعة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في دول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دولة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ف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،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ة الابتعاث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بما في ذلك سنة لدراسة اللغة الإنجليزية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عتباراً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تاريخ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بالهجري والميلادي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</w:t>
            </w:r>
            <w:r w:rsidRPr="00A436B9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.</w:t>
            </w:r>
          </w:p>
        </w:tc>
        <w:tc>
          <w:tcPr>
            <w:tcW w:w="4229" w:type="dxa"/>
            <w:shd w:val="clear" w:color="auto" w:fill="auto"/>
          </w:tcPr>
          <w:p w14:paraId="0D1BB3A2" w14:textId="77777777" w:rsidR="00236015" w:rsidRPr="00454B85" w:rsidRDefault="00236015" w:rsidP="00CE155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وص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الموافقة على الطلب المقدم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اس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الابتعاث الخارجي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عا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دول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دو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مدة الابتعاث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بما في ذلك سنة لدراسة اللغة الإنجليزية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عتباراً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تاريخ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بالهجري والميلادي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1836" w:type="dxa"/>
            <w:vMerge w:val="restart"/>
            <w:shd w:val="clear" w:color="auto" w:fill="auto"/>
            <w:vAlign w:val="center"/>
          </w:tcPr>
          <w:p w14:paraId="7AC70512" w14:textId="77777777" w:rsidR="00236015" w:rsidRPr="00E272A6" w:rsidRDefault="00236015" w:rsidP="00CE155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ا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لمواد (8،7،6،5،4)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من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لائحة الابتعاث والتدريب لمنسوبي الجامعات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4D3B83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وقواعدها التنفيذية بموجب قرار مجلس الجامعة رقم (13) بجلسته السادسة الم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نعقدة</w:t>
            </w:r>
            <w:r w:rsidRPr="004D3B83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بتاريخ (17/7/1434هـ)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 والسياسات العامة للابتعاث بموجب قرار مجلس الجامعة رقم (4302005222) وتاريخ 23/05/1443هـ.</w:t>
            </w:r>
          </w:p>
        </w:tc>
      </w:tr>
      <w:tr w:rsidR="00236015" w:rsidRPr="00E272A6" w14:paraId="0507F12D" w14:textId="77777777" w:rsidTr="00CE155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vAlign w:val="center"/>
          </w:tcPr>
          <w:p w14:paraId="537C4A5C" w14:textId="77777777" w:rsidR="00236015" w:rsidRPr="00E272A6" w:rsidRDefault="00236015" w:rsidP="00CE155C">
            <w:pPr>
              <w:bidi/>
              <w:jc w:val="center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مجلس كلية</w:t>
            </w:r>
          </w:p>
        </w:tc>
        <w:tc>
          <w:tcPr>
            <w:tcW w:w="4229" w:type="dxa"/>
            <w:shd w:val="clear" w:color="auto" w:fill="auto"/>
          </w:tcPr>
          <w:p w14:paraId="623D8C61" w14:textId="77777777" w:rsidR="00236015" w:rsidRPr="00E272A6" w:rsidRDefault="00236015" w:rsidP="00CE155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طلع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على ما تم رفعه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معروض في جلسته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رقم جلسة جهة الرفع]] </w:t>
            </w:r>
            <w:r w:rsidRPr="00E272A6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والتوصي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توصية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نعقدة ف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تاريخ جلسة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اس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الابتعاث الخارجي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عا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دول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دو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مدة الابتعاث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بما في ذلك سنة لدراسة اللغة الإنجليزية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عتباراً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تاريخ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بالهجري والميلادي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4229" w:type="dxa"/>
            <w:shd w:val="clear" w:color="auto" w:fill="auto"/>
          </w:tcPr>
          <w:p w14:paraId="6E3F40B9" w14:textId="77777777" w:rsidR="00236015" w:rsidRPr="00E272A6" w:rsidRDefault="00236015" w:rsidP="00CE155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وص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على ما تم رفعه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معروض في جلسته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رقم جلسة جهة الرفع]] </w:t>
            </w:r>
            <w:r w:rsidRPr="00E272A6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والتوصي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توصية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نعقدة ف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تاريخ جلسة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اس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الابتعاث الخارجي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عا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دول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دو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مدة الابتعاث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بما في ذلك سنة لدراسة اللغة الإنجليزية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عتباراً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تاريخ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بالهجري والميلادي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1836" w:type="dxa"/>
            <w:vMerge/>
            <w:shd w:val="clear" w:color="auto" w:fill="auto"/>
            <w:vAlign w:val="center"/>
          </w:tcPr>
          <w:p w14:paraId="0BA2F119" w14:textId="77777777" w:rsidR="00236015" w:rsidRPr="00E272A6" w:rsidRDefault="00236015" w:rsidP="00CE155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1CBBFB74" w14:textId="77777777" w:rsidR="00236015" w:rsidRPr="00F76635" w:rsidRDefault="00236015" w:rsidP="00236015">
      <w:pPr>
        <w:bidi/>
        <w:ind w:right="-720"/>
        <w:jc w:val="both"/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</w:pPr>
      <w:r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عنوان مقترح للموضوع وللمعاملة:</w:t>
      </w:r>
      <w:r w:rsidRPr="00F76635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</w:t>
      </w:r>
      <w:proofErr w:type="gramStart"/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>ا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بتعاث </w:t>
      </w:r>
      <w:r>
        <w:rPr>
          <w:rFonts w:ascii="Traditional Arabic" w:hAnsi="Traditional Arabic" w:cs="Traditional Arabic"/>
          <w:b/>
          <w:bCs/>
          <w:sz w:val="20"/>
          <w:szCs w:val="20"/>
        </w:rPr>
        <w:t>)</w:t>
      </w:r>
      <w:r w:rsidRPr="00007827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عيد</w:t>
      </w:r>
      <w:proofErr w:type="gramEnd"/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/</w:t>
      </w:r>
      <w:r w:rsidRPr="00007827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حاضر</w:t>
      </w:r>
      <w:r w:rsidRPr="00E711B5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)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غسان بن فاروق بن جودة </w:t>
      </w:r>
      <w:proofErr w:type="spellStart"/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باتي</w:t>
      </w:r>
      <w:proofErr w:type="spellEnd"/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قسم هندسة الحاسب الآلي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خارجيًا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لغة والماجستير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 w:rsidRPr="007203B1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ندسة الحاسب الآل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تعلم الآل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جامعة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Rutgers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دول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ولايات المتحدة الأمريكية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.</w:t>
      </w:r>
    </w:p>
    <w:p w14:paraId="72AA5C24" w14:textId="77777777" w:rsidR="00236015" w:rsidRDefault="00236015" w:rsidP="00236015">
      <w:pPr>
        <w:bidi/>
        <w:ind w:right="-720"/>
        <w:jc w:val="both"/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</w:pP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مثال1: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طلع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جلس قسم هندسة الحاسب الآلي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على ما عرضه سعادة رئيس القسم للطلب المقدم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غسان بن فاروق بن جودة </w:t>
      </w:r>
      <w:proofErr w:type="spellStart"/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باتي</w:t>
      </w:r>
      <w:proofErr w:type="spellEnd"/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لمعين على وظيف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عيد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شأن طلب الابتعاث الخارجي 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لغة والماجستير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 w:rsidRPr="007203B1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ندسة الحاسب الآل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تعلم الآل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جامع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</w:rPr>
        <w:t>Rutgers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دول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ولايات المتحدة الأمريكي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مدين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</w:rPr>
        <w:t>New Brunswick</w:t>
      </w:r>
      <w:r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، لمدة </w:t>
      </w:r>
      <w:r w:rsidRPr="00BC74AD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ثلاث سنوات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،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بما في ذلك سنة لدراسة اللغة الإنجليزية</w:t>
      </w:r>
      <w:r w:rsidRPr="00C329AA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،</w:t>
      </w:r>
      <w:r w:rsidRPr="00C329AA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ع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تباراً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21/12/1443هـ الموافق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0/07/2022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(مع الاستثناء من شرط السن، وتاريخ الميلاد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1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09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1405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ـ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).</w:t>
      </w:r>
    </w:p>
    <w:p w14:paraId="0C9DCA77" w14:textId="77777777" w:rsidR="00236015" w:rsidRDefault="00236015" w:rsidP="00236015">
      <w:pPr>
        <w:bidi/>
        <w:ind w:right="-720"/>
        <w:jc w:val="both"/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</w:pP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مثال</w:t>
      </w:r>
      <w:r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2</w:t>
      </w: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:</w:t>
      </w:r>
      <w:r>
        <w:rPr>
          <w:rFonts w:ascii="Traditional Arabic" w:hAnsi="Traditional Arabic" w:cs="Traditional Arabic" w:hint="cs"/>
          <w:b/>
          <w:bCs/>
          <w:sz w:val="20"/>
          <w:szCs w:val="20"/>
          <w:u w:val="single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طلع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جلس قسم هندسة الحاسب الآلي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على ما عرضه سعادة رئيس القسم للطلب المقدم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غسان بن فاروق بن جودة </w:t>
      </w:r>
      <w:proofErr w:type="spellStart"/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باتي</w:t>
      </w:r>
      <w:proofErr w:type="spellEnd"/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لمعين على وظيف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عيد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شأن طلب الابتعاث الخارجي 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اجستير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 w:rsidRPr="007203B1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ندسة الحاسب الآل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تعلم الآل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جامع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</w:rPr>
        <w:t>Rutgers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دول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ولايات المتحدة الأمريكي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مدين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</w:rPr>
        <w:t>New Brunswick</w:t>
      </w:r>
      <w:r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، لمدة 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سنتين،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عتباراً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21/12/1443هـ الموافق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0/07/2022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(مع الاستثناء من شرط السن، وتاريخ الميلاد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1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09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1405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ـ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).</w:t>
      </w:r>
    </w:p>
    <w:p w14:paraId="1C6CF499" w14:textId="77777777" w:rsidR="00236015" w:rsidRDefault="00236015" w:rsidP="00236015">
      <w:pPr>
        <w:bidi/>
        <w:ind w:right="-720"/>
        <w:jc w:val="both"/>
        <w:rPr>
          <w:rFonts w:ascii="Traditional Arabic" w:hAnsi="Traditional Arabic" w:cs="Traditional Arabic"/>
          <w:b/>
          <w:bCs/>
          <w:color w:val="FF0000"/>
          <w:sz w:val="20"/>
          <w:szCs w:val="20"/>
        </w:rPr>
      </w:pP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مثال</w:t>
      </w:r>
      <w:r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3</w:t>
      </w: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:</w:t>
      </w:r>
      <w:r>
        <w:rPr>
          <w:rFonts w:ascii="Traditional Arabic" w:hAnsi="Traditional Arabic" w:cs="Traditional Arabic" w:hint="cs"/>
          <w:b/>
          <w:bCs/>
          <w:sz w:val="20"/>
          <w:szCs w:val="20"/>
          <w:u w:val="single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طلع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جلس قسم هندسة الحاسب الآلي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على ما عرضه سعادة رئيس القسم للطلب المقدم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غسان بن فاروق بن جودة </w:t>
      </w:r>
      <w:proofErr w:type="spellStart"/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باتي</w:t>
      </w:r>
      <w:proofErr w:type="spellEnd"/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لمعين على وظيف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عيد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شأن طلب الابتعاث الخارجي 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لغة والدكتوراه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 w:rsidRPr="007203B1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ندسة الحاسب الآل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تعلم الآل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جامع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</w:rPr>
        <w:t>Rutgers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دول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ولايات المتحدة الأمريكي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مدين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</w:rPr>
        <w:t>New Brunswick</w:t>
      </w:r>
      <w:r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، لمدة 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أربع سنوات،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بما في ذلك سنة لدراسة اللغة الإنجليزية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،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عتباراً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21/12/1443هـ الموافق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0/07/2022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(تاريخ الميلاد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1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09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1423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ـ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).</w:t>
      </w:r>
    </w:p>
    <w:p w14:paraId="1AF0625B" w14:textId="77777777" w:rsidR="00236015" w:rsidRDefault="00236015" w:rsidP="00236015">
      <w:pPr>
        <w:bidi/>
        <w:ind w:right="-720"/>
        <w:jc w:val="center"/>
        <w:rPr>
          <w:rFonts w:ascii="Traditional Arabic" w:hAnsi="Traditional Arabic" w:cs="Traditional Arabic"/>
          <w:b/>
          <w:bCs/>
          <w:color w:val="FF0000"/>
          <w:sz w:val="28"/>
          <w:szCs w:val="28"/>
          <w:rtl/>
        </w:rPr>
      </w:pPr>
    </w:p>
    <w:p w14:paraId="12FA0F8F" w14:textId="77777777" w:rsidR="00236015" w:rsidRDefault="00236015" w:rsidP="00236015">
      <w:pPr>
        <w:bidi/>
        <w:ind w:right="-720"/>
        <w:jc w:val="center"/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</w:pPr>
      <w:r w:rsidRPr="009E5714">
        <w:rPr>
          <w:rFonts w:ascii="Traditional Arabic" w:hAnsi="Traditional Arabic" w:cs="Traditional Arabic"/>
          <w:b/>
          <w:bCs/>
          <w:color w:val="FF0000"/>
          <w:sz w:val="28"/>
          <w:szCs w:val="28"/>
          <w:rtl/>
        </w:rPr>
        <w:t xml:space="preserve">ملاحظة مهمة: 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 xml:space="preserve">يجب ترتيب المرفقات حسب المذكور أعلاه والتأكد من تسميتها بشكل واضح 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 xml:space="preserve">يمكن 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 xml:space="preserve">من 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>التعرف عليها بسهولة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 xml:space="preserve">، 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 xml:space="preserve">ولا تترك للمراجع 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>أ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 xml:space="preserve">و متخذ القرار كي يبحث عنها؛ مع ضرورة مراعاة ذلك في جميع الموضوعات التي تعرض في </w:t>
      </w:r>
      <w:r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>ال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>محاضر</w:t>
      </w:r>
      <w:r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>، وضرورة ذكر أي معلومة إضافية مهمة تساعد متخذ القرار في قراره.</w:t>
      </w:r>
    </w:p>
    <w:p w14:paraId="1E3393E7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 w:rsidRPr="00E609DC">
        <w:rPr>
          <w:rFonts w:ascii="Traditional Arabic" w:hAnsi="Traditional Arabic" w:cs="Traditional Arabic"/>
          <w:b/>
          <w:bCs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4C2B5BB" wp14:editId="6CC2C33D">
                <wp:simplePos x="0" y="0"/>
                <wp:positionH relativeFrom="column">
                  <wp:posOffset>-815340</wp:posOffset>
                </wp:positionH>
                <wp:positionV relativeFrom="paragraph">
                  <wp:posOffset>65037</wp:posOffset>
                </wp:positionV>
                <wp:extent cx="7566660" cy="3254690"/>
                <wp:effectExtent l="0" t="0" r="0" b="0"/>
                <wp:wrapNone/>
                <wp:docPr id="9" name="مجموعة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6660" cy="3254690"/>
                          <a:chOff x="0" y="0"/>
                          <a:chExt cx="10797599" cy="3254690"/>
                        </a:xfrm>
                      </wpg:grpSpPr>
                      <wpg:grpSp>
                        <wpg:cNvPr id="3" name="مجموعة 4"/>
                        <wpg:cNvGrpSpPr/>
                        <wpg:grpSpPr>
                          <a:xfrm>
                            <a:off x="0" y="53027"/>
                            <a:ext cx="1741502" cy="1307075"/>
                            <a:chOff x="0" y="53027"/>
                            <a:chExt cx="1874136" cy="1307925"/>
                          </a:xfrm>
                        </wpg:grpSpPr>
                        <wpg:grpSp>
                          <wpg:cNvPr id="76" name="مجموعة 198"/>
                          <wpg:cNvGrpSpPr/>
                          <wpg:grpSpPr>
                            <a:xfrm>
                              <a:off x="377870" y="53027"/>
                              <a:ext cx="1496266" cy="1307925"/>
                              <a:chOff x="377870" y="53027"/>
                              <a:chExt cx="1496266" cy="1307925"/>
                            </a:xfrm>
                          </wpg:grpSpPr>
                          <wps:wsp>
                            <wps:cNvPr id="80" name="سهم إلى اليمين 199"/>
                            <wps:cNvSpPr/>
                            <wps:spPr>
                              <a:xfrm>
                                <a:off x="377870" y="53027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81" name="سهم إلى اليمين 4"/>
                            <wps:cNvSpPr txBox="1"/>
                            <wps:spPr>
                              <a:xfrm>
                                <a:off x="751936" y="249216"/>
                                <a:ext cx="72942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55CEEF52" w14:textId="77777777" w:rsidR="00236015" w:rsidRPr="001F6FB8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1F6FB8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رفع الطلب ومراجعته من القسم 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77" name="مجموعة 201"/>
                          <wpg:cNvGrpSpPr/>
                          <wpg:grpSpPr>
                            <a:xfrm>
                              <a:off x="0" y="443372"/>
                              <a:ext cx="603977" cy="584672"/>
                              <a:chOff x="0" y="443372"/>
                              <a:chExt cx="608733" cy="578591"/>
                            </a:xfrm>
                          </wpg:grpSpPr>
                          <wps:wsp>
                            <wps:cNvPr id="78" name="شكل بيضاوي 202"/>
                            <wps:cNvSpPr/>
                            <wps:spPr>
                              <a:xfrm>
                                <a:off x="0" y="443372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79" name="شكل بيضاوي 4"/>
                            <wps:cNvSpPr txBox="1"/>
                            <wps:spPr>
                              <a:xfrm>
                                <a:off x="89147" y="528105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EBFF49A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4" name="مجموعة 204"/>
                        <wpg:cNvGrpSpPr/>
                        <wpg:grpSpPr>
                          <a:xfrm>
                            <a:off x="1789215" y="31080"/>
                            <a:ext cx="1741502" cy="1307075"/>
                            <a:chOff x="1789215" y="31080"/>
                            <a:chExt cx="1874136" cy="1307925"/>
                          </a:xfrm>
                        </wpg:grpSpPr>
                        <wpg:grpSp>
                          <wpg:cNvPr id="70" name="مجموعة 205"/>
                          <wpg:cNvGrpSpPr/>
                          <wpg:grpSpPr>
                            <a:xfrm>
                              <a:off x="2167085" y="31080"/>
                              <a:ext cx="1496266" cy="1307925"/>
                              <a:chOff x="2167085" y="31080"/>
                              <a:chExt cx="1496266" cy="1307925"/>
                            </a:xfrm>
                          </wpg:grpSpPr>
                          <wps:wsp>
                            <wps:cNvPr id="74" name="سهم إلى اليمين 209"/>
                            <wps:cNvSpPr/>
                            <wps:spPr>
                              <a:xfrm>
                                <a:off x="2167085" y="31080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75" name="سهم إلى اليمين 4"/>
                            <wps:cNvSpPr txBox="1"/>
                            <wps:spPr>
                              <a:xfrm>
                                <a:off x="2411189" y="241748"/>
                                <a:ext cx="903203" cy="89358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2517B3A7" w14:textId="77777777" w:rsidR="00236015" w:rsidRPr="001F6FB8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1F6FB8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يُقدم الطلب إلكترونياً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71" name="مجموعة 206"/>
                          <wpg:cNvGrpSpPr/>
                          <wpg:grpSpPr>
                            <a:xfrm>
                              <a:off x="1789215" y="421425"/>
                              <a:ext cx="603977" cy="584672"/>
                              <a:chOff x="1789215" y="421425"/>
                              <a:chExt cx="608733" cy="578591"/>
                            </a:xfrm>
                          </wpg:grpSpPr>
                          <wps:wsp>
                            <wps:cNvPr id="72" name="شكل بيضاوي 207"/>
                            <wps:cNvSpPr/>
                            <wps:spPr>
                              <a:xfrm>
                                <a:off x="1789215" y="421425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73" name="شكل بيضاوي 4"/>
                            <wps:cNvSpPr txBox="1"/>
                            <wps:spPr>
                              <a:xfrm>
                                <a:off x="1878362" y="506158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53E350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5" name="مجموعة 211"/>
                        <wpg:cNvGrpSpPr/>
                        <wpg:grpSpPr>
                          <a:xfrm>
                            <a:off x="3579406" y="26499"/>
                            <a:ext cx="1741502" cy="1307075"/>
                            <a:chOff x="3579406" y="26499"/>
                            <a:chExt cx="1874136" cy="1307925"/>
                          </a:xfrm>
                        </wpg:grpSpPr>
                        <wpg:grpSp>
                          <wpg:cNvPr id="64" name="مجموعة 212"/>
                          <wpg:cNvGrpSpPr/>
                          <wpg:grpSpPr>
                            <a:xfrm>
                              <a:off x="3957276" y="26499"/>
                              <a:ext cx="1496266" cy="1307925"/>
                              <a:chOff x="3957276" y="26499"/>
                              <a:chExt cx="1496266" cy="1307925"/>
                            </a:xfrm>
                          </wpg:grpSpPr>
                          <wps:wsp>
                            <wps:cNvPr id="68" name="سهم إلى اليمين 216"/>
                            <wps:cNvSpPr/>
                            <wps:spPr>
                              <a:xfrm>
                                <a:off x="3957276" y="26499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69" name="سهم إلى اليمين 4"/>
                            <wps:cNvSpPr txBox="1"/>
                            <wps:spPr>
                              <a:xfrm>
                                <a:off x="4331342" y="222688"/>
                                <a:ext cx="72942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42443F24" w14:textId="77777777" w:rsidR="00236015" w:rsidRPr="006E17D9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6E17D9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إدارة البعثات للتدقيق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65" name="مجموعة 213"/>
                          <wpg:cNvGrpSpPr/>
                          <wpg:grpSpPr>
                            <a:xfrm>
                              <a:off x="3579406" y="416844"/>
                              <a:ext cx="603977" cy="584672"/>
                              <a:chOff x="3579406" y="416844"/>
                              <a:chExt cx="608733" cy="578591"/>
                            </a:xfrm>
                          </wpg:grpSpPr>
                          <wps:wsp>
                            <wps:cNvPr id="66" name="شكل بيضاوي 214"/>
                            <wps:cNvSpPr/>
                            <wps:spPr>
                              <a:xfrm>
                                <a:off x="3579406" y="416844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67" name="شكل بيضاوي 4"/>
                            <wps:cNvSpPr txBox="1"/>
                            <wps:spPr>
                              <a:xfrm>
                                <a:off x="3668553" y="501577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372211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6" name="مجموعة 218"/>
                        <wpg:cNvGrpSpPr/>
                        <wpg:grpSpPr>
                          <a:xfrm>
                            <a:off x="5417310" y="18959"/>
                            <a:ext cx="1741502" cy="1307075"/>
                            <a:chOff x="5417310" y="18959"/>
                            <a:chExt cx="1874136" cy="1307925"/>
                          </a:xfrm>
                        </wpg:grpSpPr>
                        <wpg:grpSp>
                          <wpg:cNvPr id="58" name="مجموعة 219"/>
                          <wpg:cNvGrpSpPr/>
                          <wpg:grpSpPr>
                            <a:xfrm>
                              <a:off x="5795180" y="18959"/>
                              <a:ext cx="1496266" cy="1307925"/>
                              <a:chOff x="5795180" y="18959"/>
                              <a:chExt cx="1496266" cy="1307925"/>
                            </a:xfrm>
                          </wpg:grpSpPr>
                          <wps:wsp>
                            <wps:cNvPr id="62" name="سهم إلى اليمين 223"/>
                            <wps:cNvSpPr/>
                            <wps:spPr>
                              <a:xfrm>
                                <a:off x="5795180" y="18959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63" name="سهم إلى اليمين 4"/>
                            <wps:cNvSpPr txBox="1"/>
                            <wps:spPr>
                              <a:xfrm>
                                <a:off x="6095305" y="215147"/>
                                <a:ext cx="803370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1122C5CA" w14:textId="77777777" w:rsidR="00236015" w:rsidRPr="006E17D9" w:rsidRDefault="00236015" w:rsidP="00236015">
                                  <w:pPr>
                                    <w:bidi/>
                                    <w:spacing w:after="67"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6E17D9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العرض على مجلس القسم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59" name="مجموعة 220"/>
                          <wpg:cNvGrpSpPr/>
                          <wpg:grpSpPr>
                            <a:xfrm>
                              <a:off x="5417310" y="409304"/>
                              <a:ext cx="603977" cy="584672"/>
                              <a:chOff x="5417310" y="409304"/>
                              <a:chExt cx="608733" cy="578591"/>
                            </a:xfrm>
                          </wpg:grpSpPr>
                          <wps:wsp>
                            <wps:cNvPr id="60" name="شكل بيضاوي 221"/>
                            <wps:cNvSpPr/>
                            <wps:spPr>
                              <a:xfrm>
                                <a:off x="5417310" y="409304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61" name="شكل بيضاوي 4"/>
                            <wps:cNvSpPr txBox="1"/>
                            <wps:spPr>
                              <a:xfrm>
                                <a:off x="5506457" y="494037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E0A812A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7" name="مجموعة 225"/>
                        <wpg:cNvGrpSpPr/>
                        <wpg:grpSpPr>
                          <a:xfrm>
                            <a:off x="7245815" y="16031"/>
                            <a:ext cx="1741502" cy="1307075"/>
                            <a:chOff x="7245815" y="16031"/>
                            <a:chExt cx="1874136" cy="1307925"/>
                          </a:xfrm>
                        </wpg:grpSpPr>
                        <wpg:grpSp>
                          <wpg:cNvPr id="52" name="مجموعة 226"/>
                          <wpg:cNvGrpSpPr/>
                          <wpg:grpSpPr>
                            <a:xfrm>
                              <a:off x="7623685" y="16031"/>
                              <a:ext cx="1496266" cy="1307925"/>
                              <a:chOff x="7623685" y="16031"/>
                              <a:chExt cx="1496266" cy="1307925"/>
                            </a:xfrm>
                          </wpg:grpSpPr>
                          <wps:wsp>
                            <wps:cNvPr id="56" name="سهم إلى اليمين 230"/>
                            <wps:cNvSpPr/>
                            <wps:spPr>
                              <a:xfrm>
                                <a:off x="7623685" y="16031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57" name="سهم إلى اليمين 4"/>
                            <wps:cNvSpPr txBox="1"/>
                            <wps:spPr>
                              <a:xfrm>
                                <a:off x="7849792" y="212219"/>
                                <a:ext cx="87738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740A1D98" w14:textId="77777777" w:rsidR="00236015" w:rsidRPr="00D438F2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D438F2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مصادقة </w:t>
                                  </w:r>
                                </w:p>
                                <w:p w14:paraId="431E3B71" w14:textId="77777777" w:rsidR="00236015" w:rsidRPr="00D438F2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D438F2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عميد الكلية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53" name="مجموعة 227"/>
                          <wpg:cNvGrpSpPr/>
                          <wpg:grpSpPr>
                            <a:xfrm>
                              <a:off x="7245815" y="406376"/>
                              <a:ext cx="603977" cy="584672"/>
                              <a:chOff x="7245815" y="406376"/>
                              <a:chExt cx="608733" cy="578591"/>
                            </a:xfrm>
                          </wpg:grpSpPr>
                          <wps:wsp>
                            <wps:cNvPr id="54" name="شكل بيضاوي 228"/>
                            <wps:cNvSpPr/>
                            <wps:spPr>
                              <a:xfrm>
                                <a:off x="7245815" y="406376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55" name="شكل بيضاوي 4"/>
                            <wps:cNvSpPr txBox="1"/>
                            <wps:spPr>
                              <a:xfrm>
                                <a:off x="7334962" y="491109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9DB3530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8" name="مجموعة 232"/>
                        <wpg:cNvGrpSpPr/>
                        <wpg:grpSpPr>
                          <a:xfrm>
                            <a:off x="9056097" y="0"/>
                            <a:ext cx="1741502" cy="1307075"/>
                            <a:chOff x="9056097" y="0"/>
                            <a:chExt cx="1874136" cy="1307925"/>
                          </a:xfrm>
                        </wpg:grpSpPr>
                        <wpg:grpSp>
                          <wpg:cNvPr id="46" name="مجموعة 233"/>
                          <wpg:cNvGrpSpPr/>
                          <wpg:grpSpPr>
                            <a:xfrm>
                              <a:off x="9433967" y="0"/>
                              <a:ext cx="1496266" cy="1307925"/>
                              <a:chOff x="9433967" y="0"/>
                              <a:chExt cx="1496266" cy="1307925"/>
                            </a:xfrm>
                          </wpg:grpSpPr>
                          <wps:wsp>
                            <wps:cNvPr id="50" name="سهم إلى اليمين 237"/>
                            <wps:cNvSpPr/>
                            <wps:spPr>
                              <a:xfrm>
                                <a:off x="9433967" y="0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51" name="سهم إلى اليمين 4"/>
                            <wps:cNvSpPr txBox="1"/>
                            <wps:spPr>
                              <a:xfrm>
                                <a:off x="9734092" y="196188"/>
                                <a:ext cx="803370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69947C27" w14:textId="77777777" w:rsidR="00236015" w:rsidRPr="00F07B5B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F07B5B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العرض على </w:t>
                                  </w:r>
                                </w:p>
                                <w:p w14:paraId="006BDEFB" w14:textId="77777777" w:rsidR="00236015" w:rsidRPr="00F07B5B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F07B5B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مجلس الكلية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47" name="مجموعة 234"/>
                          <wpg:cNvGrpSpPr/>
                          <wpg:grpSpPr>
                            <a:xfrm>
                              <a:off x="9056097" y="390345"/>
                              <a:ext cx="603977" cy="584672"/>
                              <a:chOff x="9056097" y="390345"/>
                              <a:chExt cx="608733" cy="578591"/>
                            </a:xfrm>
                          </wpg:grpSpPr>
                          <wps:wsp>
                            <wps:cNvPr id="48" name="شكل بيضاوي 235"/>
                            <wps:cNvSpPr/>
                            <wps:spPr>
                              <a:xfrm>
                                <a:off x="9056097" y="390345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49" name="شكل بيضاوي 4"/>
                            <wps:cNvSpPr txBox="1"/>
                            <wps:spPr>
                              <a:xfrm>
                                <a:off x="9145244" y="475078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55EB7F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0" name="مجموعة 239"/>
                        <wpg:cNvGrpSpPr/>
                        <wpg:grpSpPr>
                          <a:xfrm flipH="1">
                            <a:off x="8792042" y="1665915"/>
                            <a:ext cx="1853176" cy="1307075"/>
                            <a:chOff x="8792042" y="1665915"/>
                            <a:chExt cx="1874136" cy="1307925"/>
                          </a:xfrm>
                        </wpg:grpSpPr>
                        <wpg:grpSp>
                          <wpg:cNvPr id="40" name="مجموعة 240"/>
                          <wpg:cNvGrpSpPr/>
                          <wpg:grpSpPr>
                            <a:xfrm>
                              <a:off x="9169912" y="1665915"/>
                              <a:ext cx="1496266" cy="1307925"/>
                              <a:chOff x="9169912" y="1665915"/>
                              <a:chExt cx="1496266" cy="1307925"/>
                            </a:xfrm>
                          </wpg:grpSpPr>
                          <wps:wsp>
                            <wps:cNvPr id="44" name="سهم إلى اليمين 244"/>
                            <wps:cNvSpPr/>
                            <wps:spPr>
                              <a:xfrm>
                                <a:off x="9169912" y="1665915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45" name="سهم إلى اليمين 4"/>
                            <wps:cNvSpPr txBox="1"/>
                            <wps:spPr>
                              <a:xfrm>
                                <a:off x="9376598" y="1862103"/>
                                <a:ext cx="89680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0C383657" w14:textId="77777777" w:rsidR="00236015" w:rsidRPr="00251BD0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مصادقة </w:t>
                                  </w:r>
                                </w:p>
                                <w:p w14:paraId="63896652" w14:textId="77777777" w:rsidR="00236015" w:rsidRPr="00251BD0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رئيس الجامعة </w:t>
                                  </w:r>
                                </w:p>
                                <w:p w14:paraId="292732E7" w14:textId="77777777" w:rsidR="00236015" w:rsidRPr="00251BD0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على</w:t>
                                  </w:r>
                                </w:p>
                                <w:p w14:paraId="5FD89CF6" w14:textId="77777777" w:rsidR="00236015" w:rsidRPr="00251BD0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 محضر الكلية 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41" name="مجموعة 241"/>
                          <wpg:cNvGrpSpPr/>
                          <wpg:grpSpPr>
                            <a:xfrm>
                              <a:off x="8792042" y="2056260"/>
                              <a:ext cx="603977" cy="584672"/>
                              <a:chOff x="8792042" y="2056260"/>
                              <a:chExt cx="608733" cy="578591"/>
                            </a:xfrm>
                          </wpg:grpSpPr>
                          <wps:wsp>
                            <wps:cNvPr id="42" name="شكل بيضاوي 242"/>
                            <wps:cNvSpPr/>
                            <wps:spPr>
                              <a:xfrm>
                                <a:off x="8792042" y="2056260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43" name="شكل بيضاوي 4"/>
                            <wps:cNvSpPr txBox="1"/>
                            <wps:spPr>
                              <a:xfrm>
                                <a:off x="8881189" y="2140993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0A696E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1" name="مجموعة 253"/>
                        <wpg:cNvGrpSpPr/>
                        <wpg:grpSpPr>
                          <a:xfrm flipH="1">
                            <a:off x="4540215" y="1670899"/>
                            <a:ext cx="1853176" cy="1307075"/>
                            <a:chOff x="4540215" y="1670899"/>
                            <a:chExt cx="1874136" cy="1307925"/>
                          </a:xfrm>
                        </wpg:grpSpPr>
                        <wpg:grpSp>
                          <wpg:cNvPr id="34" name="مجموعة 254"/>
                          <wpg:cNvGrpSpPr/>
                          <wpg:grpSpPr>
                            <a:xfrm>
                              <a:off x="4918085" y="1670899"/>
                              <a:ext cx="1496266" cy="1307925"/>
                              <a:chOff x="4918085" y="1670899"/>
                              <a:chExt cx="1496266" cy="1307925"/>
                            </a:xfrm>
                          </wpg:grpSpPr>
                          <wps:wsp>
                            <wps:cNvPr id="38" name="سهم إلى اليمين 258"/>
                            <wps:cNvSpPr/>
                            <wps:spPr>
                              <a:xfrm>
                                <a:off x="4918085" y="1670899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39" name="سهم إلى اليمين 4"/>
                            <wps:cNvSpPr txBox="1"/>
                            <wps:spPr>
                              <a:xfrm>
                                <a:off x="5157938" y="1888156"/>
                                <a:ext cx="1076381" cy="85041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6E7B4F30" w14:textId="77777777" w:rsidR="00236015" w:rsidRPr="00674D74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674D74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مصادقة رئيس الجامعة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35" name="مجموعة 255"/>
                          <wpg:cNvGrpSpPr/>
                          <wpg:grpSpPr>
                            <a:xfrm>
                              <a:off x="4540215" y="2061244"/>
                              <a:ext cx="603977" cy="584672"/>
                              <a:chOff x="4540215" y="2061244"/>
                              <a:chExt cx="608733" cy="578591"/>
                            </a:xfrm>
                          </wpg:grpSpPr>
                          <wps:wsp>
                            <wps:cNvPr id="36" name="شكل بيضاوي 256"/>
                            <wps:cNvSpPr/>
                            <wps:spPr>
                              <a:xfrm>
                                <a:off x="4540215" y="2061244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37" name="شكل بيضاوي 4"/>
                            <wps:cNvSpPr txBox="1"/>
                            <wps:spPr>
                              <a:xfrm>
                                <a:off x="4629362" y="2145977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B99E76A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2" name="مجموعة 260"/>
                        <wpg:cNvGrpSpPr/>
                        <wpg:grpSpPr>
                          <a:xfrm flipH="1">
                            <a:off x="2419557" y="1648534"/>
                            <a:ext cx="1853176" cy="1307075"/>
                            <a:chOff x="2419557" y="1648534"/>
                            <a:chExt cx="1874136" cy="1307925"/>
                          </a:xfrm>
                        </wpg:grpSpPr>
                        <wpg:grpSp>
                          <wpg:cNvPr id="28" name="مجموعة 261"/>
                          <wpg:cNvGrpSpPr/>
                          <wpg:grpSpPr>
                            <a:xfrm>
                              <a:off x="2797427" y="1648534"/>
                              <a:ext cx="1496266" cy="1307925"/>
                              <a:chOff x="2797427" y="1648534"/>
                              <a:chExt cx="1496266" cy="1307925"/>
                            </a:xfrm>
                          </wpg:grpSpPr>
                          <wps:wsp>
                            <wps:cNvPr id="32" name="سهم إلى اليمين 265"/>
                            <wps:cNvSpPr/>
                            <wps:spPr>
                              <a:xfrm>
                                <a:off x="2797427" y="1648534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33" name="سهم إلى اليمين 4"/>
                            <wps:cNvSpPr txBox="1"/>
                            <wps:spPr>
                              <a:xfrm>
                                <a:off x="2995522" y="1941559"/>
                                <a:ext cx="1015968" cy="81870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2A4F9477" w14:textId="77777777" w:rsidR="00236015" w:rsidRPr="007F4C18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7F4C18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أمانة مجلس الجامعة لإصدار القرار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29" name="مجموعة 262"/>
                          <wpg:cNvGrpSpPr/>
                          <wpg:grpSpPr>
                            <a:xfrm>
                              <a:off x="2419557" y="2038879"/>
                              <a:ext cx="603977" cy="584672"/>
                              <a:chOff x="2419557" y="2038879"/>
                              <a:chExt cx="608733" cy="578591"/>
                            </a:xfrm>
                          </wpg:grpSpPr>
                          <wps:wsp>
                            <wps:cNvPr id="30" name="شكل بيضاوي 263"/>
                            <wps:cNvSpPr/>
                            <wps:spPr>
                              <a:xfrm>
                                <a:off x="2419557" y="2038879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31" name="شكل بيضاوي 4"/>
                            <wps:cNvSpPr txBox="1"/>
                            <wps:spPr>
                              <a:xfrm>
                                <a:off x="2508704" y="2123612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FF7398" w14:textId="77777777" w:rsidR="00236015" w:rsidRPr="00E51936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</w:rPr>
                                  </w:pPr>
                                  <w:r w:rsidRPr="00E51936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  <w:rtl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3" name="مجموعة 5"/>
                        <wpg:cNvGrpSpPr/>
                        <wpg:grpSpPr>
                          <a:xfrm>
                            <a:off x="6662543" y="1661714"/>
                            <a:ext cx="1853176" cy="1592976"/>
                            <a:chOff x="6662543" y="1661714"/>
                            <a:chExt cx="1853176" cy="1592976"/>
                          </a:xfrm>
                        </wpg:grpSpPr>
                        <wpg:grpSp>
                          <wpg:cNvPr id="20" name="مجموعة 246"/>
                          <wpg:cNvGrpSpPr/>
                          <wpg:grpSpPr>
                            <a:xfrm flipH="1">
                              <a:off x="6662543" y="1661714"/>
                              <a:ext cx="1853176" cy="1307075"/>
                              <a:chOff x="6662543" y="1661714"/>
                              <a:chExt cx="1874136" cy="1307925"/>
                            </a:xfrm>
                          </wpg:grpSpPr>
                          <wpg:grpSp>
                            <wpg:cNvPr id="22" name="مجموعة 247"/>
                            <wpg:cNvGrpSpPr/>
                            <wpg:grpSpPr>
                              <a:xfrm>
                                <a:off x="7040413" y="1661714"/>
                                <a:ext cx="1496266" cy="1307925"/>
                                <a:chOff x="7040413" y="1661714"/>
                                <a:chExt cx="1496266" cy="1307925"/>
                              </a:xfrm>
                            </wpg:grpSpPr>
                            <wps:wsp>
                              <wps:cNvPr id="26" name="سهم إلى اليمين 251"/>
                              <wps:cNvSpPr/>
                              <wps:spPr>
                                <a:xfrm>
                                  <a:off x="7040413" y="1661714"/>
                                  <a:ext cx="1496266" cy="1307925"/>
                                </a:xfrm>
                                <a:prstGeom prst="rightArrow">
                                  <a:avLst>
                                    <a:gd name="adj1" fmla="val 70000"/>
                                    <a:gd name="adj2" fmla="val 50000"/>
                                  </a:avLst>
                                </a:prstGeom>
                                <a:solidFill>
                                  <a:schemeClr val="accent3">
                                    <a:lumMod val="20000"/>
                                    <a:lumOff val="80000"/>
                                    <a:alpha val="9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rgbClr r="0" g="0" b="0"/>
                                </a:lnRef>
                                <a:fillRef idx="1">
                                  <a:scrgbClr r="0" g="0" b="0"/>
                                </a:fillRef>
                                <a:effectRef idx="0">
                                  <a:schemeClr val="accent1">
                                    <a:alpha val="90000"/>
                                    <a:tint val="40000"/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effectRef>
                                <a:fontRef idx="minor">
                                  <a:schemeClr val="dk1"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fontRef>
                              </wps:style>
                              <wps:bodyPr/>
                            </wps:wsp>
                            <wps:wsp>
                              <wps:cNvPr id="27" name="سهم إلى اليمين 4"/>
                              <wps:cNvSpPr txBox="1"/>
                              <wps:spPr>
                                <a:xfrm>
                                  <a:off x="7251109" y="1926040"/>
                                  <a:ext cx="932281" cy="82249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fontRef>
                              </wps:style>
                              <wps:bodyPr spcFirstLastPara="0" vert="horz" wrap="square" lIns="15240" tIns="3810" rIns="7620" bIns="3810" numCol="1" spcCol="127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23" name="مجموعة 248"/>
                            <wpg:cNvGrpSpPr/>
                            <wpg:grpSpPr>
                              <a:xfrm>
                                <a:off x="6662543" y="2052059"/>
                                <a:ext cx="603977" cy="584672"/>
                                <a:chOff x="6662543" y="2052059"/>
                                <a:chExt cx="608733" cy="578591"/>
                              </a:xfrm>
                            </wpg:grpSpPr>
                            <wps:wsp>
                              <wps:cNvPr id="24" name="شكل بيضاوي 249"/>
                              <wps:cNvSpPr/>
                              <wps:spPr>
                                <a:xfrm>
                                  <a:off x="6662543" y="2052059"/>
                                  <a:ext cx="608733" cy="57859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rgbClr val="006666"/>
                                  </a:solidFill>
                                </a:ln>
                              </wps:spPr>
                              <wps:style>
                                <a:lnRef idx="2">
                                  <a:scrgbClr r="0" g="0" b="0"/>
                                </a:lnRef>
                                <a:fillRef idx="1">
                                  <a:scrgbClr r="0" g="0" b="0"/>
                                </a:fillRef>
                                <a:effectRef idx="0">
                                  <a:schemeClr val="accent1"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/>
                            </wps:wsp>
                            <wps:wsp>
                              <wps:cNvPr id="25" name="شكل بيضاوي 4"/>
                              <wps:cNvSpPr txBox="1"/>
                              <wps:spPr>
                                <a:xfrm>
                                  <a:off x="6751690" y="2136792"/>
                                  <a:ext cx="430439" cy="40912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8026A4E" w14:textId="77777777" w:rsidR="00236015" w:rsidRPr="002E0B1B" w:rsidRDefault="00236015" w:rsidP="00236015">
                                    <w:pPr>
                                      <w:bidi/>
                                      <w:spacing w:after="218" w:line="216" w:lineRule="auto"/>
                                      <w:jc w:val="center"/>
                                      <w:rPr>
                                        <w:rFonts w:hAnsi="Calibri"/>
                                        <w:color w:val="BF8F00" w:themeColor="accent4" w:themeShade="BF"/>
                                        <w:kern w:val="24"/>
                                        <w:sz w:val="40"/>
                                        <w:szCs w:val="40"/>
                                      </w:rPr>
                                    </w:pPr>
                                    <w:r w:rsidRPr="002E0B1B">
                                      <w:rPr>
                                        <w:rFonts w:hAnsi="Calibri"/>
                                        <w:color w:val="BF8F00" w:themeColor="accent4" w:themeShade="BF"/>
                                        <w:kern w:val="24"/>
                                        <w:sz w:val="40"/>
                                        <w:szCs w:val="40"/>
                                        <w:rtl/>
                                      </w:rPr>
                                      <w:t>8</w:t>
                                    </w:r>
                                  </w:p>
                                </w:txbxContent>
                              </wps:txbx>
                              <wps:bodyPr spcFirstLastPara="0" vert="horz" wrap="square" lIns="16510" tIns="16510" rIns="16510" bIns="16510" numCol="1" spcCol="1270" anchor="ctr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21" name="مستطيل 6"/>
                          <wps:cNvSpPr/>
                          <wps:spPr>
                            <a:xfrm flipH="1">
                              <a:off x="6917875" y="1906585"/>
                              <a:ext cx="1065530" cy="134810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3FB5153E" w14:textId="77777777" w:rsidR="00236015" w:rsidRPr="00912052" w:rsidRDefault="00236015" w:rsidP="00236015">
                                <w:pPr>
                                  <w:bidi/>
                                  <w:spacing w:line="360" w:lineRule="auto"/>
                                  <w:jc w:val="center"/>
                                  <w:rPr>
                                    <w:rFonts w:ascii="Traditional Arabic" w:hAnsi="Traditional Arabic" w:cs="Traditional Arabic"/>
                                    <w:b/>
                                    <w:bCs/>
                                    <w:color w:val="000000" w:themeColor="text1"/>
                                    <w:kern w:val="24"/>
                                    <w:rtl/>
                                  </w:rPr>
                                </w:pPr>
                                <w:r w:rsidRPr="00912052">
                                  <w:rPr>
                                    <w:rFonts w:ascii="Traditional Arabic" w:hAnsi="Traditional Arabic" w:cs="Traditional Arabic"/>
                                    <w:b/>
                                    <w:bCs/>
                                    <w:color w:val="000000" w:themeColor="text1"/>
                                    <w:kern w:val="24"/>
                                    <w:rtl/>
                                  </w:rPr>
                                  <w:t>العرض على لجنة الابتعاث والتدريب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g:grpSp>
                        <wpg:cNvPr id="14" name="مجموعة 268"/>
                        <wpg:cNvGrpSpPr/>
                        <wpg:grpSpPr>
                          <a:xfrm flipH="1">
                            <a:off x="393470" y="1635136"/>
                            <a:ext cx="1853176" cy="1307075"/>
                            <a:chOff x="393470" y="1635136"/>
                            <a:chExt cx="1874136" cy="1307925"/>
                          </a:xfrm>
                        </wpg:grpSpPr>
                        <wpg:grpSp>
                          <wpg:cNvPr id="15" name="مجموعة 269"/>
                          <wpg:cNvGrpSpPr/>
                          <wpg:grpSpPr>
                            <a:xfrm>
                              <a:off x="771340" y="1635136"/>
                              <a:ext cx="1496266" cy="1307925"/>
                              <a:chOff x="771340" y="1635136"/>
                              <a:chExt cx="1496266" cy="1307925"/>
                            </a:xfrm>
                          </wpg:grpSpPr>
                          <wps:wsp>
                            <wps:cNvPr id="18" name="سهم إلى اليمين 273"/>
                            <wps:cNvSpPr/>
                            <wps:spPr>
                              <a:xfrm>
                                <a:off x="771340" y="1635136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9" name="سهم إلى اليمين 4"/>
                            <wps:cNvSpPr txBox="1"/>
                            <wps:spPr>
                              <a:xfrm>
                                <a:off x="969436" y="1928161"/>
                                <a:ext cx="841101" cy="81870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20FCBC60" w14:textId="77777777" w:rsidR="00236015" w:rsidRPr="00045DBB" w:rsidRDefault="00236015" w:rsidP="00236015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045DBB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إصدار القرار التنفيذي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6" name="مجموعة 270"/>
                          <wpg:cNvGrpSpPr/>
                          <wpg:grpSpPr>
                            <a:xfrm>
                              <a:off x="393470" y="2025481"/>
                              <a:ext cx="603977" cy="584672"/>
                              <a:chOff x="393470" y="2025481"/>
                              <a:chExt cx="608733" cy="578591"/>
                            </a:xfrm>
                          </wpg:grpSpPr>
                          <wps:wsp>
                            <wps:cNvPr id="17" name="شكل بيضاوي 271"/>
                            <wps:cNvSpPr/>
                            <wps:spPr>
                              <a:xfrm>
                                <a:off x="393470" y="2025481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82" name="شكل بيضاوي 4"/>
                            <wps:cNvSpPr txBox="1"/>
                            <wps:spPr>
                              <a:xfrm>
                                <a:off x="482617" y="2110214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D361FB" w14:textId="77777777" w:rsidR="00236015" w:rsidRPr="002E0B1B" w:rsidRDefault="00236015" w:rsidP="00236015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E51936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  <w:rtl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4C2B5BB" id="مجموعة 8" o:spid="_x0000_s1026" style="position:absolute;left:0;text-align:left;margin-left:-64.2pt;margin-top:5.1pt;width:595.8pt;height:256.25pt;z-index:251661312;mso-width-relative:margin" coordsize="107975,32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">
                <v:group id="مجموعة 4" o:spid="_x0000_s1027" style="position:absolute;top:530;width:17415;height:13071" coordorigin=",53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مجموعة 198" o:spid="_x0000_s1028" style="position:absolute;left:3778;top:530;width:14963;height:13079" coordorigin="3778,530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سهم إلى اليمين 199" o:spid="_x0000_s1029" type="#_x0000_t13" style="position:absolute;left:3778;top:530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" adj="12159,3240" fillcolor="#ededed [662]" stroked="f" strokeweight="1pt">
                      <v:fill opacity="59110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سهم إلى اليمين 4" o:spid="_x0000_s1030" type="#_x0000_t202" style="position:absolute;left:7519;top:2492;width:7294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" filled="f" stroked="f">
                      <v:textbox inset="1.2pt,.3pt,.6pt,.3pt">
                        <w:txbxContent>
                          <w:p w14:paraId="55CEEF52" w14:textId="77777777" w:rsidR="00236015" w:rsidRPr="001F6FB8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1F6FB8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رفع الطلب ومراجعته من القسم </w:t>
                            </w:r>
                          </w:p>
                        </w:txbxContent>
                      </v:textbox>
                    </v:shape>
                  </v:group>
                  <v:group id="مجموعة 201" o:spid="_x0000_s1031" style="position:absolute;top:4433;width:6039;height:5847" coordorigin=",443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<v:oval id="شكل بيضاوي 202" o:spid="_x0000_s1032" style="position:absolute;top:4433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" fillcolor="white [3212]" strokecolor="#066" strokeweight="1pt">
                      <v:stroke joinstyle="miter"/>
                    </v:oval>
                    <v:shape id="شكل بيضاوي 4" o:spid="_x0000_s1033" type="#_x0000_t202" style="position:absolute;left:891;top:5281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" filled="f" stroked="f">
                      <v:textbox inset="1.3pt,1.3pt,1.3pt,1.3pt">
                        <w:txbxContent>
                          <w:p w14:paraId="7EBFF49A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04" o:spid="_x0000_s1034" style="position:absolute;left:17892;top:310;width:17415;height:13071" coordorigin="17892,31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group id="مجموعة 205" o:spid="_x0000_s1035" style="position:absolute;left:21670;top:310;width:14963;height:13080" coordorigin="21670,310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<v:shape id="سهم إلى اليمين 209" o:spid="_x0000_s1036" type="#_x0000_t13" style="position:absolute;left:21670;top:310;width:14963;height:1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" adj="12159,3240" fillcolor="#ededed [662]" stroked="f" strokeweight="1pt">
                      <v:fill opacity="59110f"/>
                    </v:shape>
                    <v:shape id="سهم إلى اليمين 4" o:spid="_x0000_s1037" type="#_x0000_t202" style="position:absolute;left:24111;top:2417;width:9032;height:89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" filled="f" stroked="f">
                      <v:textbox inset="1.2pt,.3pt,.6pt,.3pt">
                        <w:txbxContent>
                          <w:p w14:paraId="2517B3A7" w14:textId="77777777" w:rsidR="00236015" w:rsidRPr="001F6FB8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1F6FB8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يُقدم الطلب إلكترونياً</w:t>
                            </w:r>
                          </w:p>
                        </w:txbxContent>
                      </v:textbox>
                    </v:shape>
                  </v:group>
                  <v:group id="مجموعة 206" o:spid="_x0000_s1038" style="position:absolute;left:17892;top:4214;width:6039;height:5846" coordorigin="17892,4214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<v:oval id="شكل بيضاوي 207" o:spid="_x0000_s1039" style="position:absolute;left:17892;top:4214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" fillcolor="white [3212]" strokecolor="#066" strokeweight="1pt">
                      <v:stroke joinstyle="miter"/>
                    </v:oval>
                    <v:shape id="شكل بيضاوي 4" o:spid="_x0000_s1040" type="#_x0000_t202" style="position:absolute;left:18783;top:5061;width:4305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" filled="f" stroked="f">
                      <v:textbox inset="1.3pt,1.3pt,1.3pt,1.3pt">
                        <w:txbxContent>
                          <w:p w14:paraId="1953E350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11" o:spid="_x0000_s1041" style="position:absolute;left:35794;top:264;width:17415;height:13071" coordorigin="35794,264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group id="مجموعة 212" o:spid="_x0000_s1042" style="position:absolute;left:39572;top:264;width:14963;height:13080" coordorigin="39572,264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<v:shape id="سهم إلى اليمين 216" o:spid="_x0000_s1043" type="#_x0000_t13" style="position:absolute;left:39572;top:264;width:14963;height:1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" adj="12159,3240" fillcolor="#ededed [662]" stroked="f" strokeweight="1pt">
                      <v:fill opacity="59110f"/>
                    </v:shape>
                    <v:shape id="سهم إلى اليمين 4" o:spid="_x0000_s1044" type="#_x0000_t202" style="position:absolute;left:43313;top:2226;width:7294;height:91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" filled="f" stroked="f">
                      <v:textbox inset="1.2pt,.3pt,.6pt,.3pt">
                        <w:txbxContent>
                          <w:p w14:paraId="42443F24" w14:textId="77777777" w:rsidR="00236015" w:rsidRPr="006E17D9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6E17D9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إدارة البعثات للتدقيق</w:t>
                            </w:r>
                          </w:p>
                        </w:txbxContent>
                      </v:textbox>
                    </v:shape>
                  </v:group>
                  <v:group id="مجموعة 213" o:spid="_x0000_s1045" style="position:absolute;left:35794;top:4168;width:6039;height:5847" coordorigin="35794,4168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  <v:oval id="شكل بيضاوي 214" o:spid="_x0000_s1046" style="position:absolute;left:35794;top:4168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" fillcolor="white [3212]" strokecolor="#066" strokeweight="1pt">
                      <v:stroke joinstyle="miter"/>
                    </v:oval>
                    <v:shape id="شكل بيضاوي 4" o:spid="_x0000_s1047" type="#_x0000_t202" style="position:absolute;left:36685;top:5015;width:4304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" filled="f" stroked="f">
                      <v:textbox inset="1.3pt,1.3pt,1.3pt,1.3pt">
                        <w:txbxContent>
                          <w:p w14:paraId="4F372211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18" o:spid="_x0000_s1048" style="position:absolute;left:54173;top:189;width:17415;height:13071" coordorigin="54173,189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مجموعة 219" o:spid="_x0000_s1049" style="position:absolute;left:57951;top:189;width:14963;height:13079" coordorigin="57951,189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  <v:shape id="سهم إلى اليمين 223" o:spid="_x0000_s1050" type="#_x0000_t13" style="position:absolute;left:57951;top:189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" adj="12159,3240" fillcolor="#ededed [662]" stroked="f" strokeweight="1pt">
                      <v:fill opacity="59110f"/>
                    </v:shape>
                    <v:shape id="سهم إلى اليمين 4" o:spid="_x0000_s1051" type="#_x0000_t202" style="position:absolute;left:60953;top:2151;width:8033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" filled="f" stroked="f">
                      <v:textbox inset="1.2pt,.3pt,.6pt,.3pt">
                        <w:txbxContent>
                          <w:p w14:paraId="1122C5CA" w14:textId="77777777" w:rsidR="00236015" w:rsidRPr="006E17D9" w:rsidRDefault="00236015" w:rsidP="00236015">
                            <w:pPr>
                              <w:bidi/>
                              <w:spacing w:after="67"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6E17D9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العرض على مجلس القسم</w:t>
                            </w:r>
                          </w:p>
                        </w:txbxContent>
                      </v:textbox>
                    </v:shape>
                  </v:group>
                  <v:group id="مجموعة 220" o:spid="_x0000_s1052" style="position:absolute;left:54173;top:4093;width:6039;height:5846" coordorigin="54173,409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  <v:oval id="شكل بيضاوي 221" o:spid="_x0000_s1053" style="position:absolute;left:54173;top:4093;width:6087;height:5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" fillcolor="white [3212]" strokecolor="#066" strokeweight="1pt">
                      <v:stroke joinstyle="miter"/>
                    </v:oval>
                    <v:shape id="شكل بيضاوي 4" o:spid="_x0000_s1054" type="#_x0000_t202" style="position:absolute;left:55064;top:4940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" filled="f" stroked="f">
                      <v:textbox inset="1.3pt,1.3pt,1.3pt,1.3pt">
                        <w:txbxContent>
                          <w:p w14:paraId="7E0A812A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25" o:spid="_x0000_s1055" style="position:absolute;left:72458;top:160;width:17415;height:13071" coordorigin="72458,16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مجموعة 226" o:spid="_x0000_s1056" style="position:absolute;left:76236;top:160;width:14963;height:13079" coordorigin="76236,160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<v:shape id="سهم إلى اليمين 230" o:spid="_x0000_s1057" type="#_x0000_t13" style="position:absolute;left:76236;top:160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" adj="12159,3240" fillcolor="#ededed [662]" stroked="f" strokeweight="1pt">
                      <v:fill opacity="59110f"/>
                    </v:shape>
                    <v:shape id="سهم إلى اليمين 4" o:spid="_x0000_s1058" type="#_x0000_t202" style="position:absolute;left:78497;top:2122;width:8774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" filled="f" stroked="f">
                      <v:textbox inset="1.2pt,.3pt,.6pt,.3pt">
                        <w:txbxContent>
                          <w:p w14:paraId="740A1D98" w14:textId="77777777" w:rsidR="00236015" w:rsidRPr="00D438F2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D438F2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مصادقة </w:t>
                            </w:r>
                          </w:p>
                          <w:p w14:paraId="431E3B71" w14:textId="77777777" w:rsidR="00236015" w:rsidRPr="00D438F2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D438F2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عميد الكلية</w:t>
                            </w:r>
                          </w:p>
                        </w:txbxContent>
                      </v:textbox>
                    </v:shape>
                  </v:group>
                  <v:group id="مجموعة 227" o:spid="_x0000_s1059" style="position:absolute;left:72458;top:4063;width:6039;height:5847" coordorigin="72458,406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  <v:oval id="شكل بيضاوي 228" o:spid="_x0000_s1060" style="position:absolute;left:72458;top:4063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" fillcolor="white [3212]" strokecolor="#066" strokeweight="1pt">
                      <v:stroke joinstyle="miter"/>
                    </v:oval>
                    <v:shape id="شكل بيضاوي 4" o:spid="_x0000_s1061" type="#_x0000_t202" style="position:absolute;left:73349;top:4911;width:4305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" filled="f" stroked="f">
                      <v:textbox inset="1.3pt,1.3pt,1.3pt,1.3pt">
                        <w:txbxContent>
                          <w:p w14:paraId="79DB3530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32" o:spid="_x0000_s1062" style="position:absolute;left:90560;width:17415;height:13070" coordorigin="9056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مجموعة 233" o:spid="_x0000_s1063" style="position:absolute;left:94339;width:14963;height:13079" coordorigin="94339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<v:shape id="سهم إلى اليمين 237" o:spid="_x0000_s1064" type="#_x0000_t13" style="position:absolute;left:94339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" adj="12159,3240" fillcolor="#ededed [662]" stroked="f" strokeweight="1pt">
                      <v:fill opacity="59110f"/>
                    </v:shape>
                    <v:shape id="سهم إلى اليمين 4" o:spid="_x0000_s1065" type="#_x0000_t202" style="position:absolute;left:97340;top:1961;width:8034;height:91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" filled="f" stroked="f">
                      <v:textbox inset="1.2pt,.3pt,.6pt,.3pt">
                        <w:txbxContent>
                          <w:p w14:paraId="69947C27" w14:textId="77777777" w:rsidR="00236015" w:rsidRPr="00F07B5B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F07B5B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العرض على </w:t>
                            </w:r>
                          </w:p>
                          <w:p w14:paraId="006BDEFB" w14:textId="77777777" w:rsidR="00236015" w:rsidRPr="00F07B5B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F07B5B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مجلس الكلية</w:t>
                            </w:r>
                          </w:p>
                        </w:txbxContent>
                      </v:textbox>
                    </v:shape>
                  </v:group>
                  <v:group id="مجموعة 234" o:spid="_x0000_s1066" style="position:absolute;left:90560;top:3903;width:6040;height:5847" coordorigin="90560,390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<v:oval id="شكل بيضاوي 235" o:spid="_x0000_s1067" style="position:absolute;left:90560;top:3903;width:6088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" fillcolor="white [3212]" strokecolor="#066" strokeweight="1pt">
                      <v:stroke joinstyle="miter"/>
                    </v:oval>
                    <v:shape id="شكل بيضاوي 4" o:spid="_x0000_s1068" type="#_x0000_t202" style="position:absolute;left:91452;top:4750;width:4304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" filled="f" stroked="f">
                      <v:textbox inset="1.3pt,1.3pt,1.3pt,1.3pt">
                        <w:txbxContent>
                          <w:p w14:paraId="4555EB7F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39" o:spid="_x0000_s1069" style="position:absolute;left:87920;top:16659;width:18532;height:13070;flip:x" coordorigin="87920,16659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">
                  <v:group id="مجموعة 240" o:spid="_x0000_s1070" style="position:absolute;left:91699;top:16659;width:14962;height:13079" coordorigin="91699,16659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shape id="سهم إلى اليمين 244" o:spid="_x0000_s1071" type="#_x0000_t13" style="position:absolute;left:91699;top:16659;width:14962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" adj="12159,3240" fillcolor="#ededed [662]" stroked="f" strokeweight="1pt">
                      <v:fill opacity="59110f"/>
                    </v:shape>
                    <v:shape id="سهم إلى اليمين 4" o:spid="_x0000_s1072" type="#_x0000_t202" style="position:absolute;left:93765;top:18621;width:8969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" filled="f" stroked="f">
                      <v:textbox inset="1.2pt,.3pt,.6pt,.3pt">
                        <w:txbxContent>
                          <w:p w14:paraId="0C383657" w14:textId="77777777" w:rsidR="00236015" w:rsidRPr="00251BD0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مصادقة </w:t>
                            </w:r>
                          </w:p>
                          <w:p w14:paraId="63896652" w14:textId="77777777" w:rsidR="00236015" w:rsidRPr="00251BD0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رئيس الجامعة </w:t>
                            </w:r>
                          </w:p>
                          <w:p w14:paraId="292732E7" w14:textId="77777777" w:rsidR="00236015" w:rsidRPr="00251BD0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على</w:t>
                            </w:r>
                          </w:p>
                          <w:p w14:paraId="5FD89CF6" w14:textId="77777777" w:rsidR="00236015" w:rsidRPr="00251BD0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 محضر الكلية </w:t>
                            </w:r>
                          </w:p>
                        </w:txbxContent>
                      </v:textbox>
                    </v:shape>
                  </v:group>
                  <v:group id="مجموعة 241" o:spid="_x0000_s1073" style="position:absolute;left:87920;top:20562;width:6040;height:5847" coordorigin="87920,20562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oval id="شكل بيضاوي 242" o:spid="_x0000_s1074" style="position:absolute;left:87920;top:20562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" fillcolor="white [3212]" strokecolor="#066" strokeweight="1pt">
                      <v:stroke joinstyle="miter"/>
                    </v:oval>
                    <v:shape id="شكل بيضاوي 4" o:spid="_x0000_s1075" type="#_x0000_t202" style="position:absolute;left:88811;top:21409;width:4305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" filled="f" stroked="f">
                      <v:textbox inset="1.3pt,1.3pt,1.3pt,1.3pt">
                        <w:txbxContent>
                          <w:p w14:paraId="140A696E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53" o:spid="_x0000_s1076" style="position:absolute;left:45402;top:16708;width:18531;height:13071;flip:x" coordorigin="45402,16708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">
                  <v:group id="مجموعة 254" o:spid="_x0000_s1077" style="position:absolute;left:49180;top:16708;width:14963;height:13080" coordorigin="49180,16708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<v:shape id="سهم إلى اليمين 258" o:spid="_x0000_s1078" type="#_x0000_t13" style="position:absolute;left:49180;top:16708;width:14963;height:1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" adj="12159,3240" fillcolor="#ededed [662]" stroked="f" strokeweight="1pt">
                      <v:fill opacity="59110f"/>
                    </v:shape>
                    <v:shape id="سهم إلى اليمين 4" o:spid="_x0000_s1079" type="#_x0000_t202" style="position:absolute;left:51579;top:18881;width:10764;height:85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" filled="f" stroked="f">
                      <v:textbox inset="1.2pt,.3pt,.6pt,.3pt">
                        <w:txbxContent>
                          <w:p w14:paraId="6E7B4F30" w14:textId="77777777" w:rsidR="00236015" w:rsidRPr="00674D74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674D74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مصادقة رئيس الجامعة</w:t>
                            </w:r>
                          </w:p>
                        </w:txbxContent>
                      </v:textbox>
                    </v:shape>
                  </v:group>
                  <v:group id="مجموعة 255" o:spid="_x0000_s1080" style="position:absolute;left:45402;top:20612;width:6039;height:5847" coordorigin="45402,20612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  <v:oval id="شكل بيضاوي 256" o:spid="_x0000_s1081" style="position:absolute;left:45402;top:20612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" fillcolor="white [3212]" strokecolor="#066" strokeweight="1pt">
                      <v:stroke joinstyle="miter"/>
                    </v:oval>
                    <v:shape id="شكل بيضاوي 4" o:spid="_x0000_s1082" type="#_x0000_t202" style="position:absolute;left:46293;top:21459;width:4305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" filled="f" stroked="f">
                      <v:textbox inset="1.3pt,1.3pt,1.3pt,1.3pt">
                        <w:txbxContent>
                          <w:p w14:paraId="0B99E76A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9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60" o:spid="_x0000_s1083" style="position:absolute;left:24195;top:16485;width:18532;height:13071;flip:x" coordorigin="24195,16485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">
                  <v:group id="مجموعة 261" o:spid="_x0000_s1084" style="position:absolute;left:27974;top:16485;width:14962;height:13079" coordorigin="27974,16485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shape id="سهم إلى اليمين 265" o:spid="_x0000_s1085" type="#_x0000_t13" style="position:absolute;left:27974;top:16485;width:14962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" adj="12159,3240" fillcolor="#ededed [662]" stroked="f" strokeweight="1pt">
                      <v:fill opacity="59110f"/>
                    </v:shape>
                    <v:shape id="سهم إلى اليمين 4" o:spid="_x0000_s1086" type="#_x0000_t202" style="position:absolute;left:29955;top:19415;width:10159;height:81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" filled="f" stroked="f">
                      <v:textbox inset="1.2pt,.3pt,.6pt,.3pt">
                        <w:txbxContent>
                          <w:p w14:paraId="2A4F9477" w14:textId="77777777" w:rsidR="00236015" w:rsidRPr="007F4C18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7F4C18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أمانة مجلس الجامعة لإصدار القرار</w:t>
                            </w:r>
                          </w:p>
                        </w:txbxContent>
                      </v:textbox>
                    </v:shape>
                  </v:group>
                  <v:group id="مجموعة 262" o:spid="_x0000_s1087" style="position:absolute;left:24195;top:20388;width:6040;height:5847" coordorigin="24195,20388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oval id="شكل بيضاوي 263" o:spid="_x0000_s1088" style="position:absolute;left:24195;top:20388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" fillcolor="white [3212]" strokecolor="#066" strokeweight="1pt">
                      <v:stroke joinstyle="miter"/>
                    </v:oval>
                    <v:shape id="شكل بيضاوي 4" o:spid="_x0000_s1089" type="#_x0000_t202" style="position:absolute;left:25087;top:21236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" filled="f" stroked="f">
                      <v:textbox inset="1.3pt,1.3pt,1.3pt,1.3pt">
                        <w:txbxContent>
                          <w:p w14:paraId="49FF7398" w14:textId="77777777" w:rsidR="00236015" w:rsidRPr="00E51936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</w:rPr>
                            </w:pPr>
                            <w:r w:rsidRPr="00E51936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  <w:rtl/>
                              </w:rPr>
                              <w:t>10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5" o:spid="_x0000_s1090" style="position:absolute;left:66625;top:16617;width:18532;height:15929" coordorigin="66625,16617" coordsize="18531,15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مجموعة 246" o:spid="_x0000_s1091" style="position:absolute;left:66625;top:16617;width:18532;height:13070;flip:x" coordorigin="66625,16617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  <v:group id="مجموعة 247" o:spid="_x0000_s1092" style="position:absolute;left:70404;top:16617;width:14962;height:13079" coordorigin="70404,16617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<v:shape id="سهم إلى اليمين 251" o:spid="_x0000_s1093" type="#_x0000_t13" style="position:absolute;left:70404;top:16617;width:14962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" adj="12159,3240" fillcolor="#ededed [662]" stroked="f" strokeweight="1pt">
                        <v:fill opacity="59110f"/>
                      </v:shape>
                      <v:shape id="سهم إلى اليمين 4" o:spid="_x0000_s1094" type="#_x0000_t202" style="position:absolute;left:72511;top:19260;width:9322;height:82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" filled="f" stroked="f">
                        <v:textbox inset="1.2pt,.3pt,.6pt,.3pt"/>
                      </v:shape>
                    </v:group>
                    <v:group id="مجموعة 248" o:spid="_x0000_s1095" style="position:absolute;left:66625;top:20520;width:6040;height:5847" coordorigin="66625,20520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oval id="شكل بيضاوي 249" o:spid="_x0000_s1096" style="position:absolute;left:66625;top:20520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" fillcolor="white [3212]" strokecolor="#066" strokeweight="1pt">
                        <v:stroke joinstyle="miter"/>
                      </v:oval>
                      <v:shape id="شكل بيضاوي 4" o:spid="_x0000_s1097" type="#_x0000_t202" style="position:absolute;left:67516;top:21367;width:4305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" filled="f" stroked="f">
                        <v:textbox inset="1.3pt,1.3pt,1.3pt,1.3pt">
                          <w:txbxContent>
                            <w:p w14:paraId="68026A4E" w14:textId="77777777" w:rsidR="00236015" w:rsidRPr="002E0B1B" w:rsidRDefault="00236015" w:rsidP="00236015">
                              <w:pPr>
                                <w:bidi/>
                                <w:spacing w:after="218" w:line="216" w:lineRule="auto"/>
                                <w:jc w:val="center"/>
                                <w:rPr>
                                  <w:rFonts w:hAnsi="Calibri"/>
                                  <w:color w:val="BF8F00" w:themeColor="accent4" w:themeShade="BF"/>
                                  <w:kern w:val="24"/>
                                  <w:sz w:val="40"/>
                                  <w:szCs w:val="40"/>
                                </w:rPr>
                              </w:pPr>
                              <w:r w:rsidRPr="002E0B1B">
                                <w:rPr>
                                  <w:rFonts w:hAnsi="Calibri"/>
                                  <w:color w:val="BF8F00" w:themeColor="accent4" w:themeShade="BF"/>
                                  <w:kern w:val="24"/>
                                  <w:sz w:val="40"/>
                                  <w:szCs w:val="40"/>
                                  <w:rtl/>
                                </w:rPr>
                                <w:t>8</w:t>
                              </w:r>
                            </w:p>
                          </w:txbxContent>
                        </v:textbox>
                      </v:shape>
                    </v:group>
                  </v:group>
                  <v:rect id="مستطيل 6" o:spid="_x0000_s1098" style="position:absolute;left:69178;top:19065;width:10656;height:1348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" filled="f" stroked="f">
                    <v:textbox>
                      <w:txbxContent>
                        <w:p w14:paraId="3FB5153E" w14:textId="77777777" w:rsidR="00236015" w:rsidRPr="00912052" w:rsidRDefault="00236015" w:rsidP="00236015">
                          <w:pPr>
                            <w:bidi/>
                            <w:spacing w:line="360" w:lineRule="auto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000000" w:themeColor="text1"/>
                              <w:kern w:val="24"/>
                              <w:rtl/>
                            </w:rPr>
                          </w:pPr>
                          <w:r w:rsidRPr="00912052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000000" w:themeColor="text1"/>
                              <w:kern w:val="24"/>
                              <w:rtl/>
                            </w:rPr>
                            <w:t>العرض على لجنة الابتعاث والتدريب</w:t>
                          </w:r>
                        </w:p>
                      </w:txbxContent>
                    </v:textbox>
                  </v:rect>
                </v:group>
                <v:group id="مجموعة 268" o:spid="_x0000_s1099" style="position:absolute;left:3934;top:16351;width:18532;height:13071;flip:x" coordorigin="3934,16351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<v:group id="مجموعة 269" o:spid="_x0000_s1100" style="position:absolute;left:7713;top:16351;width:14963;height:13079" coordorigin="7713,16351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سهم إلى اليمين 273" o:spid="_x0000_s1101" type="#_x0000_t13" style="position:absolute;left:7713;top:16351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" adj="12159,3240" fillcolor="#ededed [662]" stroked="f" strokeweight="1pt">
                      <v:fill opacity="59110f"/>
                    </v:shape>
                    <v:shape id="سهم إلى اليمين 4" o:spid="_x0000_s1102" type="#_x0000_t202" style="position:absolute;left:9694;top:19281;width:8411;height:81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" filled="f" stroked="f">
                      <v:textbox inset="1.2pt,.3pt,.6pt,.3pt">
                        <w:txbxContent>
                          <w:p w14:paraId="20FCBC60" w14:textId="77777777" w:rsidR="00236015" w:rsidRPr="00045DBB" w:rsidRDefault="00236015" w:rsidP="00236015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045DBB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إصدار القرار التنفيذي</w:t>
                            </w:r>
                          </w:p>
                        </w:txbxContent>
                      </v:textbox>
                    </v:shape>
                  </v:group>
                  <v:group id="مجموعة 270" o:spid="_x0000_s1103" style="position:absolute;left:3934;top:20254;width:6040;height:5847" coordorigin="3934,20254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oval id="شكل بيضاوي 271" o:spid="_x0000_s1104" style="position:absolute;left:3934;top:20254;width:6088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" fillcolor="white [3212]" strokecolor="#066" strokeweight="1pt">
                      <v:stroke joinstyle="miter"/>
                    </v:oval>
                    <v:shape id="شكل بيضاوي 4" o:spid="_x0000_s1105" type="#_x0000_t202" style="position:absolute;left:4826;top:21102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" filled="f" stroked="f">
                      <v:textbox inset="1.3pt,1.3pt,1.3pt,1.3pt">
                        <w:txbxContent>
                          <w:p w14:paraId="1AD361FB" w14:textId="77777777" w:rsidR="00236015" w:rsidRPr="002E0B1B" w:rsidRDefault="00236015" w:rsidP="00236015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E51936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  <w:rtl/>
                              </w:rPr>
                              <w:t>11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p w14:paraId="3BBDCC2D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7B4EAA38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13E51850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56E2732D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48697571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10CB3FB4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60579316" w14:textId="77777777" w:rsidR="00236015" w:rsidRDefault="00236015" w:rsidP="00236015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1AB2A3C3" w14:textId="77777777" w:rsidR="00236015" w:rsidRPr="00D818ED" w:rsidRDefault="00236015" w:rsidP="00236015">
      <w:pPr>
        <w:bidi/>
        <w:ind w:right="-720"/>
        <w:rPr>
          <w:rFonts w:ascii="Traditional Arabic" w:hAnsi="Traditional Arabic" w:cs="GE SS Two Bold"/>
          <w:b/>
          <w:bCs/>
          <w:sz w:val="24"/>
          <w:szCs w:val="24"/>
          <w:rtl/>
        </w:rPr>
      </w:pPr>
      <w:r w:rsidRPr="00D818ED">
        <w:rPr>
          <w:rFonts w:ascii="Traditional Arabic" w:hAnsi="Traditional Arabic" w:cs="GE SS Two Bold" w:hint="cs"/>
          <w:b/>
          <w:bCs/>
          <w:sz w:val="24"/>
          <w:szCs w:val="24"/>
          <w:rtl/>
        </w:rPr>
        <w:t>إجراءات الابتعاث الخارجي:</w:t>
      </w:r>
    </w:p>
    <w:p w14:paraId="5241317A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hyperlink r:id="rId15" w:tgtFrame="_blank" w:history="1">
        <w:r w:rsidRPr="00FA16F0">
          <w:rPr>
            <w:rStyle w:val="Hyperlink"/>
            <w:rFonts w:ascii="Traditional Arabic" w:hAnsi="Traditional Arabic" w:cs="Traditional Arabic"/>
            <w:b/>
            <w:bCs/>
            <w:color w:val="4EB3BD"/>
            <w:sz w:val="28"/>
            <w:szCs w:val="28"/>
            <w:rtl/>
          </w:rPr>
          <w:t>فتح الملف</w:t>
        </w:r>
      </w:hyperlink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؛ لأخذ موافقة وزارة التعليم بابتعاث المرشح، لكل بعثة = ملف.</w:t>
      </w:r>
    </w:p>
    <w:p w14:paraId="2A13F3A8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البحث عن قبول </w:t>
      </w:r>
      <w:hyperlink r:id="rId16" w:history="1">
        <w:r w:rsidRPr="00FA16F0">
          <w:rPr>
            <w:rStyle w:val="Hyperlink"/>
            <w:rFonts w:ascii="Traditional Arabic" w:hAnsi="Traditional Arabic" w:cs="Traditional Arabic"/>
            <w:b/>
            <w:bCs/>
            <w:sz w:val="28"/>
            <w:szCs w:val="28"/>
            <w:rtl/>
          </w:rPr>
          <w:t>بالجامعات الخارجية المرموقة</w:t>
        </w:r>
      </w:hyperlink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المتسقة مع سياسات الجامعة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، ويقوم فيه المرشح للابتعاث بمراسلة الجامعات للحصول على قبول، ويتم تزويده </w:t>
      </w:r>
      <w:hyperlink r:id="rId17" w:tgtFrame="_blank" w:history="1">
        <w:r w:rsidRPr="00FA16F0">
          <w:rPr>
            <w:rStyle w:val="Hyperlink"/>
            <w:rFonts w:ascii="Traditional Arabic" w:hAnsi="Traditional Arabic" w:cs="Traditional Arabic"/>
            <w:b/>
            <w:bCs/>
            <w:color w:val="4EB3BD"/>
            <w:sz w:val="28"/>
            <w:szCs w:val="28"/>
            <w:rtl/>
          </w:rPr>
          <w:t>بالضمان المالي</w:t>
        </w:r>
      </w:hyperlink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 من قبل الإدارة إلكترونيًا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.</w:t>
      </w:r>
    </w:p>
    <w:p w14:paraId="5A7741CE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يقوم المرشح برفع القبول الذي حصل عليه إلى القسم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الأكاديمي 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الذي يتبع له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؛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ل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عرضه على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مجلس القسم.</w:t>
      </w:r>
    </w:p>
    <w:p w14:paraId="2C246A82" w14:textId="77777777" w:rsidR="00236015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يقوم رئيس القسم برفع 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المحضر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بعد عقده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 إلى عميد الكلية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؛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للمصادقة عليه من قبل مجلس الكلية.</w:t>
      </w:r>
    </w:p>
    <w:p w14:paraId="0C16BB92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ال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عرض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على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مجلس الكلية.</w:t>
      </w:r>
    </w:p>
    <w:p w14:paraId="5F26884F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الرفع بمحضر مجلس الكلية لسعادة رئيس الجامعة للمصادقة عليه.</w:t>
      </w:r>
    </w:p>
    <w:p w14:paraId="64482859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بعد الانتهاء من مصادقة سعادة رئيس الجامعة، يتم رفع الموضوع من قبل الكلية لوكيل الجامعة للدراسات العليا والبحث العلمي رئيس اللجنة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ل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عرض الموضوع على اللجنة الدائمة للابتعاث والتدريب.</w:t>
      </w:r>
    </w:p>
    <w:p w14:paraId="3F40BC84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تقوم الإدارة بعرض الموضوع خلال اجتماع اللجنة الدائمة للابتعاث والتدريب بعد دراسته، والتأكد من استيفاء جميع المتطلبات.</w:t>
      </w:r>
    </w:p>
    <w:p w14:paraId="318CFA28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بعد انعقاد اللجنة يتم إعداد المحضر من قبل إدارة البعثات، ويتم رفعه لسعادة رئيس الجامعة للمصادقة عليه.</w:t>
      </w:r>
    </w:p>
    <w:p w14:paraId="0865A115" w14:textId="77777777" w:rsidR="00236015" w:rsidRPr="00FA16F0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بعد مصادقة المحضر من قبل سعادة رئيس الجامعة يتم رفع المو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ضوع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لأ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مانة 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مجلس الجامعة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لي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صدر سعادة رئيس الجامعة قراره بالموافقة على ابتعاث المرشح.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</w:t>
      </w:r>
      <w:r w:rsidRPr="00FA16F0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(لا ينصح بالبدء في إجراءات الفيزا وإخلاء الطرف إلا بعد صدور القرار)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.</w:t>
      </w:r>
    </w:p>
    <w:p w14:paraId="3DE16038" w14:textId="77777777" w:rsidR="00236015" w:rsidRPr="00EE40BC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0"/>
          <w:szCs w:val="30"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بناءً على قرار سعادة رئيس الجامعة يحق للمبتعث التقدم ب</w:t>
      </w:r>
      <w:hyperlink r:id="rId18" w:tgtFrame="_blank" w:history="1">
        <w:r w:rsidRPr="00FA16F0">
          <w:rPr>
            <w:rStyle w:val="Hyperlink"/>
            <w:rFonts w:ascii="Traditional Arabic" w:hAnsi="Traditional Arabic" w:cs="Traditional Arabic"/>
            <w:b/>
            <w:bCs/>
            <w:color w:val="4EB3BD"/>
            <w:sz w:val="28"/>
            <w:szCs w:val="28"/>
            <w:rtl/>
          </w:rPr>
          <w:t>طلب إصدار القرار التنفيذي</w:t>
        </w:r>
      </w:hyperlink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، قبل 30 يومًا من بداية الدراسة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.</w:t>
      </w:r>
    </w:p>
    <w:p w14:paraId="22DFC2C9" w14:textId="51A6D2F3" w:rsidR="00B70CC5" w:rsidRPr="00236015" w:rsidRDefault="00236015" w:rsidP="00236015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0"/>
          <w:szCs w:val="30"/>
        </w:rPr>
      </w:pPr>
      <w:r w:rsidRPr="003D6D44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highlight w:val="yellow"/>
          <w:rtl/>
        </w:rPr>
        <w:t xml:space="preserve">صلاحية قرار رئيس الجامعة سنة من تاريخ صدوره. لابد من تفعيل القرار التنفيذي خلال 3 أشهر أو يعد القرار </w:t>
      </w:r>
      <w:proofErr w:type="spellStart"/>
      <w:r w:rsidRPr="003D6D44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highlight w:val="yellow"/>
          <w:rtl/>
        </w:rPr>
        <w:t>لاغيًا</w:t>
      </w:r>
      <w:proofErr w:type="spellEnd"/>
      <w:r w:rsidRPr="003D6D44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highlight w:val="yellow"/>
          <w:rtl/>
        </w:rPr>
        <w:t>.</w:t>
      </w:r>
      <w:bookmarkStart w:id="0" w:name="_GoBack"/>
      <w:bookmarkEnd w:id="0"/>
    </w:p>
    <w:sectPr w:rsidR="00B70CC5" w:rsidRPr="00236015" w:rsidSect="00830DA1">
      <w:headerReference w:type="default" r:id="rId19"/>
      <w:footerReference w:type="default" r:id="rId20"/>
      <w:footnotePr>
        <w:numRestart w:val="eachPage"/>
      </w:footnotePr>
      <w:pgSz w:w="12240" w:h="15840"/>
      <w:pgMar w:top="1890" w:right="1440" w:bottom="1440" w:left="1440" w:header="720" w:footer="7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67D78" w14:textId="77777777" w:rsidR="00374724" w:rsidRDefault="00374724" w:rsidP="0033675D">
      <w:pPr>
        <w:spacing w:after="0" w:line="240" w:lineRule="auto"/>
      </w:pPr>
      <w:r>
        <w:separator/>
      </w:r>
    </w:p>
  </w:endnote>
  <w:endnote w:type="continuationSeparator" w:id="0">
    <w:p w14:paraId="2F4BEB75" w14:textId="77777777" w:rsidR="00374724" w:rsidRDefault="00374724" w:rsidP="00336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 SS Two Medium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 SS Two Bold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271BA" w14:textId="695DA542" w:rsidR="0016557A" w:rsidRPr="006751A3" w:rsidRDefault="0016557A" w:rsidP="00F538F3">
    <w:pPr>
      <w:bidi/>
      <w:spacing w:after="0"/>
      <w:ind w:firstLine="565"/>
      <w:jc w:val="center"/>
      <w:rPr>
        <w:rFonts w:cs="GE SS Two Bold"/>
        <w:sz w:val="20"/>
        <w:szCs w:val="20"/>
      </w:rPr>
    </w:pPr>
    <w:r w:rsidRPr="006751A3">
      <w:rPr>
        <w:rFonts w:cs="GE SS Two Bold"/>
        <w:b/>
        <w:bCs/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3ADCB50E" wp14:editId="6D838D20">
          <wp:simplePos x="0" y="0"/>
          <wp:positionH relativeFrom="column">
            <wp:posOffset>-914400</wp:posOffset>
          </wp:positionH>
          <wp:positionV relativeFrom="paragraph">
            <wp:posOffset>593725</wp:posOffset>
          </wp:positionV>
          <wp:extent cx="7764780" cy="313690"/>
          <wp:effectExtent l="0" t="0" r="7620" b="0"/>
          <wp:wrapSquare wrapText="bothSides"/>
          <wp:docPr id="96" name="Picture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6281"/>
                  <a:stretch/>
                </pic:blipFill>
                <pic:spPr bwMode="auto">
                  <a:xfrm>
                    <a:off x="0" y="0"/>
                    <a:ext cx="7764780" cy="3136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751A3">
      <w:rPr>
        <w:rFonts w:ascii="Traditional Arabic" w:hAnsi="Traditional Arabic" w:cs="GE SS Two Bold" w:hint="cs"/>
        <w:b/>
        <w:bCs/>
        <w:sz w:val="20"/>
        <w:szCs w:val="20"/>
        <w:rtl/>
      </w:rPr>
      <w:t xml:space="preserve">إدارة البعثات </w:t>
    </w:r>
    <w:r w:rsidRPr="006751A3">
      <w:rPr>
        <w:rFonts w:cstheme="minorHAnsi"/>
        <w:b/>
        <w:bCs/>
        <w:sz w:val="20"/>
        <w:szCs w:val="20"/>
        <w:rtl/>
      </w:rPr>
      <w:t>–</w:t>
    </w:r>
    <w:r w:rsidRPr="006751A3">
      <w:rPr>
        <w:rFonts w:ascii="Traditional Arabic" w:hAnsi="Traditional Arabic" w:cs="GE SS Two Bold" w:hint="cs"/>
        <w:b/>
        <w:bCs/>
        <w:sz w:val="20"/>
        <w:szCs w:val="20"/>
        <w:rtl/>
      </w:rPr>
      <w:t xml:space="preserve"> </w:t>
    </w:r>
    <w:hyperlink r:id="rId2" w:history="1">
      <w:r w:rsidRPr="006751A3">
        <w:rPr>
          <w:rStyle w:val="Hyperlink"/>
          <w:rFonts w:cstheme="minorHAnsi"/>
          <w:b/>
          <w:bCs/>
          <w:sz w:val="20"/>
          <w:szCs w:val="20"/>
        </w:rPr>
        <w:t>https://uqu.edu.sa/scholar</w:t>
      </w:r>
    </w:hyperlink>
    <w:r w:rsidRPr="006751A3">
      <w:rPr>
        <w:rFonts w:cstheme="minorHAnsi"/>
        <w:b/>
        <w:bCs/>
        <w:sz w:val="20"/>
        <w:szCs w:val="20"/>
      </w:rPr>
      <w:t xml:space="preserve"> – </w:t>
    </w:r>
    <w:hyperlink r:id="rId3" w:history="1">
      <w:r w:rsidRPr="006751A3">
        <w:rPr>
          <w:rStyle w:val="Hyperlink"/>
          <w:rFonts w:cstheme="minorHAnsi"/>
          <w:b/>
          <w:bCs/>
          <w:sz w:val="20"/>
          <w:szCs w:val="20"/>
        </w:rPr>
        <w:t>scholar@uqu.edu.sa</w:t>
      </w:r>
    </w:hyperlink>
    <w:r w:rsidRPr="006751A3">
      <w:rPr>
        <w:rFonts w:ascii="Traditional Arabic" w:hAnsi="Traditional Arabic" w:cs="GE SS Two Bold"/>
        <w:b/>
        <w:bCs/>
        <w:sz w:val="20"/>
        <w:szCs w:val="20"/>
        <w:rtl/>
      </w:rPr>
      <w:br/>
    </w:r>
    <w:r w:rsidRPr="006751A3">
      <w:rPr>
        <w:rFonts w:cs="GE SS Two Bold" w:hint="cs"/>
        <w:b/>
        <w:bCs/>
        <w:sz w:val="20"/>
        <w:szCs w:val="20"/>
        <w:rtl/>
      </w:rPr>
      <w:t xml:space="preserve">المرجو مطالعة تحديثات الدليل في: </w:t>
    </w:r>
    <w:hyperlink r:id="rId4" w:history="1">
      <w:r w:rsidRPr="006751A3">
        <w:rPr>
          <w:rStyle w:val="Hyperlink"/>
          <w:rFonts w:cs="GE SS Two Bold"/>
          <w:b/>
          <w:bCs/>
          <w:sz w:val="20"/>
          <w:szCs w:val="20"/>
        </w:rPr>
        <w:t>https://uqu.edu.sa/scholar/Forms-and-Document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3FC5A" w14:textId="77777777" w:rsidR="00374724" w:rsidRDefault="00374724" w:rsidP="0033675D">
      <w:pPr>
        <w:spacing w:after="0" w:line="240" w:lineRule="auto"/>
      </w:pPr>
      <w:r>
        <w:separator/>
      </w:r>
    </w:p>
  </w:footnote>
  <w:footnote w:type="continuationSeparator" w:id="0">
    <w:p w14:paraId="74F3F425" w14:textId="77777777" w:rsidR="00374724" w:rsidRDefault="00374724" w:rsidP="0033675D">
      <w:pPr>
        <w:spacing w:after="0" w:line="240" w:lineRule="auto"/>
      </w:pPr>
      <w:r>
        <w:continuationSeparator/>
      </w:r>
    </w:p>
  </w:footnote>
  <w:footnote w:id="1">
    <w:p w14:paraId="06C8E231" w14:textId="77777777" w:rsidR="00236015" w:rsidRPr="000D62D7" w:rsidRDefault="00236015" w:rsidP="00236015">
      <w:pPr>
        <w:pStyle w:val="FootnoteText1"/>
        <w:rPr>
          <w:rFonts w:ascii="Traditional Arabic" w:hAnsi="Traditional Arabic" w:cs="Traditional Arabic"/>
          <w:b/>
          <w:bCs/>
          <w:color w:val="A50021"/>
          <w:sz w:val="24"/>
          <w:szCs w:val="24"/>
          <w:rtl/>
        </w:rPr>
      </w:pP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</w:rPr>
        <w:t>(</w:t>
      </w: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</w:rPr>
        <w:footnoteRef/>
      </w: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  <w:rtl/>
        </w:rPr>
        <w:t xml:space="preserve"> في حال تجاوز العمر (وفقا للفقرة 4 من المادة 5 من لائحة الابتعاث والتدريب لمنسوبي الجامعات) أن يدون في خانة مجلسي القسم والكلية وتوصية لجنة الابتعاث والتدريب العبارة التالية (... مع استثنائه من شرط السن) مع إرفاق صورة الهوية الوطنية.</w:t>
      </w:r>
    </w:p>
  </w:footnote>
  <w:footnote w:id="2">
    <w:p w14:paraId="639A1BFC" w14:textId="77777777" w:rsidR="00236015" w:rsidRPr="005751E7" w:rsidRDefault="00236015" w:rsidP="00236015">
      <w:pPr>
        <w:pStyle w:val="FootnoteText1"/>
        <w:rPr>
          <w:rFonts w:ascii="Sakkal Majalla" w:hAnsi="Sakkal Majalla" w:cs="Sakkal Majalla"/>
          <w:color w:val="A50021"/>
          <w:sz w:val="26"/>
          <w:szCs w:val="26"/>
        </w:rPr>
      </w:pP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  <w:rtl/>
        </w:rPr>
        <w:t>2) يجب توضيح درجة اختبار (</w:t>
      </w: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</w:rPr>
        <w:t>TOEFL/IELTS</w:t>
      </w: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  <w:rtl/>
        </w:rPr>
        <w:t>) في حال كان القبول مشروط</w:t>
      </w:r>
      <w:r w:rsidRPr="000D62D7">
        <w:rPr>
          <w:rFonts w:ascii="Traditional Arabic" w:hAnsi="Traditional Arabic" w:cs="Traditional Arabic" w:hint="cs"/>
          <w:b/>
          <w:bCs/>
          <w:color w:val="A50021"/>
          <w:sz w:val="24"/>
          <w:szCs w:val="24"/>
          <w:rtl/>
        </w:rPr>
        <w:t>اً</w:t>
      </w:r>
      <w:r w:rsidRPr="000D62D7">
        <w:rPr>
          <w:rFonts w:ascii="Traditional Arabic" w:hAnsi="Traditional Arabic" w:cs="Traditional Arabic"/>
          <w:b/>
          <w:bCs/>
          <w:color w:val="A50021"/>
          <w:sz w:val="24"/>
          <w:szCs w:val="24"/>
          <w:rtl/>
        </w:rPr>
        <w:t xml:space="preserve"> بدراسة لغة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5B277" w14:textId="785B2605" w:rsidR="0016557A" w:rsidRDefault="0016557A" w:rsidP="0033675D">
    <w:pPr>
      <w:pStyle w:val="a3"/>
      <w:bidi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CE7478" wp14:editId="4895823A">
          <wp:simplePos x="0" y="0"/>
          <wp:positionH relativeFrom="page">
            <wp:posOffset>-320040</wp:posOffset>
          </wp:positionH>
          <wp:positionV relativeFrom="paragraph">
            <wp:posOffset>-731520</wp:posOffset>
          </wp:positionV>
          <wp:extent cx="8416620" cy="1414145"/>
          <wp:effectExtent l="0" t="0" r="0" b="0"/>
          <wp:wrapNone/>
          <wp:docPr id="95" name="Picture 9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4761" cy="14272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F723F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" w15:restartNumberingAfterBreak="0">
    <w:nsid w:val="103D2D7D"/>
    <w:multiLevelType w:val="hybridMultilevel"/>
    <w:tmpl w:val="5B32096E"/>
    <w:lvl w:ilvl="0" w:tplc="FFFFFFFF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F30E4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3" w15:restartNumberingAfterBreak="0">
    <w:nsid w:val="3AAB7C8F"/>
    <w:multiLevelType w:val="hybridMultilevel"/>
    <w:tmpl w:val="BF408176"/>
    <w:lvl w:ilvl="0" w:tplc="FFFFFFFF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E15704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5" w15:restartNumberingAfterBreak="0">
    <w:nsid w:val="463F24A2"/>
    <w:multiLevelType w:val="hybridMultilevel"/>
    <w:tmpl w:val="6E7E4126"/>
    <w:lvl w:ilvl="0" w:tplc="FFFFFFFF">
      <w:start w:val="2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741425"/>
    <w:multiLevelType w:val="hybridMultilevel"/>
    <w:tmpl w:val="5B32096E"/>
    <w:lvl w:ilvl="0" w:tplc="56789BFA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A11C54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8" w15:restartNumberingAfterBreak="0">
    <w:nsid w:val="4E293D9A"/>
    <w:multiLevelType w:val="hybridMultilevel"/>
    <w:tmpl w:val="6C06B358"/>
    <w:lvl w:ilvl="0" w:tplc="FFFFFFFF">
      <w:start w:val="5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BB1A21"/>
    <w:multiLevelType w:val="hybridMultilevel"/>
    <w:tmpl w:val="12186300"/>
    <w:lvl w:ilvl="0" w:tplc="6750DD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AA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30B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68B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B446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4EA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145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CEF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589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0DB1E7D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1" w15:restartNumberingAfterBreak="0">
    <w:nsid w:val="5661120E"/>
    <w:multiLevelType w:val="hybridMultilevel"/>
    <w:tmpl w:val="30B03E60"/>
    <w:lvl w:ilvl="0" w:tplc="FFFFFFFF">
      <w:start w:val="1"/>
      <w:numFmt w:val="arabicAlpha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BC0FE6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3" w15:restartNumberingAfterBreak="0">
    <w:nsid w:val="57C738FA"/>
    <w:multiLevelType w:val="multilevel"/>
    <w:tmpl w:val="762011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bidi="ar-SA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9D7A46"/>
    <w:multiLevelType w:val="hybridMultilevel"/>
    <w:tmpl w:val="30B03E60"/>
    <w:lvl w:ilvl="0" w:tplc="56789BFA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015AC4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6" w15:restartNumberingAfterBreak="0">
    <w:nsid w:val="679053DC"/>
    <w:multiLevelType w:val="hybridMultilevel"/>
    <w:tmpl w:val="5B32096E"/>
    <w:lvl w:ilvl="0" w:tplc="FFFFFFFF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290EC5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8" w15:restartNumberingAfterBreak="0">
    <w:nsid w:val="71730EFE"/>
    <w:multiLevelType w:val="hybridMultilevel"/>
    <w:tmpl w:val="A7C81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7"/>
  </w:num>
  <w:num w:numId="4">
    <w:abstractNumId w:val="7"/>
  </w:num>
  <w:num w:numId="5">
    <w:abstractNumId w:val="9"/>
  </w:num>
  <w:num w:numId="6">
    <w:abstractNumId w:val="4"/>
  </w:num>
  <w:num w:numId="7">
    <w:abstractNumId w:val="10"/>
  </w:num>
  <w:num w:numId="8">
    <w:abstractNumId w:val="2"/>
  </w:num>
  <w:num w:numId="9">
    <w:abstractNumId w:val="0"/>
  </w:num>
  <w:num w:numId="10">
    <w:abstractNumId w:val="15"/>
  </w:num>
  <w:num w:numId="11">
    <w:abstractNumId w:val="18"/>
  </w:num>
  <w:num w:numId="12">
    <w:abstractNumId w:val="11"/>
  </w:num>
  <w:num w:numId="13">
    <w:abstractNumId w:val="6"/>
  </w:num>
  <w:num w:numId="14">
    <w:abstractNumId w:val="16"/>
  </w:num>
  <w:num w:numId="15">
    <w:abstractNumId w:val="5"/>
  </w:num>
  <w:num w:numId="16">
    <w:abstractNumId w:val="14"/>
  </w:num>
  <w:num w:numId="17">
    <w:abstractNumId w:val="1"/>
  </w:num>
  <w:num w:numId="18">
    <w:abstractNumId w:val="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ar-SA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7awNDI2MzQxMrZQ0lEKTi0uzszPAykwrgUAJnhEFCwAAAA="/>
  </w:docVars>
  <w:rsids>
    <w:rsidRoot w:val="00511C84"/>
    <w:rsid w:val="000051A3"/>
    <w:rsid w:val="00005C91"/>
    <w:rsid w:val="00007827"/>
    <w:rsid w:val="00010BBD"/>
    <w:rsid w:val="0001310D"/>
    <w:rsid w:val="00016A4F"/>
    <w:rsid w:val="00020807"/>
    <w:rsid w:val="000222AA"/>
    <w:rsid w:val="00022CC5"/>
    <w:rsid w:val="00023365"/>
    <w:rsid w:val="00023ADE"/>
    <w:rsid w:val="000251A3"/>
    <w:rsid w:val="00025713"/>
    <w:rsid w:val="00026C89"/>
    <w:rsid w:val="000357F7"/>
    <w:rsid w:val="00035A3B"/>
    <w:rsid w:val="00041C99"/>
    <w:rsid w:val="00042679"/>
    <w:rsid w:val="00045DBB"/>
    <w:rsid w:val="000477E6"/>
    <w:rsid w:val="00050DD1"/>
    <w:rsid w:val="000528B4"/>
    <w:rsid w:val="00056155"/>
    <w:rsid w:val="00067443"/>
    <w:rsid w:val="000742CE"/>
    <w:rsid w:val="000742F1"/>
    <w:rsid w:val="000847BC"/>
    <w:rsid w:val="00095A3E"/>
    <w:rsid w:val="000A1FBF"/>
    <w:rsid w:val="000A2EF5"/>
    <w:rsid w:val="000A30B3"/>
    <w:rsid w:val="000A3703"/>
    <w:rsid w:val="000A515A"/>
    <w:rsid w:val="000A5D84"/>
    <w:rsid w:val="000A6867"/>
    <w:rsid w:val="000B111F"/>
    <w:rsid w:val="000B12CE"/>
    <w:rsid w:val="000B3D66"/>
    <w:rsid w:val="000B4A00"/>
    <w:rsid w:val="000C0248"/>
    <w:rsid w:val="000C596E"/>
    <w:rsid w:val="000D06C5"/>
    <w:rsid w:val="000D1D4B"/>
    <w:rsid w:val="000D2E7C"/>
    <w:rsid w:val="000D3DE3"/>
    <w:rsid w:val="000D5D41"/>
    <w:rsid w:val="000D62D7"/>
    <w:rsid w:val="000E00E7"/>
    <w:rsid w:val="000F0362"/>
    <w:rsid w:val="000F050A"/>
    <w:rsid w:val="000F3935"/>
    <w:rsid w:val="000F4538"/>
    <w:rsid w:val="000F47DF"/>
    <w:rsid w:val="000F5934"/>
    <w:rsid w:val="000F7AE9"/>
    <w:rsid w:val="000F7D45"/>
    <w:rsid w:val="00115A17"/>
    <w:rsid w:val="0011690B"/>
    <w:rsid w:val="00120131"/>
    <w:rsid w:val="00120320"/>
    <w:rsid w:val="00122CE9"/>
    <w:rsid w:val="001235FA"/>
    <w:rsid w:val="001313A7"/>
    <w:rsid w:val="0013293B"/>
    <w:rsid w:val="00132A1D"/>
    <w:rsid w:val="00133755"/>
    <w:rsid w:val="00136356"/>
    <w:rsid w:val="00140584"/>
    <w:rsid w:val="001477DA"/>
    <w:rsid w:val="00151667"/>
    <w:rsid w:val="0015298E"/>
    <w:rsid w:val="001532DD"/>
    <w:rsid w:val="00154156"/>
    <w:rsid w:val="00157638"/>
    <w:rsid w:val="001649C2"/>
    <w:rsid w:val="0016557A"/>
    <w:rsid w:val="00167542"/>
    <w:rsid w:val="00174475"/>
    <w:rsid w:val="00175C39"/>
    <w:rsid w:val="00182D93"/>
    <w:rsid w:val="001870BF"/>
    <w:rsid w:val="001913BC"/>
    <w:rsid w:val="00193939"/>
    <w:rsid w:val="001971B0"/>
    <w:rsid w:val="001A1005"/>
    <w:rsid w:val="001A5D3A"/>
    <w:rsid w:val="001B1B2E"/>
    <w:rsid w:val="001B25AC"/>
    <w:rsid w:val="001B7067"/>
    <w:rsid w:val="001B75A0"/>
    <w:rsid w:val="001C1A06"/>
    <w:rsid w:val="001C794E"/>
    <w:rsid w:val="001D002C"/>
    <w:rsid w:val="001D0866"/>
    <w:rsid w:val="001D6AAA"/>
    <w:rsid w:val="001E23EA"/>
    <w:rsid w:val="001E27DC"/>
    <w:rsid w:val="001F017E"/>
    <w:rsid w:val="001F08A9"/>
    <w:rsid w:val="001F1E92"/>
    <w:rsid w:val="001F6FB8"/>
    <w:rsid w:val="0020699E"/>
    <w:rsid w:val="0021592D"/>
    <w:rsid w:val="002309BF"/>
    <w:rsid w:val="002356FA"/>
    <w:rsid w:val="00236015"/>
    <w:rsid w:val="00241782"/>
    <w:rsid w:val="002428E5"/>
    <w:rsid w:val="00243B74"/>
    <w:rsid w:val="00246641"/>
    <w:rsid w:val="00246CBD"/>
    <w:rsid w:val="00251BD0"/>
    <w:rsid w:val="002537A9"/>
    <w:rsid w:val="0025624F"/>
    <w:rsid w:val="002639C2"/>
    <w:rsid w:val="00266040"/>
    <w:rsid w:val="00272A71"/>
    <w:rsid w:val="00273CE7"/>
    <w:rsid w:val="00290C20"/>
    <w:rsid w:val="002954BA"/>
    <w:rsid w:val="002A3C42"/>
    <w:rsid w:val="002A4105"/>
    <w:rsid w:val="002B0A50"/>
    <w:rsid w:val="002B11FF"/>
    <w:rsid w:val="002B2E56"/>
    <w:rsid w:val="002C30AF"/>
    <w:rsid w:val="002C3D8F"/>
    <w:rsid w:val="002C4001"/>
    <w:rsid w:val="002C5819"/>
    <w:rsid w:val="002C7D75"/>
    <w:rsid w:val="002D4CCD"/>
    <w:rsid w:val="002D5281"/>
    <w:rsid w:val="002E0B1B"/>
    <w:rsid w:val="002E1C36"/>
    <w:rsid w:val="002E4FF6"/>
    <w:rsid w:val="002E5BEF"/>
    <w:rsid w:val="002E67C4"/>
    <w:rsid w:val="002E6FE9"/>
    <w:rsid w:val="002F31E3"/>
    <w:rsid w:val="003004E0"/>
    <w:rsid w:val="00301EA5"/>
    <w:rsid w:val="003134BA"/>
    <w:rsid w:val="00313776"/>
    <w:rsid w:val="003226B5"/>
    <w:rsid w:val="00324FC7"/>
    <w:rsid w:val="00325389"/>
    <w:rsid w:val="00325423"/>
    <w:rsid w:val="003259D0"/>
    <w:rsid w:val="00326B4F"/>
    <w:rsid w:val="003306BE"/>
    <w:rsid w:val="00332DC6"/>
    <w:rsid w:val="00334485"/>
    <w:rsid w:val="00335F9C"/>
    <w:rsid w:val="0033675D"/>
    <w:rsid w:val="003438FD"/>
    <w:rsid w:val="003525F2"/>
    <w:rsid w:val="00353475"/>
    <w:rsid w:val="00353AE2"/>
    <w:rsid w:val="003618A4"/>
    <w:rsid w:val="00373967"/>
    <w:rsid w:val="00374724"/>
    <w:rsid w:val="00381E19"/>
    <w:rsid w:val="0038360D"/>
    <w:rsid w:val="00383BBF"/>
    <w:rsid w:val="00395754"/>
    <w:rsid w:val="00395FA7"/>
    <w:rsid w:val="003978E6"/>
    <w:rsid w:val="003A0968"/>
    <w:rsid w:val="003A3137"/>
    <w:rsid w:val="003A6323"/>
    <w:rsid w:val="003A7E30"/>
    <w:rsid w:val="003B5016"/>
    <w:rsid w:val="003B5760"/>
    <w:rsid w:val="003B7A43"/>
    <w:rsid w:val="003C062A"/>
    <w:rsid w:val="003C21B3"/>
    <w:rsid w:val="003C5427"/>
    <w:rsid w:val="003C6199"/>
    <w:rsid w:val="003D4568"/>
    <w:rsid w:val="003D4D26"/>
    <w:rsid w:val="003D6D44"/>
    <w:rsid w:val="003D6F70"/>
    <w:rsid w:val="003E1BF3"/>
    <w:rsid w:val="003E2E4F"/>
    <w:rsid w:val="003E7F76"/>
    <w:rsid w:val="003F4760"/>
    <w:rsid w:val="003F6DE2"/>
    <w:rsid w:val="00402B19"/>
    <w:rsid w:val="00406647"/>
    <w:rsid w:val="00410670"/>
    <w:rsid w:val="004118B5"/>
    <w:rsid w:val="00412924"/>
    <w:rsid w:val="00413F0D"/>
    <w:rsid w:val="00417DED"/>
    <w:rsid w:val="0042018B"/>
    <w:rsid w:val="00423A5B"/>
    <w:rsid w:val="00423CD2"/>
    <w:rsid w:val="00425D1A"/>
    <w:rsid w:val="00434E5C"/>
    <w:rsid w:val="00451F4B"/>
    <w:rsid w:val="00453E42"/>
    <w:rsid w:val="00454B85"/>
    <w:rsid w:val="00457CF9"/>
    <w:rsid w:val="00464959"/>
    <w:rsid w:val="00486471"/>
    <w:rsid w:val="00490655"/>
    <w:rsid w:val="00491A67"/>
    <w:rsid w:val="0049257A"/>
    <w:rsid w:val="004930D9"/>
    <w:rsid w:val="004A104F"/>
    <w:rsid w:val="004A7AF0"/>
    <w:rsid w:val="004B2D4D"/>
    <w:rsid w:val="004B62D2"/>
    <w:rsid w:val="004B73AA"/>
    <w:rsid w:val="004C0F7F"/>
    <w:rsid w:val="004C20E2"/>
    <w:rsid w:val="004C2B85"/>
    <w:rsid w:val="004C5C3F"/>
    <w:rsid w:val="004D1905"/>
    <w:rsid w:val="004D3B83"/>
    <w:rsid w:val="004D4AE4"/>
    <w:rsid w:val="004E150B"/>
    <w:rsid w:val="004E273D"/>
    <w:rsid w:val="004E53F0"/>
    <w:rsid w:val="004F3C03"/>
    <w:rsid w:val="004F4A6A"/>
    <w:rsid w:val="004F5E87"/>
    <w:rsid w:val="00511C84"/>
    <w:rsid w:val="00514278"/>
    <w:rsid w:val="005212EB"/>
    <w:rsid w:val="00523DFF"/>
    <w:rsid w:val="0052575D"/>
    <w:rsid w:val="00525D27"/>
    <w:rsid w:val="0053189F"/>
    <w:rsid w:val="00536B1B"/>
    <w:rsid w:val="00537EC1"/>
    <w:rsid w:val="00541E83"/>
    <w:rsid w:val="0055135F"/>
    <w:rsid w:val="0055611C"/>
    <w:rsid w:val="005601CB"/>
    <w:rsid w:val="00562393"/>
    <w:rsid w:val="0056626C"/>
    <w:rsid w:val="00575F1D"/>
    <w:rsid w:val="00582BA9"/>
    <w:rsid w:val="00584BA6"/>
    <w:rsid w:val="0058588A"/>
    <w:rsid w:val="0059467E"/>
    <w:rsid w:val="00595CE5"/>
    <w:rsid w:val="00596C65"/>
    <w:rsid w:val="00597E27"/>
    <w:rsid w:val="005A456F"/>
    <w:rsid w:val="005B4391"/>
    <w:rsid w:val="005B60A4"/>
    <w:rsid w:val="005B6BEB"/>
    <w:rsid w:val="005C0DEC"/>
    <w:rsid w:val="005C1128"/>
    <w:rsid w:val="005D0616"/>
    <w:rsid w:val="005D4267"/>
    <w:rsid w:val="005D5290"/>
    <w:rsid w:val="005E50EB"/>
    <w:rsid w:val="005F0933"/>
    <w:rsid w:val="005F25B7"/>
    <w:rsid w:val="005F3DEB"/>
    <w:rsid w:val="005F504C"/>
    <w:rsid w:val="005F7C18"/>
    <w:rsid w:val="00601E9B"/>
    <w:rsid w:val="00607F8E"/>
    <w:rsid w:val="006106EF"/>
    <w:rsid w:val="0061353E"/>
    <w:rsid w:val="0061458B"/>
    <w:rsid w:val="00615445"/>
    <w:rsid w:val="00615CF6"/>
    <w:rsid w:val="00621DB3"/>
    <w:rsid w:val="00624313"/>
    <w:rsid w:val="00626C42"/>
    <w:rsid w:val="00626E3C"/>
    <w:rsid w:val="00631329"/>
    <w:rsid w:val="00633405"/>
    <w:rsid w:val="00633FC4"/>
    <w:rsid w:val="006422F0"/>
    <w:rsid w:val="00665C01"/>
    <w:rsid w:val="00666654"/>
    <w:rsid w:val="006705CC"/>
    <w:rsid w:val="0067282F"/>
    <w:rsid w:val="006745FB"/>
    <w:rsid w:val="00674D74"/>
    <w:rsid w:val="006751A3"/>
    <w:rsid w:val="00681B4E"/>
    <w:rsid w:val="00682D37"/>
    <w:rsid w:val="00683547"/>
    <w:rsid w:val="006879D6"/>
    <w:rsid w:val="00687B34"/>
    <w:rsid w:val="00690189"/>
    <w:rsid w:val="00691C33"/>
    <w:rsid w:val="006944D6"/>
    <w:rsid w:val="006B038B"/>
    <w:rsid w:val="006B19A6"/>
    <w:rsid w:val="006B3D02"/>
    <w:rsid w:val="006B43AE"/>
    <w:rsid w:val="006B553A"/>
    <w:rsid w:val="006B7BD5"/>
    <w:rsid w:val="006C6994"/>
    <w:rsid w:val="006C7C86"/>
    <w:rsid w:val="006D44FD"/>
    <w:rsid w:val="006E17D9"/>
    <w:rsid w:val="006E630B"/>
    <w:rsid w:val="006F35F7"/>
    <w:rsid w:val="006F6BDC"/>
    <w:rsid w:val="00702CB4"/>
    <w:rsid w:val="00704566"/>
    <w:rsid w:val="007203B1"/>
    <w:rsid w:val="00723050"/>
    <w:rsid w:val="00723C44"/>
    <w:rsid w:val="00725911"/>
    <w:rsid w:val="0073121E"/>
    <w:rsid w:val="00751235"/>
    <w:rsid w:val="00751C67"/>
    <w:rsid w:val="007550EC"/>
    <w:rsid w:val="00765343"/>
    <w:rsid w:val="00766F19"/>
    <w:rsid w:val="007704F9"/>
    <w:rsid w:val="00776FFB"/>
    <w:rsid w:val="00781B83"/>
    <w:rsid w:val="0079310A"/>
    <w:rsid w:val="00797E49"/>
    <w:rsid w:val="007A000D"/>
    <w:rsid w:val="007A5C90"/>
    <w:rsid w:val="007B5196"/>
    <w:rsid w:val="007C5296"/>
    <w:rsid w:val="007C7F1E"/>
    <w:rsid w:val="007E066F"/>
    <w:rsid w:val="007E5B4C"/>
    <w:rsid w:val="007F051F"/>
    <w:rsid w:val="007F4C18"/>
    <w:rsid w:val="007F6C6C"/>
    <w:rsid w:val="00800341"/>
    <w:rsid w:val="008024CF"/>
    <w:rsid w:val="008039A1"/>
    <w:rsid w:val="008042F6"/>
    <w:rsid w:val="00811F46"/>
    <w:rsid w:val="0081226B"/>
    <w:rsid w:val="0081606A"/>
    <w:rsid w:val="00817B6A"/>
    <w:rsid w:val="00820629"/>
    <w:rsid w:val="00824FA5"/>
    <w:rsid w:val="00826696"/>
    <w:rsid w:val="00827391"/>
    <w:rsid w:val="00830390"/>
    <w:rsid w:val="00830DA1"/>
    <w:rsid w:val="00831607"/>
    <w:rsid w:val="00834331"/>
    <w:rsid w:val="00837E69"/>
    <w:rsid w:val="00846991"/>
    <w:rsid w:val="008517AB"/>
    <w:rsid w:val="00857F95"/>
    <w:rsid w:val="008614B9"/>
    <w:rsid w:val="00865E79"/>
    <w:rsid w:val="008814A8"/>
    <w:rsid w:val="008834DD"/>
    <w:rsid w:val="008865CA"/>
    <w:rsid w:val="00892840"/>
    <w:rsid w:val="00894A78"/>
    <w:rsid w:val="00894EA9"/>
    <w:rsid w:val="008A21E0"/>
    <w:rsid w:val="008B2765"/>
    <w:rsid w:val="008B3AC5"/>
    <w:rsid w:val="008C4995"/>
    <w:rsid w:val="008D0C2A"/>
    <w:rsid w:val="008D4B82"/>
    <w:rsid w:val="008E1146"/>
    <w:rsid w:val="008E26AC"/>
    <w:rsid w:val="008E4235"/>
    <w:rsid w:val="008E43BD"/>
    <w:rsid w:val="008E77F6"/>
    <w:rsid w:val="008F094F"/>
    <w:rsid w:val="008F7733"/>
    <w:rsid w:val="00906C7A"/>
    <w:rsid w:val="009071D4"/>
    <w:rsid w:val="00912052"/>
    <w:rsid w:val="00913FA0"/>
    <w:rsid w:val="00914ED6"/>
    <w:rsid w:val="00914F91"/>
    <w:rsid w:val="00916EC7"/>
    <w:rsid w:val="00921C0B"/>
    <w:rsid w:val="00922782"/>
    <w:rsid w:val="00924AFE"/>
    <w:rsid w:val="009340FD"/>
    <w:rsid w:val="00935B51"/>
    <w:rsid w:val="00935D77"/>
    <w:rsid w:val="00941125"/>
    <w:rsid w:val="009422AA"/>
    <w:rsid w:val="009443E8"/>
    <w:rsid w:val="0094606A"/>
    <w:rsid w:val="009468ED"/>
    <w:rsid w:val="00947BDA"/>
    <w:rsid w:val="009508AE"/>
    <w:rsid w:val="009565A5"/>
    <w:rsid w:val="00961377"/>
    <w:rsid w:val="009624FE"/>
    <w:rsid w:val="00967E7C"/>
    <w:rsid w:val="00973291"/>
    <w:rsid w:val="00976D4C"/>
    <w:rsid w:val="009833AE"/>
    <w:rsid w:val="00987251"/>
    <w:rsid w:val="00996892"/>
    <w:rsid w:val="00997D45"/>
    <w:rsid w:val="009A37FC"/>
    <w:rsid w:val="009B0B6C"/>
    <w:rsid w:val="009C1B3D"/>
    <w:rsid w:val="009E4A4B"/>
    <w:rsid w:val="009E4A51"/>
    <w:rsid w:val="009E5714"/>
    <w:rsid w:val="009F5851"/>
    <w:rsid w:val="009F5E7E"/>
    <w:rsid w:val="009F6B14"/>
    <w:rsid w:val="009F7E47"/>
    <w:rsid w:val="00A05B60"/>
    <w:rsid w:val="00A13849"/>
    <w:rsid w:val="00A14DFA"/>
    <w:rsid w:val="00A1537B"/>
    <w:rsid w:val="00A15B41"/>
    <w:rsid w:val="00A23873"/>
    <w:rsid w:val="00A248A6"/>
    <w:rsid w:val="00A25DCA"/>
    <w:rsid w:val="00A323A7"/>
    <w:rsid w:val="00A35316"/>
    <w:rsid w:val="00A372DF"/>
    <w:rsid w:val="00A406FF"/>
    <w:rsid w:val="00A436B9"/>
    <w:rsid w:val="00A47E00"/>
    <w:rsid w:val="00A50C5F"/>
    <w:rsid w:val="00A533BF"/>
    <w:rsid w:val="00A5400C"/>
    <w:rsid w:val="00A64CF7"/>
    <w:rsid w:val="00A76BC0"/>
    <w:rsid w:val="00A82831"/>
    <w:rsid w:val="00A914D7"/>
    <w:rsid w:val="00A93ACE"/>
    <w:rsid w:val="00AA703E"/>
    <w:rsid w:val="00AB53DF"/>
    <w:rsid w:val="00AB64EF"/>
    <w:rsid w:val="00AC144A"/>
    <w:rsid w:val="00AC4AAA"/>
    <w:rsid w:val="00AC53AA"/>
    <w:rsid w:val="00AE15CB"/>
    <w:rsid w:val="00AE3909"/>
    <w:rsid w:val="00AE3CE1"/>
    <w:rsid w:val="00AE4A5E"/>
    <w:rsid w:val="00AF0481"/>
    <w:rsid w:val="00AF1B58"/>
    <w:rsid w:val="00AF4538"/>
    <w:rsid w:val="00B053C4"/>
    <w:rsid w:val="00B07F45"/>
    <w:rsid w:val="00B1579B"/>
    <w:rsid w:val="00B16E35"/>
    <w:rsid w:val="00B1738D"/>
    <w:rsid w:val="00B22008"/>
    <w:rsid w:val="00B264FD"/>
    <w:rsid w:val="00B271C9"/>
    <w:rsid w:val="00B326B1"/>
    <w:rsid w:val="00B3276F"/>
    <w:rsid w:val="00B35FEA"/>
    <w:rsid w:val="00B37973"/>
    <w:rsid w:val="00B40557"/>
    <w:rsid w:val="00B467A8"/>
    <w:rsid w:val="00B50561"/>
    <w:rsid w:val="00B5275A"/>
    <w:rsid w:val="00B55811"/>
    <w:rsid w:val="00B568F2"/>
    <w:rsid w:val="00B573DE"/>
    <w:rsid w:val="00B638E1"/>
    <w:rsid w:val="00B679E1"/>
    <w:rsid w:val="00B70CC5"/>
    <w:rsid w:val="00B75214"/>
    <w:rsid w:val="00B779EF"/>
    <w:rsid w:val="00B81F49"/>
    <w:rsid w:val="00B94E40"/>
    <w:rsid w:val="00B95C78"/>
    <w:rsid w:val="00B97115"/>
    <w:rsid w:val="00B971CC"/>
    <w:rsid w:val="00BA218E"/>
    <w:rsid w:val="00BA3718"/>
    <w:rsid w:val="00BB128B"/>
    <w:rsid w:val="00BB2C1B"/>
    <w:rsid w:val="00BB35A4"/>
    <w:rsid w:val="00BC74AD"/>
    <w:rsid w:val="00BD3B48"/>
    <w:rsid w:val="00BD79EE"/>
    <w:rsid w:val="00BE062A"/>
    <w:rsid w:val="00BE72FA"/>
    <w:rsid w:val="00BE7639"/>
    <w:rsid w:val="00BE784A"/>
    <w:rsid w:val="00BF1982"/>
    <w:rsid w:val="00BF7B79"/>
    <w:rsid w:val="00C033CE"/>
    <w:rsid w:val="00C053FC"/>
    <w:rsid w:val="00C07282"/>
    <w:rsid w:val="00C13054"/>
    <w:rsid w:val="00C1508A"/>
    <w:rsid w:val="00C16E56"/>
    <w:rsid w:val="00C17CCB"/>
    <w:rsid w:val="00C20215"/>
    <w:rsid w:val="00C2198E"/>
    <w:rsid w:val="00C258C0"/>
    <w:rsid w:val="00C27108"/>
    <w:rsid w:val="00C31824"/>
    <w:rsid w:val="00C31AB5"/>
    <w:rsid w:val="00C329AA"/>
    <w:rsid w:val="00C466AA"/>
    <w:rsid w:val="00C522A5"/>
    <w:rsid w:val="00C52F5C"/>
    <w:rsid w:val="00C611C2"/>
    <w:rsid w:val="00C6169D"/>
    <w:rsid w:val="00C710B8"/>
    <w:rsid w:val="00C75BBE"/>
    <w:rsid w:val="00C81386"/>
    <w:rsid w:val="00C857C2"/>
    <w:rsid w:val="00C90592"/>
    <w:rsid w:val="00C938EE"/>
    <w:rsid w:val="00C95E87"/>
    <w:rsid w:val="00CA14E4"/>
    <w:rsid w:val="00CA22CB"/>
    <w:rsid w:val="00CA3048"/>
    <w:rsid w:val="00CA39D1"/>
    <w:rsid w:val="00CB1C83"/>
    <w:rsid w:val="00CB5BBB"/>
    <w:rsid w:val="00CC229E"/>
    <w:rsid w:val="00CC3602"/>
    <w:rsid w:val="00CC578F"/>
    <w:rsid w:val="00CC5C24"/>
    <w:rsid w:val="00CC7A88"/>
    <w:rsid w:val="00CD03E9"/>
    <w:rsid w:val="00CE0266"/>
    <w:rsid w:val="00CE13E4"/>
    <w:rsid w:val="00CE320A"/>
    <w:rsid w:val="00CE43B8"/>
    <w:rsid w:val="00CE44C9"/>
    <w:rsid w:val="00CE586F"/>
    <w:rsid w:val="00CF025A"/>
    <w:rsid w:val="00CF0919"/>
    <w:rsid w:val="00CF160A"/>
    <w:rsid w:val="00CF289A"/>
    <w:rsid w:val="00CF3F4F"/>
    <w:rsid w:val="00CF4351"/>
    <w:rsid w:val="00D0342A"/>
    <w:rsid w:val="00D03D6E"/>
    <w:rsid w:val="00D10DE5"/>
    <w:rsid w:val="00D13E5A"/>
    <w:rsid w:val="00D23626"/>
    <w:rsid w:val="00D265D9"/>
    <w:rsid w:val="00D32042"/>
    <w:rsid w:val="00D322A8"/>
    <w:rsid w:val="00D327D0"/>
    <w:rsid w:val="00D37609"/>
    <w:rsid w:val="00D40E13"/>
    <w:rsid w:val="00D40FD5"/>
    <w:rsid w:val="00D438F2"/>
    <w:rsid w:val="00D44564"/>
    <w:rsid w:val="00D4693E"/>
    <w:rsid w:val="00D51287"/>
    <w:rsid w:val="00D51F7E"/>
    <w:rsid w:val="00D51F95"/>
    <w:rsid w:val="00D52040"/>
    <w:rsid w:val="00D5282E"/>
    <w:rsid w:val="00D52A82"/>
    <w:rsid w:val="00D57926"/>
    <w:rsid w:val="00D607BB"/>
    <w:rsid w:val="00D60EDB"/>
    <w:rsid w:val="00D67731"/>
    <w:rsid w:val="00D71F98"/>
    <w:rsid w:val="00D7289A"/>
    <w:rsid w:val="00D730CD"/>
    <w:rsid w:val="00D818ED"/>
    <w:rsid w:val="00D83B59"/>
    <w:rsid w:val="00D8721B"/>
    <w:rsid w:val="00D909C6"/>
    <w:rsid w:val="00D92432"/>
    <w:rsid w:val="00D9441E"/>
    <w:rsid w:val="00D953DD"/>
    <w:rsid w:val="00D9585C"/>
    <w:rsid w:val="00D9613B"/>
    <w:rsid w:val="00D968EC"/>
    <w:rsid w:val="00D9770B"/>
    <w:rsid w:val="00DB4C0A"/>
    <w:rsid w:val="00DC505A"/>
    <w:rsid w:val="00DD0695"/>
    <w:rsid w:val="00DD0829"/>
    <w:rsid w:val="00DD3A1C"/>
    <w:rsid w:val="00DE0F76"/>
    <w:rsid w:val="00DE362B"/>
    <w:rsid w:val="00DE3BC6"/>
    <w:rsid w:val="00DE5426"/>
    <w:rsid w:val="00DF0887"/>
    <w:rsid w:val="00DF586B"/>
    <w:rsid w:val="00DF674D"/>
    <w:rsid w:val="00E01A9F"/>
    <w:rsid w:val="00E06BBF"/>
    <w:rsid w:val="00E07FBE"/>
    <w:rsid w:val="00E2175E"/>
    <w:rsid w:val="00E2236F"/>
    <w:rsid w:val="00E272A6"/>
    <w:rsid w:val="00E304D6"/>
    <w:rsid w:val="00E40FDA"/>
    <w:rsid w:val="00E41084"/>
    <w:rsid w:val="00E42A89"/>
    <w:rsid w:val="00E51936"/>
    <w:rsid w:val="00E53D6B"/>
    <w:rsid w:val="00E609DC"/>
    <w:rsid w:val="00E65E7D"/>
    <w:rsid w:val="00E6685A"/>
    <w:rsid w:val="00E67AD1"/>
    <w:rsid w:val="00E711B5"/>
    <w:rsid w:val="00E747E3"/>
    <w:rsid w:val="00E84436"/>
    <w:rsid w:val="00E87CB9"/>
    <w:rsid w:val="00E90464"/>
    <w:rsid w:val="00E9145C"/>
    <w:rsid w:val="00E919B6"/>
    <w:rsid w:val="00E92BFA"/>
    <w:rsid w:val="00E93629"/>
    <w:rsid w:val="00E94FB1"/>
    <w:rsid w:val="00E97BA8"/>
    <w:rsid w:val="00EA1761"/>
    <w:rsid w:val="00EA21C6"/>
    <w:rsid w:val="00EA33DD"/>
    <w:rsid w:val="00EB772B"/>
    <w:rsid w:val="00EC12DE"/>
    <w:rsid w:val="00EC1D61"/>
    <w:rsid w:val="00ED75C8"/>
    <w:rsid w:val="00EE00FB"/>
    <w:rsid w:val="00EE40BC"/>
    <w:rsid w:val="00EF3AAA"/>
    <w:rsid w:val="00EF40E2"/>
    <w:rsid w:val="00EF4BDE"/>
    <w:rsid w:val="00F04306"/>
    <w:rsid w:val="00F043A7"/>
    <w:rsid w:val="00F07B5B"/>
    <w:rsid w:val="00F113AF"/>
    <w:rsid w:val="00F116FB"/>
    <w:rsid w:val="00F13A3B"/>
    <w:rsid w:val="00F153FE"/>
    <w:rsid w:val="00F154E3"/>
    <w:rsid w:val="00F3052B"/>
    <w:rsid w:val="00F31896"/>
    <w:rsid w:val="00F3242F"/>
    <w:rsid w:val="00F4341B"/>
    <w:rsid w:val="00F538F3"/>
    <w:rsid w:val="00F60A96"/>
    <w:rsid w:val="00F62F76"/>
    <w:rsid w:val="00F63C97"/>
    <w:rsid w:val="00F7286D"/>
    <w:rsid w:val="00F74A30"/>
    <w:rsid w:val="00F76635"/>
    <w:rsid w:val="00F80EF2"/>
    <w:rsid w:val="00F90D58"/>
    <w:rsid w:val="00FA0069"/>
    <w:rsid w:val="00FA16F0"/>
    <w:rsid w:val="00FA1F6A"/>
    <w:rsid w:val="00FA4BCA"/>
    <w:rsid w:val="00FB0E4D"/>
    <w:rsid w:val="00FB0F6D"/>
    <w:rsid w:val="00FB12E0"/>
    <w:rsid w:val="00FB2B74"/>
    <w:rsid w:val="00FB3151"/>
    <w:rsid w:val="00FB7348"/>
    <w:rsid w:val="00FC5A20"/>
    <w:rsid w:val="00FC5BC2"/>
    <w:rsid w:val="00FD2CB2"/>
    <w:rsid w:val="00FD3436"/>
    <w:rsid w:val="00FD385D"/>
    <w:rsid w:val="00FD5D58"/>
    <w:rsid w:val="00FD6245"/>
    <w:rsid w:val="00FD657F"/>
    <w:rsid w:val="00FD6F7E"/>
    <w:rsid w:val="00FD7579"/>
    <w:rsid w:val="00FE3BC7"/>
    <w:rsid w:val="00FE56C5"/>
    <w:rsid w:val="00FF1DF5"/>
    <w:rsid w:val="00FF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4EDAC2B"/>
  <w15:chartTrackingRefBased/>
  <w15:docId w15:val="{9CD37B2C-DD97-4440-B901-9C563C1D7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5A20"/>
  </w:style>
  <w:style w:type="paragraph" w:styleId="1">
    <w:name w:val="heading 1"/>
    <w:basedOn w:val="a"/>
    <w:next w:val="a"/>
    <w:link w:val="1Char"/>
    <w:autoRedefine/>
    <w:uiPriority w:val="9"/>
    <w:qFormat/>
    <w:rsid w:val="00797E49"/>
    <w:pPr>
      <w:keepNext/>
      <w:keepLines/>
      <w:bidi/>
      <w:spacing w:before="240" w:after="0"/>
      <w:jc w:val="center"/>
      <w:outlineLvl w:val="0"/>
    </w:pPr>
    <w:rPr>
      <w:rFonts w:ascii="GE SS Two Medium" w:eastAsiaTheme="majorEastAsia" w:hAnsi="GE SS Two Medium" w:cs="GE SS Two Medium"/>
      <w:b/>
      <w:bCs/>
      <w:color w:val="00B050"/>
      <w:sz w:val="24"/>
      <w:szCs w:val="24"/>
    </w:rPr>
  </w:style>
  <w:style w:type="paragraph" w:styleId="3">
    <w:name w:val="heading 3"/>
    <w:basedOn w:val="a"/>
    <w:link w:val="3Char"/>
    <w:uiPriority w:val="9"/>
    <w:qFormat/>
    <w:rsid w:val="003E2E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2B0A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367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3675D"/>
  </w:style>
  <w:style w:type="paragraph" w:styleId="a4">
    <w:name w:val="footer"/>
    <w:basedOn w:val="a"/>
    <w:link w:val="Char0"/>
    <w:uiPriority w:val="99"/>
    <w:unhideWhenUsed/>
    <w:rsid w:val="003367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3675D"/>
  </w:style>
  <w:style w:type="table" w:styleId="a5">
    <w:name w:val="Table Grid"/>
    <w:basedOn w:val="a1"/>
    <w:uiPriority w:val="39"/>
    <w:rsid w:val="002E1C36"/>
    <w:pPr>
      <w:spacing w:after="0" w:line="240" w:lineRule="auto"/>
    </w:pPr>
    <w:rPr>
      <w:rFonts w:ascii="Arial Black" w:hAnsi="Arial Black" w:cs="Sakkal Majalla"/>
      <w:sz w:val="28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3B7A43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B7A43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C52F5C"/>
    <w:pPr>
      <w:ind w:left="720"/>
      <w:contextualSpacing/>
    </w:pPr>
  </w:style>
  <w:style w:type="table" w:customStyle="1" w:styleId="TableGrid1">
    <w:name w:val="Table Grid1"/>
    <w:basedOn w:val="a1"/>
    <w:next w:val="a5"/>
    <w:uiPriority w:val="39"/>
    <w:rsid w:val="005C0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Text1">
    <w:name w:val="Footnote Text1"/>
    <w:basedOn w:val="a"/>
    <w:next w:val="a7"/>
    <w:link w:val="FootnoteTextChar"/>
    <w:uiPriority w:val="99"/>
    <w:semiHidden/>
    <w:unhideWhenUsed/>
    <w:rsid w:val="005C0DEC"/>
    <w:pPr>
      <w:bidi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a0"/>
    <w:link w:val="FootnoteText1"/>
    <w:uiPriority w:val="99"/>
    <w:semiHidden/>
    <w:rsid w:val="005C0DEC"/>
    <w:rPr>
      <w:sz w:val="20"/>
      <w:szCs w:val="20"/>
    </w:rPr>
  </w:style>
  <w:style w:type="paragraph" w:styleId="a7">
    <w:name w:val="footnote text"/>
    <w:basedOn w:val="a"/>
    <w:link w:val="Char1"/>
    <w:uiPriority w:val="99"/>
    <w:semiHidden/>
    <w:unhideWhenUsed/>
    <w:rsid w:val="005C0DEC"/>
    <w:pPr>
      <w:spacing w:after="0" w:line="240" w:lineRule="auto"/>
    </w:pPr>
    <w:rPr>
      <w:sz w:val="20"/>
      <w:szCs w:val="20"/>
    </w:rPr>
  </w:style>
  <w:style w:type="character" w:customStyle="1" w:styleId="Char1">
    <w:name w:val="نص حاشية سفلية Char"/>
    <w:basedOn w:val="a0"/>
    <w:link w:val="a7"/>
    <w:uiPriority w:val="99"/>
    <w:semiHidden/>
    <w:rsid w:val="005C0DEC"/>
    <w:rPr>
      <w:sz w:val="20"/>
      <w:szCs w:val="20"/>
    </w:rPr>
  </w:style>
  <w:style w:type="table" w:styleId="5-3">
    <w:name w:val="Grid Table 5 Dark Accent 3"/>
    <w:basedOn w:val="a1"/>
    <w:uiPriority w:val="50"/>
    <w:rsid w:val="002D528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3Char">
    <w:name w:val="عنوان 3 Char"/>
    <w:basedOn w:val="a0"/>
    <w:link w:val="3"/>
    <w:uiPriority w:val="9"/>
    <w:rsid w:val="003E2E4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8">
    <w:name w:val="FollowedHyperlink"/>
    <w:basedOn w:val="a0"/>
    <w:uiPriority w:val="99"/>
    <w:semiHidden/>
    <w:unhideWhenUsed/>
    <w:rsid w:val="00924AFE"/>
    <w:rPr>
      <w:color w:val="954F72" w:themeColor="followedHyperlink"/>
      <w:u w:val="single"/>
    </w:rPr>
  </w:style>
  <w:style w:type="character" w:styleId="a9">
    <w:name w:val="footnote reference"/>
    <w:basedOn w:val="a0"/>
    <w:uiPriority w:val="99"/>
    <w:semiHidden/>
    <w:unhideWhenUsed/>
    <w:rsid w:val="00FF4574"/>
    <w:rPr>
      <w:vertAlign w:val="superscript"/>
    </w:rPr>
  </w:style>
  <w:style w:type="character" w:customStyle="1" w:styleId="4Char">
    <w:name w:val="عنوان 4 Char"/>
    <w:basedOn w:val="a0"/>
    <w:link w:val="4"/>
    <w:uiPriority w:val="9"/>
    <w:semiHidden/>
    <w:rsid w:val="002B0A5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1Char">
    <w:name w:val="العنوان 1 Char"/>
    <w:basedOn w:val="a0"/>
    <w:link w:val="1"/>
    <w:uiPriority w:val="9"/>
    <w:rsid w:val="00797E49"/>
    <w:rPr>
      <w:rFonts w:ascii="GE SS Two Medium" w:eastAsiaTheme="majorEastAsia" w:hAnsi="GE SS Two Medium" w:cs="GE SS Two Medium"/>
      <w:b/>
      <w:bCs/>
      <w:color w:val="00B050"/>
      <w:sz w:val="24"/>
      <w:szCs w:val="24"/>
    </w:rPr>
  </w:style>
  <w:style w:type="paragraph" w:styleId="aa">
    <w:name w:val="Balloon Text"/>
    <w:basedOn w:val="a"/>
    <w:link w:val="Char2"/>
    <w:uiPriority w:val="99"/>
    <w:semiHidden/>
    <w:unhideWhenUsed/>
    <w:rsid w:val="00F154E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0"/>
    <w:link w:val="aa"/>
    <w:uiPriority w:val="99"/>
    <w:semiHidden/>
    <w:rsid w:val="00F154E3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2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0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3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3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2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7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6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36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48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65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0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2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6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50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5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imeshighereducation.com/world-university-rankings/by-subject" TargetMode="External"/><Relationship Id="rId18" Type="http://schemas.openxmlformats.org/officeDocument/2006/relationships/hyperlink" Target="https://uqu.edu.sa/scholar/App/Forms/Show/14705?ticket_cat_id=107367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topuniversities.com/subject-rankings/2022" TargetMode="External"/><Relationship Id="rId17" Type="http://schemas.openxmlformats.org/officeDocument/2006/relationships/hyperlink" Target="https://uqu.edu.sa/App/Scholarsh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qu.edu.sa/scholar/89334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hanghairanking.com/rankings/gras/2022" TargetMode="External"/><Relationship Id="rId5" Type="http://schemas.openxmlformats.org/officeDocument/2006/relationships/styles" Target="styles.xml"/><Relationship Id="rId15" Type="http://schemas.openxmlformats.org/officeDocument/2006/relationships/hyperlink" Target="https://uqu.edu.sa/scholar/Forms-and-Documents" TargetMode="External"/><Relationship Id="rId10" Type="http://schemas.openxmlformats.org/officeDocument/2006/relationships/hyperlink" Target="https://uqu.edu.sa/scholar/89334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qu.edu.sa/scholar/Forms-and-Documents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scholar@uqu.edu.sa" TargetMode="External"/><Relationship Id="rId2" Type="http://schemas.openxmlformats.org/officeDocument/2006/relationships/hyperlink" Target="https://uqu.edu.sa/scholar" TargetMode="External"/><Relationship Id="rId1" Type="http://schemas.openxmlformats.org/officeDocument/2006/relationships/image" Target="media/image2.png"/><Relationship Id="rId4" Type="http://schemas.openxmlformats.org/officeDocument/2006/relationships/hyperlink" Target="https://uqu.edu.sa/scholar/Forms-and-Document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921377-33bc-4dbc-b3ae-5ba005da1de7" xsi:nil="true"/>
    <lcf76f155ced4ddcb4097134ff3c332f xmlns="d7332553-6d76-4f2e-b7bf-c0587db2b66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652C34BDEDB99468554E94CAFE08277" ma:contentTypeVersion="14" ma:contentTypeDescription="إنشاء مستند جديد." ma:contentTypeScope="" ma:versionID="dfe9f5b968af153429dc0502e4538f25">
  <xsd:schema xmlns:xsd="http://www.w3.org/2001/XMLSchema" xmlns:xs="http://www.w3.org/2001/XMLSchema" xmlns:p="http://schemas.microsoft.com/office/2006/metadata/properties" xmlns:ns2="df921377-33bc-4dbc-b3ae-5ba005da1de7" xmlns:ns3="d7332553-6d76-4f2e-b7bf-c0587db2b66a" targetNamespace="http://schemas.microsoft.com/office/2006/metadata/properties" ma:root="true" ma:fieldsID="1fb45599acb9489e834d2ab0ea35246b" ns2:_="" ns3:_="">
    <xsd:import namespace="df921377-33bc-4dbc-b3ae-5ba005da1de7"/>
    <xsd:import namespace="d7332553-6d76-4f2e-b7bf-c0587db2b66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21377-33bc-4dbc-b3ae-5ba005da1d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ca90763-4432-4683-b83b-01f88c660a13}" ma:internalName="TaxCatchAll" ma:showField="CatchAllData" ma:web="df921377-33bc-4dbc-b3ae-5ba005da1d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32553-6d76-4f2e-b7bf-c0587db2b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علامات الصور" ma:readOnly="false" ma:fieldId="{5cf76f15-5ced-4ddc-b409-7134ff3c332f}" ma:taxonomyMulti="true" ma:sspId="efd4f9e0-3e4e-44d8-bdce-9158df8d30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562F93-3516-4989-A81A-99170BDAAF73}">
  <ds:schemaRefs>
    <ds:schemaRef ds:uri="http://schemas.microsoft.com/office/2006/metadata/properties"/>
    <ds:schemaRef ds:uri="http://schemas.microsoft.com/office/infopath/2007/PartnerControls"/>
    <ds:schemaRef ds:uri="df921377-33bc-4dbc-b3ae-5ba005da1de7"/>
    <ds:schemaRef ds:uri="d7332553-6d76-4f2e-b7bf-c0587db2b66a"/>
  </ds:schemaRefs>
</ds:datastoreItem>
</file>

<file path=customXml/itemProps2.xml><?xml version="1.0" encoding="utf-8"?>
<ds:datastoreItem xmlns:ds="http://schemas.openxmlformats.org/officeDocument/2006/customXml" ds:itemID="{D1C7A771-E09B-4F4B-A4A1-AF3A9D86B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21377-33bc-4dbc-b3ae-5ba005da1de7"/>
    <ds:schemaRef ds:uri="d7332553-6d76-4f2e-b7bf-c0587db2b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79F9D2-2D65-46C5-9B3E-BF47DCF326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05</Words>
  <Characters>8014</Characters>
  <Application>Microsoft Office Word</Application>
  <DocSecurity>0</DocSecurity>
  <Lines>66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F. Bati</dc:creator>
  <cp:keywords/>
  <dc:description/>
  <cp:lastModifiedBy>Meshal A. Alsaedi</cp:lastModifiedBy>
  <cp:revision>2</cp:revision>
  <cp:lastPrinted>2023-01-26T08:09:00Z</cp:lastPrinted>
  <dcterms:created xsi:type="dcterms:W3CDTF">2023-05-17T08:02:00Z</dcterms:created>
  <dcterms:modified xsi:type="dcterms:W3CDTF">2023-05-1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2C34BDEDB99468554E94CAFE08277</vt:lpwstr>
  </property>
  <property fmtid="{D5CDD505-2E9C-101B-9397-08002B2CF9AE}" pid="3" name="MediaServiceImageTags">
    <vt:lpwstr/>
  </property>
</Properties>
</file>